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BC3EE" w14:textId="137B1373" w:rsidR="00CF2833" w:rsidRPr="00532CD7" w:rsidRDefault="00CF2833" w:rsidP="00CF2833">
      <w:pPr>
        <w:tabs>
          <w:tab w:val="right" w:pos="9360"/>
        </w:tabs>
      </w:pPr>
      <w:r w:rsidRPr="00532CD7">
        <w:rPr>
          <w:noProof/>
        </w:rPr>
        <w:drawing>
          <wp:anchor distT="0" distB="0" distL="114300" distR="114300" simplePos="0" relativeHeight="251654144" behindDoc="1" locked="0" layoutInCell="1" allowOverlap="1" wp14:anchorId="13832181" wp14:editId="28A91081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61312" behindDoc="1" locked="0" layoutInCell="1" allowOverlap="1" wp14:anchorId="78EAF901" wp14:editId="695F9AE4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C5FCAA" wp14:editId="2D7AC573">
                <wp:simplePos x="0" y="0"/>
                <wp:positionH relativeFrom="column">
                  <wp:posOffset>-2700655</wp:posOffset>
                </wp:positionH>
                <wp:positionV relativeFrom="paragraph">
                  <wp:posOffset>7259320</wp:posOffset>
                </wp:positionV>
                <wp:extent cx="5840095" cy="310515"/>
                <wp:effectExtent l="1740535" t="0" r="1758950" b="0"/>
                <wp:wrapNone/>
                <wp:docPr id="19424098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161367">
                          <a:off x="0" y="0"/>
                          <a:ext cx="5840095" cy="310515"/>
                        </a:xfrm>
                        <a:prstGeom prst="rect">
                          <a:avLst/>
                        </a:prstGeom>
                        <a:solidFill>
                          <a:srgbClr val="D6A300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BB794" id="Rectangle 1" o:spid="_x0000_s1026" style="position:absolute;margin-left:-212.65pt;margin-top:571.6pt;width:459.85pt;height:24.45pt;rotation:345305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    <v:shadow on="t" color="#074e69 [1607]" opacity=".5" offset="1pt"/>
              </v:rect>
            </w:pict>
          </mc:Fallback>
        </mc:AlternateContent>
      </w:r>
      <w:r w:rsidRPr="00532CD7">
        <w:rPr>
          <w:noProof/>
        </w:rPr>
        <w:drawing>
          <wp:anchor distT="0" distB="0" distL="114300" distR="114300" simplePos="0" relativeHeight="251659264" behindDoc="1" locked="0" layoutInCell="1" allowOverlap="1" wp14:anchorId="59F58F63" wp14:editId="3C8AB529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857DA" w14:textId="77777777" w:rsidR="00CF2833" w:rsidRPr="00152EA5" w:rsidRDefault="00CF2833" w:rsidP="00CF2833">
      <w:pPr>
        <w:rPr>
          <w:rFonts w:ascii="Aloe" w:hAnsi="Aloe"/>
        </w:rPr>
      </w:pPr>
    </w:p>
    <w:p w14:paraId="0C9F3099" w14:textId="77777777" w:rsidR="00CF2833" w:rsidRPr="00152EA5" w:rsidRDefault="00CF2833" w:rsidP="00CF2833">
      <w:pPr>
        <w:rPr>
          <w:rFonts w:ascii="Aloe" w:hAnsi="Aloe"/>
        </w:rPr>
      </w:pPr>
    </w:p>
    <w:p w14:paraId="52180E5C" w14:textId="77777777" w:rsidR="00CF2833" w:rsidRPr="00152EA5" w:rsidRDefault="00CF2833" w:rsidP="00CF2833">
      <w:pPr>
        <w:rPr>
          <w:rFonts w:ascii="Aloe" w:hAnsi="Aloe"/>
        </w:rPr>
      </w:pPr>
    </w:p>
    <w:p w14:paraId="7FEBC2C6" w14:textId="77777777" w:rsidR="00CF2833" w:rsidRPr="00152EA5" w:rsidRDefault="00CF2833" w:rsidP="00CF2833">
      <w:pPr>
        <w:rPr>
          <w:rFonts w:ascii="Aloe" w:hAnsi="Aloe"/>
        </w:rPr>
      </w:pPr>
    </w:p>
    <w:p w14:paraId="129C2097" w14:textId="77777777" w:rsidR="00CF2833" w:rsidRPr="00152EA5" w:rsidRDefault="00CF2833" w:rsidP="00CF2833">
      <w:pPr>
        <w:rPr>
          <w:rFonts w:ascii="Aloe" w:hAnsi="Aloe"/>
        </w:rPr>
      </w:pPr>
    </w:p>
    <w:p w14:paraId="0A9B01AC" w14:textId="77777777" w:rsidR="00CF2833" w:rsidRPr="00152EA5" w:rsidRDefault="00CF2833" w:rsidP="00CF2833">
      <w:pPr>
        <w:rPr>
          <w:rFonts w:ascii="Aloe" w:hAnsi="Aloe"/>
        </w:rPr>
      </w:pPr>
    </w:p>
    <w:p w14:paraId="779BDB87" w14:textId="77777777" w:rsidR="00CF2833" w:rsidRPr="00152EA5" w:rsidRDefault="00CF2833" w:rsidP="00CF2833">
      <w:pPr>
        <w:rPr>
          <w:rFonts w:ascii="Aloe" w:hAnsi="Aloe"/>
        </w:rPr>
      </w:pPr>
    </w:p>
    <w:p w14:paraId="3141C527" w14:textId="77777777" w:rsidR="00CF2833" w:rsidRPr="00152EA5" w:rsidRDefault="00CF2833" w:rsidP="00CF2833">
      <w:pPr>
        <w:rPr>
          <w:rFonts w:ascii="Aloe" w:hAnsi="Aloe"/>
        </w:rPr>
      </w:pPr>
    </w:p>
    <w:p w14:paraId="43352D6E" w14:textId="77777777" w:rsidR="00CF2833" w:rsidRPr="00152EA5" w:rsidRDefault="00CF2833" w:rsidP="00CF2833">
      <w:pPr>
        <w:rPr>
          <w:rFonts w:ascii="Aloe" w:hAnsi="Aloe"/>
        </w:rPr>
      </w:pPr>
    </w:p>
    <w:p w14:paraId="6A1C9AA4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E61B4D" wp14:editId="3DB23848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3686175" cy="1638300"/>
                <wp:effectExtent l="0" t="0" r="0" b="0"/>
                <wp:wrapSquare wrapText="bothSides"/>
                <wp:docPr id="2061075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63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CB953" w14:textId="0717F837" w:rsidR="00CF2833" w:rsidRPr="00A04EB4" w:rsidRDefault="00D54ED4" w:rsidP="00CF2833">
                            <w:pPr>
                              <w:spacing w:line="240" w:lineRule="auto"/>
                              <w:contextualSpacing/>
                              <w:rPr>
                                <w:color w:val="9E0B0F"/>
                                <w:sz w:val="108"/>
                                <w:szCs w:val="108"/>
                              </w:rPr>
                            </w:pPr>
                            <w:r w:rsidRPr="00D54ED4"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>HDPSA</w:t>
                            </w:r>
                            <w:r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 xml:space="preserve"> Mileston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61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90.25pt;height:129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" filled="f" stroked="f">
                <v:textbox>
                  <w:txbxContent>
                    <w:p w14:paraId="390CB953" w14:textId="0717F837" w:rsidR="00CF2833" w:rsidRPr="00A04EB4" w:rsidRDefault="00D54ED4" w:rsidP="00CF2833">
                      <w:pPr>
                        <w:spacing w:line="240" w:lineRule="auto"/>
                        <w:contextualSpacing/>
                        <w:rPr>
                          <w:color w:val="9E0B0F"/>
                          <w:sz w:val="108"/>
                          <w:szCs w:val="108"/>
                        </w:rPr>
                      </w:pPr>
                      <w:r w:rsidRPr="00D54ED4"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>HDPSA</w:t>
                      </w:r>
                      <w:r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 xml:space="preserve"> Milestone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6582EE" w14:textId="77777777" w:rsidR="00CF2833" w:rsidRPr="00152EA5" w:rsidRDefault="00CF2833" w:rsidP="00CF2833">
      <w:pPr>
        <w:rPr>
          <w:rFonts w:ascii="Aloe" w:hAnsi="Aloe"/>
        </w:rPr>
      </w:pPr>
    </w:p>
    <w:p w14:paraId="5F5CE03E" w14:textId="77777777" w:rsidR="00CF2833" w:rsidRPr="00152EA5" w:rsidRDefault="00CF2833" w:rsidP="00CF2833">
      <w:pPr>
        <w:rPr>
          <w:rFonts w:ascii="Aloe" w:hAnsi="Aloe"/>
        </w:rPr>
      </w:pPr>
    </w:p>
    <w:p w14:paraId="09138710" w14:textId="77777777" w:rsidR="00CF2833" w:rsidRPr="00152EA5" w:rsidRDefault="00CF2833" w:rsidP="00CF2833">
      <w:pPr>
        <w:rPr>
          <w:rFonts w:ascii="Aloe" w:hAnsi="Aloe"/>
        </w:rPr>
      </w:pPr>
    </w:p>
    <w:p w14:paraId="4D3130CD" w14:textId="77777777" w:rsidR="00CF2833" w:rsidRPr="00152EA5" w:rsidRDefault="00CF2833" w:rsidP="00CF2833">
      <w:pPr>
        <w:rPr>
          <w:rFonts w:ascii="Aloe" w:hAnsi="Aloe"/>
        </w:rPr>
      </w:pPr>
    </w:p>
    <w:p w14:paraId="732A06F4" w14:textId="77777777" w:rsidR="00CF2833" w:rsidRPr="00152EA5" w:rsidRDefault="00CF2833" w:rsidP="00CF2833">
      <w:pPr>
        <w:rPr>
          <w:rFonts w:ascii="Aloe" w:hAnsi="Aloe"/>
        </w:rPr>
      </w:pPr>
    </w:p>
    <w:p w14:paraId="2E59C0B8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7925FDCA" wp14:editId="15328BF6">
                <wp:simplePos x="0" y="0"/>
                <wp:positionH relativeFrom="margin">
                  <wp:posOffset>499730</wp:posOffset>
                </wp:positionH>
                <wp:positionV relativeFrom="paragraph">
                  <wp:posOffset>51922</wp:posOffset>
                </wp:positionV>
                <wp:extent cx="4272280" cy="3306726"/>
                <wp:effectExtent l="0" t="0" r="0" b="0"/>
                <wp:wrapNone/>
                <wp:docPr id="130618432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2280" cy="33067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BB141" w14:textId="21CADACA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Bin 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381 </w:t>
                            </w:r>
                            <w:r w:rsidR="00D54ED4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>Group A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77CC002C" w14:textId="4DB101D9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instrText xml:space="preserve"> DATE \@ "M/d/yyyy" </w:instrTex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separate"/>
                            </w:r>
                            <w:r w:rsidR="00874EA9">
                              <w:rPr>
                                <w:rFonts w:cs="Arial"/>
                                <w:noProof/>
                                <w:color w:val="000000" w:themeColor="text1"/>
                                <w:sz w:val="30"/>
                                <w:szCs w:val="30"/>
                              </w:rPr>
                              <w:t>9/19/2025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end"/>
                            </w:r>
                          </w:p>
                          <w:p w14:paraId="682F97F6" w14:textId="77777777" w:rsidR="00CF2833" w:rsidRPr="00480A96" w:rsidRDefault="00CF2833" w:rsidP="00CF2833">
                            <w:pP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480A96"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  <w:t>Members:</w:t>
                            </w:r>
                          </w:p>
                          <w:p w14:paraId="5A2FD607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Llewellyn Jakobus Fourie – 601314</w:t>
                            </w:r>
                          </w:p>
                          <w:p w14:paraId="4CBEB3E8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Juan Oosthuizen – 600161</w:t>
                            </w:r>
                          </w:p>
                          <w:p w14:paraId="4B08AF9C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Erin David Cullen – 600531</w:t>
                            </w:r>
                          </w:p>
                          <w:p w14:paraId="04E59B80" w14:textId="75DD4244" w:rsidR="00CF2833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Qhamaninande Ndlume – 601436</w:t>
                            </w:r>
                            <w:r w:rsidR="008B69CA">
                              <w:rPr>
                                <w:rFonts w:ascii="Aloe" w:hAnsi="Aloe"/>
                              </w:rPr>
                              <w:br/>
                            </w:r>
                            <w:r w:rsidR="008B69CA">
                              <w:rPr>
                                <w:rFonts w:ascii="Aloe" w:hAnsi="Aloe"/>
                              </w:rPr>
                              <w:tab/>
                            </w:r>
                          </w:p>
                          <w:p w14:paraId="02D07ED4" w14:textId="00D42F0B" w:rsidR="008B69CA" w:rsidRDefault="008B69CA" w:rsidP="008B69CA">
                            <w:pPr>
                              <w:ind w:left="720"/>
                              <w:rPr>
                                <w:rFonts w:ascii="Aloe" w:hAnsi="Aloe"/>
                              </w:rPr>
                            </w:pPr>
                            <w:r>
                              <w:rPr>
                                <w:rFonts w:ascii="Aloe" w:hAnsi="Aloe"/>
                              </w:rPr>
                              <w:t xml:space="preserve">Note </w:t>
                            </w:r>
                            <w:r w:rsidRPr="008B69CA">
                              <w:rPr>
                                <w:rFonts w:ascii="Aloe" w:hAnsi="Aloe"/>
                              </w:rPr>
                              <w:t>Karl Christiaan Schmutz – 577511</w:t>
                            </w:r>
                            <w:r>
                              <w:rPr>
                                <w:rFonts w:ascii="Aloe" w:hAnsi="Aloe"/>
                              </w:rPr>
                              <w:t xml:space="preserve"> did not contribute to this milestone. We will include evidence in a separate fi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5FDCA" id="Text Box 3" o:spid="_x0000_s1027" type="#_x0000_t202" style="position:absolute;margin-left:39.35pt;margin-top:4.1pt;width:336.4pt;height:260.3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" filled="f" stroked="f">
                <v:textbox>
                  <w:txbxContent>
                    <w:p w14:paraId="69FBB141" w14:textId="21CADACA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Bin 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381 </w:t>
                      </w:r>
                      <w:r w:rsidR="00D54ED4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>Group A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77CC002C" w14:textId="4DB101D9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begin"/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instrText xml:space="preserve"> DATE \@ "M/d/yyyy" </w:instrTex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separate"/>
                      </w:r>
                      <w:r w:rsidR="00874EA9">
                        <w:rPr>
                          <w:rFonts w:cs="Arial"/>
                          <w:noProof/>
                          <w:color w:val="000000" w:themeColor="text1"/>
                          <w:sz w:val="30"/>
                          <w:szCs w:val="30"/>
                        </w:rPr>
                        <w:t>9/19/2025</w: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end"/>
                      </w:r>
                    </w:p>
                    <w:p w14:paraId="682F97F6" w14:textId="77777777" w:rsidR="00CF2833" w:rsidRPr="00480A96" w:rsidRDefault="00CF2833" w:rsidP="00CF2833">
                      <w:pPr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</w:pPr>
                      <w:r w:rsidRPr="00480A96"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  <w:t>Members:</w:t>
                      </w:r>
                    </w:p>
                    <w:p w14:paraId="5A2FD607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Llewellyn Jakobus Fourie – 601314</w:t>
                      </w:r>
                    </w:p>
                    <w:p w14:paraId="4CBEB3E8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Juan Oosthuizen – 600161</w:t>
                      </w:r>
                    </w:p>
                    <w:p w14:paraId="4B08AF9C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Erin David Cullen – 600531</w:t>
                      </w:r>
                    </w:p>
                    <w:p w14:paraId="04E59B80" w14:textId="75DD4244" w:rsidR="00CF2833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Qhamaninande Ndlume – 601436</w:t>
                      </w:r>
                      <w:r w:rsidR="008B69CA">
                        <w:rPr>
                          <w:rFonts w:ascii="Aloe" w:hAnsi="Aloe"/>
                        </w:rPr>
                        <w:br/>
                      </w:r>
                      <w:r w:rsidR="008B69CA">
                        <w:rPr>
                          <w:rFonts w:ascii="Aloe" w:hAnsi="Aloe"/>
                        </w:rPr>
                        <w:tab/>
                      </w:r>
                    </w:p>
                    <w:p w14:paraId="02D07ED4" w14:textId="00D42F0B" w:rsidR="008B69CA" w:rsidRDefault="008B69CA" w:rsidP="008B69CA">
                      <w:pPr>
                        <w:ind w:left="720"/>
                        <w:rPr>
                          <w:rFonts w:ascii="Aloe" w:hAnsi="Aloe"/>
                        </w:rPr>
                      </w:pPr>
                      <w:r>
                        <w:rPr>
                          <w:rFonts w:ascii="Aloe" w:hAnsi="Aloe"/>
                        </w:rPr>
                        <w:t xml:space="preserve">Note </w:t>
                      </w:r>
                      <w:r w:rsidRPr="008B69CA">
                        <w:rPr>
                          <w:rFonts w:ascii="Aloe" w:hAnsi="Aloe"/>
                        </w:rPr>
                        <w:t>Karl Christiaan Schmutz – 577511</w:t>
                      </w:r>
                      <w:r>
                        <w:rPr>
                          <w:rFonts w:ascii="Aloe" w:hAnsi="Aloe"/>
                        </w:rPr>
                        <w:t xml:space="preserve"> did not contribute to this milestone. We will include evidence in a separate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4312E8" w14:textId="77777777" w:rsidR="00CF2833" w:rsidRPr="00152EA5" w:rsidRDefault="00CF2833" w:rsidP="00CF2833">
      <w:pPr>
        <w:rPr>
          <w:rFonts w:ascii="Aloe" w:hAnsi="Aloe"/>
        </w:rPr>
      </w:pPr>
    </w:p>
    <w:p w14:paraId="5C3933BC" w14:textId="77777777" w:rsidR="00CF2833" w:rsidRPr="00152EA5" w:rsidRDefault="00CF2833" w:rsidP="00CF2833">
      <w:pPr>
        <w:rPr>
          <w:rFonts w:ascii="Aloe" w:hAnsi="Aloe"/>
        </w:rPr>
      </w:pPr>
    </w:p>
    <w:p w14:paraId="19828AE4" w14:textId="77777777" w:rsidR="00CF2833" w:rsidRPr="00152EA5" w:rsidRDefault="00CF2833" w:rsidP="00CF2833">
      <w:pPr>
        <w:rPr>
          <w:rFonts w:ascii="Aloe" w:hAnsi="Aloe"/>
        </w:rPr>
      </w:pPr>
    </w:p>
    <w:p w14:paraId="40170D44" w14:textId="77777777" w:rsidR="00CF2833" w:rsidRPr="00152EA5" w:rsidRDefault="00CF2833" w:rsidP="00CF2833">
      <w:pPr>
        <w:rPr>
          <w:rFonts w:ascii="Aloe" w:hAnsi="Aloe"/>
        </w:rPr>
      </w:pPr>
    </w:p>
    <w:p w14:paraId="4F64CBA2" w14:textId="77777777" w:rsidR="00CF2833" w:rsidRPr="00152EA5" w:rsidRDefault="00CF2833" w:rsidP="00CF2833">
      <w:pPr>
        <w:rPr>
          <w:rFonts w:ascii="Aloe" w:hAnsi="Aloe"/>
        </w:rPr>
      </w:pPr>
    </w:p>
    <w:p w14:paraId="68E4EF33" w14:textId="77777777" w:rsidR="00CF2833" w:rsidRPr="00152EA5" w:rsidRDefault="00CF2833" w:rsidP="00CF2833">
      <w:pPr>
        <w:rPr>
          <w:rFonts w:ascii="Aloe" w:hAnsi="Aloe"/>
        </w:rPr>
      </w:pPr>
    </w:p>
    <w:p w14:paraId="31B96034" w14:textId="77777777" w:rsidR="00CF2833" w:rsidRPr="00152EA5" w:rsidRDefault="00CF2833" w:rsidP="00CF2833">
      <w:pPr>
        <w:rPr>
          <w:rFonts w:ascii="Aloe" w:hAnsi="Aloe"/>
        </w:rPr>
      </w:pPr>
    </w:p>
    <w:p w14:paraId="2FAC7B37" w14:textId="77777777" w:rsidR="00CF2833" w:rsidRPr="00152EA5" w:rsidRDefault="00CF2833" w:rsidP="00CF2833">
      <w:pPr>
        <w:rPr>
          <w:rFonts w:ascii="Aloe" w:hAnsi="Aloe"/>
        </w:rPr>
      </w:pPr>
    </w:p>
    <w:p w14:paraId="06FFBC09" w14:textId="086141A1" w:rsidR="00CF2833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</w:t>
      </w:r>
    </w:p>
    <w:p w14:paraId="1BDD4A96" w14:textId="3E971DF9" w:rsidR="00CF2833" w:rsidRPr="00152EA5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  </w:t>
      </w:r>
    </w:p>
    <w:p w14:paraId="61A418F4" w14:textId="77777777" w:rsidR="008235FD" w:rsidRPr="00FE1331" w:rsidRDefault="008235FD"/>
    <w:p w14:paraId="342E4907" w14:textId="77777777" w:rsidR="008235FD" w:rsidRPr="00FE1331" w:rsidRDefault="008235FD"/>
    <w:sdt>
      <w:sdtPr>
        <w:rPr>
          <w:rFonts w:asciiTheme="minorHAnsi" w:eastAsiaTheme="minorHAnsi" w:hAnsiTheme="minorHAnsi" w:cstheme="minorBidi"/>
          <w:color w:val="auto"/>
          <w:kern w:val="2"/>
          <w:sz w:val="18"/>
          <w:szCs w:val="18"/>
          <w:lang w:val="en-ZA"/>
          <w14:ligatures w14:val="standardContextual"/>
        </w:rPr>
        <w:id w:val="-973751738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6924C4D1" w14:textId="6A3088C1" w:rsidR="00500D36" w:rsidRPr="00874EA9" w:rsidRDefault="00500D36">
          <w:pPr>
            <w:pStyle w:val="TOCHeading"/>
            <w:rPr>
              <w:sz w:val="28"/>
              <w:szCs w:val="28"/>
            </w:rPr>
          </w:pPr>
          <w:r w:rsidRPr="00874EA9">
            <w:rPr>
              <w:sz w:val="28"/>
              <w:szCs w:val="28"/>
            </w:rPr>
            <w:t>Table of Contents</w:t>
          </w:r>
        </w:p>
        <w:p w14:paraId="15C9DE85" w14:textId="6E19782A" w:rsidR="003C02AE" w:rsidRPr="00874EA9" w:rsidRDefault="00500D36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r w:rsidRPr="00874EA9">
            <w:rPr>
              <w:sz w:val="18"/>
              <w:szCs w:val="18"/>
            </w:rPr>
            <w:fldChar w:fldCharType="begin"/>
          </w:r>
          <w:r w:rsidRPr="00874EA9">
            <w:rPr>
              <w:sz w:val="18"/>
              <w:szCs w:val="18"/>
            </w:rPr>
            <w:instrText xml:space="preserve"> TOC \o "1-3" \h \z \u </w:instrText>
          </w:r>
          <w:r w:rsidRPr="00874EA9">
            <w:rPr>
              <w:sz w:val="18"/>
              <w:szCs w:val="18"/>
            </w:rPr>
            <w:fldChar w:fldCharType="separate"/>
          </w:r>
          <w:hyperlink w:anchor="_Toc209195346" w:history="1">
            <w:r w:rsidR="003C02AE" w:rsidRPr="00874EA9">
              <w:rPr>
                <w:rStyle w:val="Hyperlink"/>
                <w:noProof/>
                <w:sz w:val="18"/>
                <w:szCs w:val="18"/>
              </w:rPr>
              <w:t>1.</w:t>
            </w:r>
            <w:r w:rsidR="003C02AE"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="003C02AE" w:rsidRPr="00874EA9">
              <w:rPr>
                <w:rStyle w:val="Hyperlink"/>
                <w:noProof/>
                <w:sz w:val="18"/>
                <w:szCs w:val="18"/>
              </w:rPr>
              <w:t>Introduction</w:t>
            </w:r>
            <w:r w:rsidR="003C02AE" w:rsidRPr="00874EA9">
              <w:rPr>
                <w:noProof/>
                <w:webHidden/>
                <w:sz w:val="18"/>
                <w:szCs w:val="18"/>
              </w:rPr>
              <w:tab/>
            </w:r>
            <w:r w:rsidR="003C02AE"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="003C02AE" w:rsidRPr="00874EA9">
              <w:rPr>
                <w:noProof/>
                <w:webHidden/>
                <w:sz w:val="18"/>
                <w:szCs w:val="18"/>
              </w:rPr>
              <w:instrText xml:space="preserve"> PAGEREF _Toc209195346 \h </w:instrText>
            </w:r>
            <w:r w:rsidR="003C02AE" w:rsidRPr="00874EA9">
              <w:rPr>
                <w:noProof/>
                <w:webHidden/>
                <w:sz w:val="18"/>
                <w:szCs w:val="18"/>
              </w:rPr>
            </w:r>
            <w:r w:rsidR="003C02AE"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</w:t>
            </w:r>
            <w:r w:rsidR="003C02AE"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C6A60AA" w14:textId="15D715E5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47" w:history="1">
            <w:r w:rsidRPr="00874EA9">
              <w:rPr>
                <w:rStyle w:val="Hyperlink"/>
                <w:noProof/>
                <w:sz w:val="18"/>
                <w:szCs w:val="18"/>
              </w:rPr>
              <w:t>1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 Selecti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47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80B5D7C" w14:textId="150D5670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48" w:history="1">
            <w:r w:rsidRPr="00874EA9">
              <w:rPr>
                <w:rStyle w:val="Hyperlink"/>
                <w:noProof/>
                <w:sz w:val="18"/>
                <w:szCs w:val="18"/>
              </w:rPr>
              <w:t>1.2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Verifying Data Quality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48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70E1E1D" w14:textId="5FFC655C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49" w:history="1">
            <w:r w:rsidRPr="00874EA9">
              <w:rPr>
                <w:rStyle w:val="Hyperlink"/>
                <w:noProof/>
                <w:sz w:val="18"/>
                <w:szCs w:val="18"/>
              </w:rPr>
              <w:t>1.3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 Cleaning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49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4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3A5FDA0" w14:textId="76EBDD6C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0" w:history="1">
            <w:r w:rsidRPr="00874EA9">
              <w:rPr>
                <w:rStyle w:val="Hyperlink"/>
                <w:noProof/>
                <w:sz w:val="18"/>
                <w:szCs w:val="18"/>
              </w:rPr>
              <w:t>1.4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Encoding and Scaling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0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4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1FFBAB7" w14:textId="2D253CC8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1" w:history="1">
            <w:r w:rsidRPr="00874EA9">
              <w:rPr>
                <w:rStyle w:val="Hyperlink"/>
                <w:noProof/>
                <w:sz w:val="18"/>
                <w:szCs w:val="18"/>
              </w:rPr>
              <w:t>2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Verify Data Quality - Statistical Validation and Field Selection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1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AAAE548" w14:textId="07066F76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2" w:history="1">
            <w:r w:rsidRPr="00874EA9">
              <w:rPr>
                <w:rStyle w:val="Hyperlink"/>
                <w:noProof/>
                <w:sz w:val="18"/>
                <w:szCs w:val="18"/>
              </w:rPr>
              <w:t>2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 Preparation &amp; Standardizati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2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92ADD16" w14:textId="0C9BA38D" w:rsidR="003C02AE" w:rsidRPr="00874EA9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3" w:history="1">
            <w:r w:rsidRPr="00874EA9">
              <w:rPr>
                <w:rStyle w:val="Hyperlink"/>
                <w:noProof/>
                <w:sz w:val="18"/>
                <w:szCs w:val="18"/>
              </w:rPr>
              <w:t>2.1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Setup Global Variable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3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C707E58" w14:textId="64F554E6" w:rsidR="003C02AE" w:rsidRPr="00874EA9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4" w:history="1">
            <w:r w:rsidRPr="00874EA9">
              <w:rPr>
                <w:rStyle w:val="Hyperlink"/>
                <w:noProof/>
                <w:sz w:val="18"/>
                <w:szCs w:val="18"/>
              </w:rPr>
              <w:t>2.1.2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Load All Dataset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4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7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2ABB847" w14:textId="128AA322" w:rsidR="003C02AE" w:rsidRPr="00874EA9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5" w:history="1">
            <w:r w:rsidRPr="00874EA9">
              <w:rPr>
                <w:rStyle w:val="Hyperlink"/>
                <w:noProof/>
                <w:sz w:val="18"/>
                <w:szCs w:val="18"/>
              </w:rPr>
              <w:t>2.1.3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Standardize Field Structure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5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8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0C9727B" w14:textId="1A0D7B2A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6" w:history="1">
            <w:r w:rsidRPr="00874EA9">
              <w:rPr>
                <w:rStyle w:val="Hyperlink"/>
                <w:noProof/>
                <w:sz w:val="18"/>
                <w:szCs w:val="18"/>
              </w:rPr>
              <w:t>3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eld Quality Assessment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6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B39A7BD" w14:textId="7421692F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7" w:history="1">
            <w:r w:rsidRPr="00874EA9">
              <w:rPr>
                <w:rStyle w:val="Hyperlink"/>
                <w:noProof/>
                <w:sz w:val="18"/>
                <w:szCs w:val="18"/>
              </w:rPr>
              <w:t>3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Comprehensive Field Quality Analysi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7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DE4A2FA" w14:textId="1A886821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8" w:history="1">
            <w:r w:rsidRPr="00874EA9">
              <w:rPr>
                <w:rStyle w:val="Hyperlink"/>
                <w:noProof/>
                <w:sz w:val="18"/>
                <w:szCs w:val="18"/>
              </w:rPr>
              <w:t>3.2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Quality Issues Identificati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8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4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74D15D5" w14:textId="32BBCAD3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59" w:history="1">
            <w:r w:rsidRPr="00874EA9">
              <w:rPr>
                <w:rStyle w:val="Hyperlink"/>
                <w:noProof/>
                <w:sz w:val="18"/>
                <w:szCs w:val="18"/>
              </w:rPr>
              <w:t>4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Cross-Dataset Correlation Analysi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59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6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34B4B05" w14:textId="40AE47D9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0" w:history="1">
            <w:r w:rsidRPr="00874EA9">
              <w:rPr>
                <w:rStyle w:val="Hyperlink"/>
                <w:noProof/>
                <w:sz w:val="18"/>
                <w:szCs w:val="18"/>
              </w:rPr>
              <w:t>4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Calculate Average Correlation Matrix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0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6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A89D2F5" w14:textId="20529A21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1" w:history="1">
            <w:r w:rsidRPr="00874EA9">
              <w:rPr>
                <w:rStyle w:val="Hyperlink"/>
                <w:noProof/>
                <w:sz w:val="18"/>
                <w:szCs w:val="18"/>
              </w:rPr>
              <w:t>5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eature Importance &amp; Variance Analysi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1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9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46F0088" w14:textId="51E2FE48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2" w:history="1">
            <w:r w:rsidRPr="00874EA9">
              <w:rPr>
                <w:rStyle w:val="Hyperlink"/>
                <w:noProof/>
                <w:sz w:val="18"/>
                <w:szCs w:val="18"/>
              </w:rPr>
              <w:t>5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Variance and Information Content Analysi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2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19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1744116" w14:textId="579DEE9A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3" w:history="1">
            <w:r w:rsidRPr="00874EA9">
              <w:rPr>
                <w:rStyle w:val="Hyperlink"/>
                <w:noProof/>
                <w:sz w:val="18"/>
                <w:szCs w:val="18"/>
              </w:rPr>
              <w:t>6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eld Importance Weighting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3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3F1E779" w14:textId="4277E38E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4" w:history="1">
            <w:r w:rsidRPr="00874EA9">
              <w:rPr>
                <w:rStyle w:val="Hyperlink"/>
                <w:noProof/>
                <w:sz w:val="18"/>
                <w:szCs w:val="18"/>
              </w:rPr>
              <w:t>6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eld Scoring and Recommendation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4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249D7D0" w14:textId="148C3D04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5" w:history="1">
            <w:r w:rsidRPr="00874EA9">
              <w:rPr>
                <w:rStyle w:val="Hyperlink"/>
                <w:noProof/>
                <w:sz w:val="18"/>
                <w:szCs w:val="18"/>
              </w:rPr>
              <w:t>7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set Quality Comparis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5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5E90BA6" w14:textId="1A714F18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6" w:history="1">
            <w:r w:rsidRPr="00874EA9">
              <w:rPr>
                <w:rStyle w:val="Hyperlink"/>
                <w:noProof/>
                <w:sz w:val="18"/>
                <w:szCs w:val="18"/>
              </w:rPr>
              <w:t>7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Basic Dataset Ranking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6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870A4E9" w14:textId="3ADC016F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7" w:history="1">
            <w:r w:rsidRPr="00874EA9">
              <w:rPr>
                <w:rStyle w:val="Hyperlink"/>
                <w:noProof/>
                <w:sz w:val="18"/>
                <w:szCs w:val="18"/>
              </w:rPr>
              <w:t>8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Summary and Recommendation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7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6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4737509" w14:textId="3765F509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8" w:history="1">
            <w:r w:rsidRPr="00874EA9">
              <w:rPr>
                <w:rStyle w:val="Hyperlink"/>
                <w:noProof/>
                <w:sz w:val="18"/>
                <w:szCs w:val="18"/>
              </w:rPr>
              <w:t>8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Key Findings Summary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8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6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C5D8D72" w14:textId="183BC48F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69" w:history="1">
            <w:r w:rsidRPr="00874EA9">
              <w:rPr>
                <w:rStyle w:val="Hyperlink"/>
                <w:noProof/>
                <w:sz w:val="18"/>
                <w:szCs w:val="18"/>
              </w:rPr>
              <w:t>8.2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nal Dataset and Field Selection Decision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69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8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C082A94" w14:textId="69189321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0" w:history="1">
            <w:r w:rsidRPr="00874EA9">
              <w:rPr>
                <w:rStyle w:val="Hyperlink"/>
                <w:noProof/>
                <w:sz w:val="18"/>
                <w:szCs w:val="18"/>
              </w:rPr>
              <w:t>8.3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SETS TO KEEP (7 datasets - 609 total records)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0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8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0563348" w14:textId="7068BDB2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1" w:history="1">
            <w:r w:rsidRPr="00874EA9">
              <w:rPr>
                <w:rStyle w:val="Hyperlink"/>
                <w:noProof/>
                <w:sz w:val="18"/>
                <w:szCs w:val="18"/>
              </w:rPr>
              <w:t>8.4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SETS TO DROP (6 datasets - 298 total records)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1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8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5F9F786" w14:textId="711F22D9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2" w:history="1">
            <w:r w:rsidRPr="00874EA9">
              <w:rPr>
                <w:rStyle w:val="Hyperlink"/>
                <w:noProof/>
                <w:sz w:val="18"/>
                <w:szCs w:val="18"/>
              </w:rPr>
              <w:t>8.5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ELDS TO KEEP (11 fields)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2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8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1998328" w14:textId="63A85EA4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3" w:history="1">
            <w:r w:rsidRPr="00874EA9">
              <w:rPr>
                <w:rStyle w:val="Hyperlink"/>
                <w:noProof/>
                <w:sz w:val="18"/>
                <w:szCs w:val="18"/>
              </w:rPr>
              <w:t>8.6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IELDS TO DROP (24 fields)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3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9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9497593" w14:textId="37B43C6D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4" w:history="1">
            <w:r w:rsidRPr="00874EA9">
              <w:rPr>
                <w:rStyle w:val="Hyperlink"/>
                <w:noProof/>
                <w:sz w:val="18"/>
                <w:szCs w:val="18"/>
              </w:rPr>
              <w:t>8.7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Summary Statistic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4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9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2306C81" w14:textId="5B699EE2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5" w:history="1">
            <w:r w:rsidRPr="00874EA9">
              <w:rPr>
                <w:rStyle w:val="Hyperlink"/>
                <w:noProof/>
                <w:sz w:val="18"/>
                <w:szCs w:val="18"/>
              </w:rPr>
              <w:t>8.8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Implementation for Task 3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5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29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6BF847A" w14:textId="0D8D0537" w:rsidR="003C02AE" w:rsidRPr="00874EA9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6" w:history="1">
            <w:r w:rsidRPr="00874EA9">
              <w:rPr>
                <w:rStyle w:val="Hyperlink"/>
                <w:noProof/>
                <w:sz w:val="18"/>
                <w:szCs w:val="18"/>
              </w:rPr>
              <w:t>9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 Cleaning Implementati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6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0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C4A20A6" w14:textId="0A0F06FD" w:rsidR="003C02AE" w:rsidRPr="00874EA9" w:rsidRDefault="003C02AE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7" w:history="1">
            <w:r w:rsidRPr="00874EA9">
              <w:rPr>
                <w:rStyle w:val="Hyperlink"/>
                <w:noProof/>
                <w:sz w:val="18"/>
                <w:szCs w:val="18"/>
              </w:rPr>
              <w:t>10.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eature Engineering &amp; Data Preparation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7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2D36277" w14:textId="77346490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8" w:history="1">
            <w:r w:rsidRPr="00874EA9">
              <w:rPr>
                <w:rStyle w:val="Hyperlink"/>
                <w:noProof/>
                <w:sz w:val="18"/>
                <w:szCs w:val="18"/>
              </w:rPr>
              <w:t>10.1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Load and Combine Datasets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8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1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27520C3" w14:textId="7C314F97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79" w:history="1">
            <w:r w:rsidRPr="00874EA9">
              <w:rPr>
                <w:rStyle w:val="Hyperlink"/>
                <w:noProof/>
                <w:sz w:val="18"/>
                <w:szCs w:val="18"/>
              </w:rPr>
              <w:t>10.2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Feature Engineering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79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2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768ECA" w14:textId="1CB12C9C" w:rsidR="003C02AE" w:rsidRPr="00874EA9" w:rsidRDefault="003C02AE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80" w:history="1">
            <w:r w:rsidRPr="00874EA9">
              <w:rPr>
                <w:rStyle w:val="Hyperlink"/>
                <w:noProof/>
                <w:sz w:val="18"/>
                <w:szCs w:val="18"/>
              </w:rPr>
              <w:t>Numeric Feature Engineering and Scaling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80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3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950C3D3" w14:textId="7BA06942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81" w:history="1">
            <w:r w:rsidRPr="00874EA9">
              <w:rPr>
                <w:rStyle w:val="Hyperlink"/>
                <w:noProof/>
                <w:sz w:val="18"/>
                <w:szCs w:val="18"/>
              </w:rPr>
              <w:t>10.3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Create Final Dataset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81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4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A757628" w14:textId="2AD6FC5D" w:rsidR="003C02AE" w:rsidRPr="00874EA9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:sz w:val="18"/>
              <w:szCs w:val="18"/>
              <w14:ligatures w14:val="standardContextual"/>
            </w:rPr>
          </w:pPr>
          <w:hyperlink w:anchor="_Toc209195382" w:history="1">
            <w:r w:rsidRPr="00874EA9">
              <w:rPr>
                <w:rStyle w:val="Hyperlink"/>
                <w:noProof/>
                <w:sz w:val="18"/>
                <w:szCs w:val="18"/>
              </w:rPr>
              <w:t>10.4</w:t>
            </w:r>
            <w:r w:rsidRPr="00874EA9">
              <w:rPr>
                <w:rFonts w:eastAsiaTheme="minorEastAsia"/>
                <w:noProof/>
                <w:kern w:val="2"/>
                <w:sz w:val="18"/>
                <w:szCs w:val="18"/>
                <w14:ligatures w14:val="standardContextual"/>
              </w:rPr>
              <w:tab/>
            </w:r>
            <w:r w:rsidRPr="00874EA9">
              <w:rPr>
                <w:rStyle w:val="Hyperlink"/>
                <w:noProof/>
                <w:sz w:val="18"/>
                <w:szCs w:val="18"/>
              </w:rPr>
              <w:t>Dataset Preview</w:t>
            </w:r>
            <w:r w:rsidRPr="00874EA9">
              <w:rPr>
                <w:noProof/>
                <w:webHidden/>
                <w:sz w:val="18"/>
                <w:szCs w:val="18"/>
              </w:rPr>
              <w:tab/>
            </w:r>
            <w:r w:rsidRPr="00874EA9">
              <w:rPr>
                <w:noProof/>
                <w:webHidden/>
                <w:sz w:val="18"/>
                <w:szCs w:val="18"/>
              </w:rPr>
              <w:fldChar w:fldCharType="begin"/>
            </w:r>
            <w:r w:rsidRPr="00874EA9">
              <w:rPr>
                <w:noProof/>
                <w:webHidden/>
                <w:sz w:val="18"/>
                <w:szCs w:val="18"/>
              </w:rPr>
              <w:instrText xml:space="preserve"> PAGEREF _Toc209195382 \h </w:instrText>
            </w:r>
            <w:r w:rsidRPr="00874EA9">
              <w:rPr>
                <w:noProof/>
                <w:webHidden/>
                <w:sz w:val="18"/>
                <w:szCs w:val="18"/>
              </w:rPr>
            </w:r>
            <w:r w:rsidRPr="00874EA9">
              <w:rPr>
                <w:noProof/>
                <w:webHidden/>
                <w:sz w:val="18"/>
                <w:szCs w:val="18"/>
              </w:rPr>
              <w:fldChar w:fldCharType="separate"/>
            </w:r>
            <w:r w:rsidR="008B69CA" w:rsidRPr="00874EA9">
              <w:rPr>
                <w:noProof/>
                <w:webHidden/>
                <w:sz w:val="18"/>
                <w:szCs w:val="18"/>
              </w:rPr>
              <w:t>35</w:t>
            </w:r>
            <w:r w:rsidRPr="00874EA9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29F7DF6" w14:textId="7742A3C9" w:rsidR="00500D36" w:rsidRDefault="00500D36">
          <w:r w:rsidRPr="00874EA9">
            <w:rPr>
              <w:b/>
              <w:bCs/>
              <w:noProof/>
              <w:sz w:val="18"/>
              <w:szCs w:val="18"/>
            </w:rPr>
            <w:fldChar w:fldCharType="end"/>
          </w:r>
        </w:p>
      </w:sdtContent>
    </w:sdt>
    <w:p w14:paraId="09E9AE0B" w14:textId="4D1B41C6" w:rsidR="008235FD" w:rsidRPr="00500D36" w:rsidRDefault="008235FD" w:rsidP="00B46F1F">
      <w:pPr>
        <w:pStyle w:val="Heading1"/>
        <w:numPr>
          <w:ilvl w:val="0"/>
          <w:numId w:val="8"/>
        </w:numPr>
        <w:rPr>
          <w:b/>
          <w:bCs/>
        </w:rPr>
      </w:pPr>
      <w:bookmarkStart w:id="0" w:name="_Toc209195346"/>
      <w:r w:rsidRPr="00FE1331">
        <w:lastRenderedPageBreak/>
        <w:t>Introduction</w:t>
      </w:r>
      <w:bookmarkEnd w:id="0"/>
    </w:p>
    <w:p w14:paraId="64C68E0C" w14:textId="7A45CC04" w:rsidR="008235FD" w:rsidRPr="008235FD" w:rsidRDefault="008235FD" w:rsidP="008235FD">
      <w:r w:rsidRPr="008235FD">
        <w:t>This</w:t>
      </w:r>
      <w:r w:rsidRPr="00FE1331">
        <w:t xml:space="preserve"> </w:t>
      </w:r>
      <w:r w:rsidRPr="008235FD">
        <w:t>report</w:t>
      </w:r>
      <w:r w:rsidRPr="00FE1331">
        <w:t xml:space="preserve"> </w:t>
      </w:r>
      <w:r w:rsidRPr="008235FD">
        <w:t>aim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ocumen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-prepara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tandardization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.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will</w:t>
      </w:r>
      <w:r w:rsidRPr="00FE1331">
        <w:t xml:space="preserve"> </w:t>
      </w:r>
      <w:r w:rsidRPr="008235FD">
        <w:t>be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13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s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nclude</w:t>
      </w:r>
      <w:r w:rsidRPr="00FE1331">
        <w:t xml:space="preserve"> </w:t>
      </w:r>
      <w:r w:rsidRPr="008235FD">
        <w:t>acces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care,</w:t>
      </w:r>
      <w:r w:rsidRPr="00FE1331">
        <w:t xml:space="preserve"> </w:t>
      </w:r>
      <w:r w:rsidRPr="008235FD">
        <w:t>child</w:t>
      </w:r>
      <w:r w:rsidRPr="00FE1331">
        <w:t xml:space="preserve"> </w:t>
      </w:r>
      <w:r w:rsidRPr="008235FD">
        <w:t>mortalit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others.</w:t>
      </w:r>
    </w:p>
    <w:p w14:paraId="30444916" w14:textId="038B3573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main</w:t>
      </w:r>
      <w:r w:rsidRPr="00FE1331">
        <w:t xml:space="preserve"> </w:t>
      </w:r>
      <w:r w:rsidRPr="008235FD">
        <w:t>objectiv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lean,</w:t>
      </w:r>
      <w:r w:rsidRPr="00FE1331">
        <w:t xml:space="preserve"> </w:t>
      </w:r>
      <w:r w:rsidRPr="008235FD">
        <w:t>consistent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nalysis-ready</w:t>
      </w:r>
      <w:r w:rsidRPr="00FE1331">
        <w:t xml:space="preserve"> </w:t>
      </w:r>
      <w:r w:rsidRPr="008235FD">
        <w:t>format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critical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quality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produced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an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cience</w:t>
      </w:r>
      <w:r w:rsidRPr="00FE1331">
        <w:t xml:space="preserve"> </w:t>
      </w:r>
      <w:r w:rsidRPr="008235FD">
        <w:t>pipeline</w:t>
      </w:r>
      <w:r w:rsidRPr="00FE1331">
        <w:t xml:space="preserve"> </w:t>
      </w:r>
      <w:r w:rsidRPr="008235FD">
        <w:t>depends</w:t>
      </w:r>
      <w:r w:rsidRPr="00FE1331">
        <w:t xml:space="preserve"> </w:t>
      </w:r>
      <w:r w:rsidRPr="008235FD">
        <w:t>heavily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well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npu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has</w:t>
      </w:r>
      <w:r w:rsidRPr="00FE1331">
        <w:t xml:space="preserve"> </w:t>
      </w:r>
      <w:r w:rsidRPr="008235FD">
        <w:t>been</w:t>
      </w:r>
      <w:r w:rsidRPr="00FE1331">
        <w:t xml:space="preserve"> </w:t>
      </w:r>
      <w:r w:rsidRPr="008235FD">
        <w:t>prepared.</w:t>
      </w:r>
    </w:p>
    <w:p w14:paraId="46B4ABF4" w14:textId="4FC450FE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goal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:</w:t>
      </w:r>
    </w:p>
    <w:p w14:paraId="1C359D1D" w14:textId="6AFF1CD9" w:rsidR="008235FD" w:rsidRPr="008235FD" w:rsidRDefault="008235FD" w:rsidP="008235FD">
      <w:pPr>
        <w:numPr>
          <w:ilvl w:val="0"/>
          <w:numId w:val="1"/>
        </w:numPr>
      </w:pPr>
      <w:r w:rsidRPr="008235FD">
        <w:t>select</w:t>
      </w:r>
      <w:r w:rsidRPr="00FE1331">
        <w:t xml:space="preserve"> </w:t>
      </w:r>
      <w:r w:rsidRPr="008235FD">
        <w:t>relevan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4FD92379" w14:textId="432AEB79" w:rsidR="008235FD" w:rsidRPr="008235FD" w:rsidRDefault="008235FD" w:rsidP="008235FD">
      <w:pPr>
        <w:numPr>
          <w:ilvl w:val="0"/>
          <w:numId w:val="1"/>
        </w:numPr>
      </w:pPr>
      <w:r w:rsidRPr="008235FD">
        <w:t>verif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quality</w:t>
      </w:r>
    </w:p>
    <w:p w14:paraId="5832ACCD" w14:textId="744F9612" w:rsidR="008235FD" w:rsidRPr="008235FD" w:rsidRDefault="008235FD" w:rsidP="008235FD">
      <w:pPr>
        <w:numPr>
          <w:ilvl w:val="0"/>
          <w:numId w:val="1"/>
        </w:numPr>
      </w:pP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2B1C1821" w14:textId="409830CF" w:rsidR="008235FD" w:rsidRPr="008235FD" w:rsidRDefault="008235FD" w:rsidP="008235FD">
      <w:pPr>
        <w:numPr>
          <w:ilvl w:val="0"/>
          <w:numId w:val="1"/>
        </w:numPr>
      </w:pPr>
      <w:r w:rsidRPr="008235FD">
        <w:t>selecting</w:t>
      </w:r>
      <w:r w:rsidRPr="00FE1331">
        <w:t xml:space="preserve"> </w:t>
      </w:r>
      <w:r w:rsidRPr="008235FD">
        <w:t>attributes</w:t>
      </w:r>
    </w:p>
    <w:p w14:paraId="6FD673CA" w14:textId="1DC85C28" w:rsidR="008235FD" w:rsidRPr="008235FD" w:rsidRDefault="008235FD" w:rsidP="008235FD">
      <w:pPr>
        <w:numPr>
          <w:ilvl w:val="0"/>
          <w:numId w:val="1"/>
        </w:numPr>
      </w:pPr>
      <w:r w:rsidRPr="008235FD">
        <w:t>prepar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</w:p>
    <w:p w14:paraId="1125095E" w14:textId="1DDDF9EF" w:rsidR="008235FD" w:rsidRPr="00FE1331" w:rsidRDefault="008235FD" w:rsidP="00B46F1F">
      <w:pPr>
        <w:pStyle w:val="Heading2"/>
        <w:numPr>
          <w:ilvl w:val="1"/>
          <w:numId w:val="8"/>
        </w:numPr>
      </w:pPr>
      <w:bookmarkStart w:id="1" w:name="_Toc209195347"/>
      <w:r w:rsidRPr="00FE1331">
        <w:t>Data Selection</w:t>
      </w:r>
      <w:bookmarkEnd w:id="1"/>
    </w:p>
    <w:p w14:paraId="54E50DB9" w14:textId="41CB9D27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were</w:t>
      </w:r>
      <w:r w:rsidRPr="00FE1331">
        <w:t xml:space="preserve"> </w:t>
      </w:r>
      <w:r w:rsidRPr="008235FD">
        <w:t>chosen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eir:</w:t>
      </w:r>
    </w:p>
    <w:p w14:paraId="724C6359" w14:textId="07523B77" w:rsidR="008235FD" w:rsidRPr="008235FD" w:rsidRDefault="008235FD" w:rsidP="008235FD">
      <w:pPr>
        <w:numPr>
          <w:ilvl w:val="0"/>
          <w:numId w:val="2"/>
        </w:numPr>
      </w:pPr>
      <w:r w:rsidRPr="008235FD">
        <w:t>Relevance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provide</w:t>
      </w:r>
      <w:r w:rsidRPr="00FE1331">
        <w:t xml:space="preserve"> </w:t>
      </w:r>
      <w:r w:rsidRPr="008235FD">
        <w:t>key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’s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</w:t>
      </w:r>
      <w:r w:rsidRPr="00FE1331">
        <w:t xml:space="preserve"> </w:t>
      </w:r>
      <w:r w:rsidRPr="008235FD">
        <w:t>patterns.</w:t>
      </w:r>
    </w:p>
    <w:p w14:paraId="778C31CF" w14:textId="5016D517" w:rsidR="008235FD" w:rsidRPr="008235FD" w:rsidRDefault="008235FD" w:rsidP="008235FD">
      <w:pPr>
        <w:numPr>
          <w:ilvl w:val="0"/>
          <w:numId w:val="2"/>
        </w:numPr>
      </w:pPr>
      <w:r w:rsidRPr="008235FD">
        <w:t>Accessibility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publicly</w:t>
      </w:r>
      <w:r w:rsidRPr="00FE1331">
        <w:t xml:space="preserve"> </w:t>
      </w:r>
      <w:r w:rsidRPr="008235FD">
        <w:t>available,</w:t>
      </w:r>
      <w:r w:rsidRPr="00FE1331">
        <w:t xml:space="preserve"> </w:t>
      </w:r>
      <w:r w:rsidRPr="008235FD">
        <w:t>which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ransparenc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reproducibility.</w:t>
      </w:r>
    </w:p>
    <w:p w14:paraId="585FC25E" w14:textId="3554232E" w:rsidR="008235FD" w:rsidRPr="008235FD" w:rsidRDefault="008235FD" w:rsidP="008235FD">
      <w:pPr>
        <w:numPr>
          <w:ilvl w:val="0"/>
          <w:numId w:val="2"/>
        </w:numPr>
      </w:pPr>
      <w:r w:rsidRPr="008235FD">
        <w:t>Manageability: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asonable,</w:t>
      </w:r>
      <w:r w:rsidRPr="00FE1331">
        <w:t xml:space="preserve"> </w:t>
      </w:r>
      <w:r w:rsidRPr="008235FD">
        <w:t>making</w:t>
      </w:r>
      <w:r w:rsidRPr="00FE1331">
        <w:t xml:space="preserve"> </w:t>
      </w:r>
      <w:r w:rsidRPr="008235FD">
        <w:t>them</w:t>
      </w:r>
      <w:r w:rsidRPr="00FE1331">
        <w:t xml:space="preserve"> </w:t>
      </w:r>
      <w:r w:rsidRPr="008235FD">
        <w:t>practical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process.</w:t>
      </w:r>
    </w:p>
    <w:p w14:paraId="6CB066D7" w14:textId="7B5A7C96" w:rsidR="008235FD" w:rsidRPr="008235FD" w:rsidRDefault="008235FD" w:rsidP="008235FD">
      <w:r w:rsidRPr="008235FD">
        <w:t>Findings</w:t>
      </w:r>
      <w:r w:rsidRPr="00FE1331">
        <w:t xml:space="preserve"> </w:t>
      </w:r>
      <w:r w:rsidRPr="008235FD">
        <w:t>so</w:t>
      </w:r>
      <w:r w:rsidRPr="00FE1331">
        <w:t xml:space="preserve"> </w:t>
      </w:r>
      <w:r w:rsidRPr="008235FD">
        <w:t>far:</w:t>
      </w:r>
    </w:p>
    <w:p w14:paraId="46662603" w14:textId="1673B330" w:rsidR="008235FD" w:rsidRPr="008235FD" w:rsidRDefault="008235FD" w:rsidP="008235FD">
      <w:r w:rsidRPr="008235FD">
        <w:t>We</w:t>
      </w:r>
      <w:r w:rsidRPr="00FE1331">
        <w:t xml:space="preserve"> </w:t>
      </w:r>
      <w:r w:rsidRPr="008235FD">
        <w:t>deduced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have</w:t>
      </w:r>
      <w:r w:rsidRPr="00FE1331">
        <w:t xml:space="preserve"> </w:t>
      </w:r>
      <w:r w:rsidRPr="008235FD">
        <w:t>inconsistencies,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uplicates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highligh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mportanc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robus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flow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as</w:t>
      </w:r>
      <w:r w:rsidRPr="00FE1331">
        <w:t xml:space="preserve"> </w:t>
      </w:r>
      <w:r w:rsidRPr="008235FD">
        <w:t>equally</w:t>
      </w:r>
      <w:r w:rsidRPr="00FE1331">
        <w:t xml:space="preserve"> </w:t>
      </w:r>
      <w:r w:rsidRPr="008235FD">
        <w:t>important.</w:t>
      </w:r>
    </w:p>
    <w:p w14:paraId="57CD2E1C" w14:textId="5B547B32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2" w:name="_Toc209195348"/>
      <w:r w:rsidRPr="00FE1331">
        <w:t>Verifying Data Quality</w:t>
      </w:r>
      <w:bookmarkEnd w:id="2"/>
    </w:p>
    <w:p w14:paraId="756ECD06" w14:textId="69BF6789" w:rsidR="008235FD" w:rsidRPr="008235FD" w:rsidRDefault="008235FD" w:rsidP="008235FD">
      <w:r w:rsidRPr="008235FD">
        <w:t>Prior</w:t>
      </w:r>
      <w:r w:rsidRPr="00FE1331">
        <w:t xml:space="preserve"> </w:t>
      </w:r>
      <w:r w:rsidRPr="008235FD">
        <w:t>cleaning,</w:t>
      </w:r>
      <w:r w:rsidRPr="00FE1331">
        <w:t xml:space="preserve"> </w:t>
      </w:r>
      <w:r w:rsidRPr="008235FD">
        <w:t>it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analy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ke</w:t>
      </w:r>
      <w:r w:rsidRPr="00FE1331">
        <w:t xml:space="preserve"> </w:t>
      </w:r>
      <w:r w:rsidRPr="008235FD">
        <w:t>not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wher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lie.</w:t>
      </w:r>
    </w:p>
    <w:p w14:paraId="36BC4BC0" w14:textId="47864792" w:rsidR="008235FD" w:rsidRPr="008235FD" w:rsidRDefault="008235FD" w:rsidP="008235FD">
      <w:r w:rsidRPr="008235FD">
        <w:t>Checking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70B2E63B" w14:textId="62D2307A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Guidelines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handl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miss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values:</w:t>
      </w:r>
    </w:p>
    <w:p w14:paraId="1A374B57" w14:textId="49B26E41" w:rsidR="008235FD" w:rsidRPr="008235FD" w:rsidRDefault="008235FD" w:rsidP="008235FD">
      <w:r w:rsidRPr="008235FD">
        <w:t>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Safe,</w:t>
      </w:r>
      <w:r w:rsidRPr="00FE1331">
        <w:t xml:space="preserve"> </w:t>
      </w:r>
      <w:r w:rsidRPr="008235FD">
        <w:t>no</w:t>
      </w:r>
      <w:r w:rsidRPr="00FE1331">
        <w:t xml:space="preserve"> </w:t>
      </w:r>
      <w:r w:rsidRPr="008235FD">
        <w:t>action</w:t>
      </w:r>
      <w:r w:rsidRPr="00FE1331">
        <w:t xml:space="preserve"> </w:t>
      </w:r>
      <w:r w:rsidRPr="008235FD">
        <w:t>needed.</w:t>
      </w:r>
    </w:p>
    <w:p w14:paraId="5651FD47" w14:textId="6ADFAE81" w:rsidR="008235FD" w:rsidRPr="008235FD" w:rsidRDefault="008235FD" w:rsidP="008235FD">
      <w:r w:rsidRPr="008235FD">
        <w:t>1–1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</w:t>
      </w:r>
      <w:r w:rsidRPr="00FE1331">
        <w:t xml:space="preserve"> </w:t>
      </w:r>
      <w:r w:rsidRPr="008235FD">
        <w:t>or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depending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importance.</w:t>
      </w:r>
    </w:p>
    <w:p w14:paraId="226E813C" w14:textId="5D93C58E" w:rsidR="008235FD" w:rsidRPr="008235FD" w:rsidRDefault="008235FD" w:rsidP="008235FD">
      <w:r w:rsidRPr="008235FD">
        <w:t>20–3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quires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areful</w:t>
      </w:r>
      <w:r w:rsidRPr="00FE1331">
        <w:t xml:space="preserve"> </w:t>
      </w:r>
      <w:r w:rsidRPr="008235FD">
        <w:t>decision.</w:t>
      </w:r>
    </w:p>
    <w:p w14:paraId="44335DD4" w14:textId="0CE415EB" w:rsidR="008235FD" w:rsidRPr="00FE1331" w:rsidRDefault="008235FD" w:rsidP="008235FD">
      <w:r w:rsidRPr="008235FD">
        <w:lastRenderedPageBreak/>
        <w:t>4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Likely</w:t>
      </w:r>
      <w:r w:rsidRPr="00FE1331">
        <w:t xml:space="preserve"> </w:t>
      </w:r>
      <w:r w:rsidRPr="008235FD">
        <w:t>better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column</w:t>
      </w:r>
    </w:p>
    <w:p w14:paraId="08CB9342" w14:textId="2841DF7E" w:rsidR="008235FD" w:rsidRPr="008235FD" w:rsidRDefault="008235FD" w:rsidP="008235FD"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Duplicates</w:t>
      </w:r>
    </w:p>
    <w:p w14:paraId="04DD04C0" w14:textId="31CC39D3" w:rsidR="008235FD" w:rsidRPr="008235FD" w:rsidRDefault="008235FD" w:rsidP="008235FD">
      <w:r w:rsidRPr="008235FD">
        <w:t>Duplicates</w:t>
      </w:r>
      <w:r w:rsidRPr="00FE1331">
        <w:t xml:space="preserve"> </w:t>
      </w:r>
      <w:r w:rsidRPr="008235FD">
        <w:t>can</w:t>
      </w:r>
      <w:r w:rsidRPr="00FE1331">
        <w:t xml:space="preserve"> </w:t>
      </w:r>
      <w:r w:rsidRPr="008235FD">
        <w:t>skew</w:t>
      </w:r>
      <w:r w:rsidRPr="00FE1331">
        <w:t xml:space="preserve"> </w:t>
      </w:r>
      <w:r w:rsidRPr="008235FD">
        <w:t>result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inflate</w:t>
      </w:r>
      <w:r w:rsidRPr="00FE1331">
        <w:t xml:space="preserve"> </w:t>
      </w:r>
      <w:r w:rsidRPr="008235FD">
        <w:t>sample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tificially.</w:t>
      </w:r>
    </w:p>
    <w:p w14:paraId="2E0BEEF3" w14:textId="45713640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Numeric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Correlations</w:t>
      </w:r>
    </w:p>
    <w:p w14:paraId="1ADAB8C5" w14:textId="22FB8998" w:rsidR="008235FD" w:rsidRPr="008235FD" w:rsidRDefault="008235FD" w:rsidP="008235FD">
      <w:r w:rsidRPr="008235FD">
        <w:t>Correlations</w:t>
      </w:r>
      <w:r w:rsidRPr="00FE1331">
        <w:t xml:space="preserve"> </w:t>
      </w:r>
      <w:r w:rsidRPr="008235FD">
        <w:t>allow</w:t>
      </w:r>
      <w:r w:rsidRPr="00FE1331">
        <w:t xml:space="preserve"> </w:t>
      </w:r>
      <w:r w:rsidRPr="008235FD">
        <w:t>u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see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variabl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step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particularly</w:t>
      </w:r>
      <w:r w:rsidRPr="00FE1331">
        <w:t xml:space="preserve"> </w:t>
      </w:r>
      <w:r w:rsidRPr="008235FD">
        <w:t>useful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feature</w:t>
      </w:r>
      <w:r w:rsidRPr="00FE1331">
        <w:t xml:space="preserve"> </w:t>
      </w:r>
      <w:r w:rsidRPr="008235FD">
        <w:t>selec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tecting</w:t>
      </w:r>
      <w:r w:rsidRPr="00FE1331">
        <w:t xml:space="preserve"> </w:t>
      </w:r>
      <w:r w:rsidRPr="008235FD">
        <w:t>multicollinearity</w:t>
      </w:r>
      <w:r w:rsidRPr="00FE1331">
        <w:t xml:space="preserve"> </w:t>
      </w:r>
      <w:r w:rsidRPr="008235FD">
        <w:t>(a</w:t>
      </w:r>
      <w:r w:rsidRPr="00FE1331">
        <w:t xml:space="preserve"> </w:t>
      </w:r>
      <w:r w:rsidRPr="008235FD">
        <w:t>problem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regression</w:t>
      </w:r>
      <w:r w:rsidRPr="00FE1331">
        <w:t xml:space="preserve"> </w:t>
      </w:r>
      <w:r w:rsidRPr="008235FD">
        <w:t>models).</w:t>
      </w:r>
    </w:p>
    <w:p w14:paraId="53EF24E6" w14:textId="4AB762D6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3" w:name="_Toc209195349"/>
      <w:r w:rsidRPr="00FE1331">
        <w:t>Data Cleaning</w:t>
      </w:r>
      <w:bookmarkEnd w:id="3"/>
    </w:p>
    <w:p w14:paraId="18676266" w14:textId="6E9B872E" w:rsidR="008235FD" w:rsidRPr="008235FD" w:rsidRDefault="008235FD" w:rsidP="008235FD">
      <w:r w:rsidRPr="008235FD">
        <w:t>Onc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identifi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mov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.</w:t>
      </w:r>
    </w:p>
    <w:p w14:paraId="5136AA89" w14:textId="4632768D" w:rsidR="008235FD" w:rsidRPr="008235FD" w:rsidRDefault="008235FD" w:rsidP="008235FD">
      <w:pPr>
        <w:numPr>
          <w:ilvl w:val="0"/>
          <w:numId w:val="3"/>
        </w:numPr>
      </w:pPr>
      <w:r w:rsidRPr="008235FD">
        <w:t>Removing</w:t>
      </w:r>
      <w:r w:rsidRPr="00FE1331">
        <w:t xml:space="preserve"> </w:t>
      </w:r>
      <w:r w:rsidRPr="008235FD">
        <w:t>Duplicates</w:t>
      </w:r>
    </w:p>
    <w:p w14:paraId="39392E8C" w14:textId="5A00780B" w:rsidR="008235FD" w:rsidRPr="008235FD" w:rsidRDefault="008235FD" w:rsidP="008235FD">
      <w:pPr>
        <w:numPr>
          <w:ilvl w:val="0"/>
          <w:numId w:val="3"/>
        </w:numPr>
      </w:pPr>
      <w:r w:rsidRPr="008235FD">
        <w:t>Handling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61BB9676" w14:textId="2D3F5ACB" w:rsidR="008235FD" w:rsidRPr="008235FD" w:rsidRDefault="008235FD" w:rsidP="008235FD">
      <w:r w:rsidRPr="008235FD">
        <w:t>Different</w:t>
      </w:r>
      <w:r w:rsidRPr="00FE1331">
        <w:t xml:space="preserve"> </w:t>
      </w:r>
      <w:r w:rsidRPr="008235FD">
        <w:t>strategi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applied</w:t>
      </w:r>
      <w:r w:rsidRPr="00FE1331">
        <w:t xml:space="preserve"> </w:t>
      </w:r>
      <w:r w:rsidRPr="008235FD">
        <w:t>based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ype:</w:t>
      </w:r>
    </w:p>
    <w:p w14:paraId="74881264" w14:textId="7232536E" w:rsidR="008235FD" w:rsidRPr="008235FD" w:rsidRDefault="008235FD" w:rsidP="008235FD">
      <w:r w:rsidRPr="008235FD">
        <w:t>Numeric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d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edian</w:t>
      </w:r>
      <w:r w:rsidRPr="00FE1331">
        <w:t xml:space="preserve"> </w:t>
      </w:r>
      <w:r w:rsidRPr="008235FD">
        <w:t>(robust</w:t>
      </w:r>
      <w:r w:rsidRPr="00FE1331">
        <w:t xml:space="preserve"> </w:t>
      </w:r>
      <w:r w:rsidRPr="008235FD">
        <w:t>against</w:t>
      </w:r>
      <w:r w:rsidRPr="00FE1331">
        <w:t xml:space="preserve"> </w:t>
      </w:r>
      <w:r w:rsidRPr="008235FD">
        <w:t>outliers).</w:t>
      </w:r>
    </w:p>
    <w:p w14:paraId="23368B41" w14:textId="5FDA3AA9" w:rsidR="008235FD" w:rsidRPr="008235FD" w:rsidRDefault="008235FD" w:rsidP="008235FD">
      <w:r w:rsidRPr="008235FD">
        <w:t>Categorical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"Unknown".</w:t>
      </w:r>
    </w:p>
    <w:p w14:paraId="7E88F914" w14:textId="400A67AC" w:rsidR="008235FD" w:rsidRPr="008235FD" w:rsidRDefault="008235FD" w:rsidP="008235FD">
      <w:r w:rsidRPr="008235FD">
        <w:t>Boolean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ost</w:t>
      </w:r>
      <w:r w:rsidRPr="00FE1331">
        <w:t xml:space="preserve"> </w:t>
      </w:r>
      <w:r w:rsidRPr="008235FD">
        <w:t>frequent</w:t>
      </w:r>
      <w:r w:rsidRPr="00FE1331">
        <w:t xml:space="preserve"> </w:t>
      </w:r>
      <w:r w:rsidRPr="008235FD">
        <w:t>(modal)</w:t>
      </w:r>
      <w:r w:rsidRPr="00FE1331">
        <w:t xml:space="preserve"> </w:t>
      </w:r>
      <w:r w:rsidRPr="008235FD">
        <w:t>value.</w:t>
      </w:r>
    </w:p>
    <w:p w14:paraId="67C86482" w14:textId="66CF538A" w:rsidR="008235FD" w:rsidRPr="008235FD" w:rsidRDefault="008235FD" w:rsidP="008235FD">
      <w:pPr>
        <w:numPr>
          <w:ilvl w:val="0"/>
          <w:numId w:val="4"/>
        </w:numPr>
      </w:pPr>
      <w:r w:rsidRPr="008235FD">
        <w:t>Diagnosing</w:t>
      </w:r>
      <w:r w:rsidRPr="00FE1331">
        <w:t xml:space="preserve"> </w:t>
      </w:r>
      <w:r w:rsidRPr="008235FD">
        <w:t>Cleaned</w:t>
      </w:r>
      <w:r w:rsidRPr="00FE1331">
        <w:t xml:space="preserve"> </w:t>
      </w:r>
      <w:r w:rsidRPr="008235FD">
        <w:t>Data</w:t>
      </w:r>
    </w:p>
    <w:p w14:paraId="0DC4ACF7" w14:textId="50106106" w:rsidR="008235FD" w:rsidRPr="008235FD" w:rsidRDefault="008235FD" w:rsidP="008235FD">
      <w:r w:rsidRPr="008235FD">
        <w:t>To</w:t>
      </w:r>
      <w:r w:rsidRPr="00FE1331">
        <w:t xml:space="preserve"> </w:t>
      </w:r>
      <w:r w:rsidRPr="008235FD">
        <w:t>verify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run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diagnostic</w:t>
      </w:r>
      <w:r w:rsidRPr="00FE1331">
        <w:t xml:space="preserve"> </w:t>
      </w:r>
      <w:r w:rsidRPr="008235FD">
        <w:t>function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provides</w:t>
      </w:r>
      <w:r w:rsidRPr="00FE1331">
        <w:t xml:space="preserve"> </w:t>
      </w:r>
      <w:r w:rsidRPr="008235FD">
        <w:t>structure,</w:t>
      </w:r>
      <w:r w:rsidRPr="00FE1331">
        <w:t xml:space="preserve"> </w:t>
      </w:r>
      <w:r w:rsidRPr="008235FD">
        <w:t>preview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ummaries.</w:t>
      </w:r>
    </w:p>
    <w:p w14:paraId="4D2C3C1F" w14:textId="6CDBE399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4" w:name="_Toc209195350"/>
      <w:r w:rsidRPr="00FE1331">
        <w:t>Encoding and Scaling</w:t>
      </w:r>
      <w:bookmarkEnd w:id="4"/>
    </w:p>
    <w:p w14:paraId="350B5A89" w14:textId="59359712" w:rsidR="008235FD" w:rsidRPr="008235FD" w:rsidRDefault="008235FD" w:rsidP="008235FD">
      <w:r w:rsidRPr="008235FD">
        <w:t>Normalizing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Variables</w:t>
      </w:r>
    </w:p>
    <w:p w14:paraId="0F9D1B7B" w14:textId="7A316704" w:rsidR="008235FD" w:rsidRPr="008235FD" w:rsidRDefault="008235FD" w:rsidP="008235FD">
      <w:r w:rsidRPr="008235FD">
        <w:t>Scaling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ll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field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same</w:t>
      </w:r>
      <w:r w:rsidRPr="00FE1331">
        <w:t xml:space="preserve"> </w:t>
      </w:r>
      <w:r w:rsidRPr="008235FD">
        <w:t>scale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especially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distance-based</w:t>
      </w:r>
      <w:r w:rsidRPr="00FE1331">
        <w:t xml:space="preserve"> </w:t>
      </w:r>
      <w:r w:rsidRPr="008235FD">
        <w:t>models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clustering,</w:t>
      </w:r>
      <w:r w:rsidRPr="00FE1331">
        <w:t xml:space="preserve"> </w:t>
      </w:r>
      <w:r w:rsidRPr="008235FD">
        <w:t>k-NN)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lgorithms</w:t>
      </w:r>
      <w:r w:rsidRPr="00FE1331">
        <w:t xml:space="preserve"> </w:t>
      </w:r>
      <w:r w:rsidRPr="008235FD">
        <w:t>sensitive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gnitude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gradient</w:t>
      </w:r>
      <w:r w:rsidRPr="00FE1331">
        <w:t xml:space="preserve"> </w:t>
      </w:r>
      <w:r w:rsidRPr="008235FD">
        <w:t>descent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regression/ML).</w:t>
      </w:r>
    </w:p>
    <w:p w14:paraId="4AE6E88A" w14:textId="77777777" w:rsidR="008235FD" w:rsidRPr="00FE1331" w:rsidRDefault="008235F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bookmarkStart w:id="5" w:name="_Toc209190217"/>
      <w:bookmarkStart w:id="6" w:name="data-preparation-standardization"/>
      <w:r w:rsidRPr="00FE1331">
        <w:br w:type="page"/>
      </w:r>
    </w:p>
    <w:p w14:paraId="0AB5E4E3" w14:textId="79DC6247" w:rsidR="008235FD" w:rsidRPr="00676137" w:rsidRDefault="008235FD" w:rsidP="004F04C9">
      <w:pPr>
        <w:pStyle w:val="Heading1"/>
        <w:numPr>
          <w:ilvl w:val="0"/>
          <w:numId w:val="8"/>
        </w:numPr>
      </w:pPr>
      <w:bookmarkStart w:id="7" w:name="_Toc209195351"/>
      <w:r w:rsidRPr="00676137">
        <w:lastRenderedPageBreak/>
        <w:t>Verify Data Quality - Statistical Validation and Field Selection</w:t>
      </w:r>
      <w:r w:rsidR="00D4156F">
        <w:t>s</w:t>
      </w:r>
      <w:bookmarkEnd w:id="7"/>
    </w:p>
    <w:p w14:paraId="4C7A31BA" w14:textId="4316C611" w:rsidR="008235FD" w:rsidRPr="00FE1331" w:rsidRDefault="008235FD" w:rsidP="004F04C9">
      <w:pPr>
        <w:pStyle w:val="Heading2"/>
        <w:numPr>
          <w:ilvl w:val="1"/>
          <w:numId w:val="8"/>
        </w:numPr>
      </w:pPr>
      <w:bookmarkStart w:id="8" w:name="_Toc209195352"/>
      <w:r w:rsidRPr="00FE1331">
        <w:t>Data Preparation &amp; Standardization</w:t>
      </w:r>
      <w:bookmarkEnd w:id="5"/>
      <w:bookmarkEnd w:id="8"/>
    </w:p>
    <w:p w14:paraId="06D281EB" w14:textId="4ECCCA67" w:rsidR="008235FD" w:rsidRPr="00FE1331" w:rsidRDefault="008235FD" w:rsidP="00FC280E">
      <w:pPr>
        <w:pStyle w:val="Heading3"/>
        <w:numPr>
          <w:ilvl w:val="2"/>
          <w:numId w:val="8"/>
        </w:numPr>
      </w:pPr>
      <w:bookmarkStart w:id="9" w:name="_Toc209190218"/>
      <w:bookmarkStart w:id="10" w:name="_Toc209195353"/>
      <w:bookmarkStart w:id="11" w:name="setup-global-variables"/>
      <w:r w:rsidRPr="00FE1331">
        <w:t>Setup Global Variables</w:t>
      </w:r>
      <w:bookmarkEnd w:id="9"/>
      <w:bookmarkEnd w:id="10"/>
    </w:p>
    <w:p w14:paraId="54CEC393" w14:textId="332BE2B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Auto-detect environment and set path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current_dir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getwd</w:t>
      </w:r>
      <w:r w:rsidRPr="00FE1331">
        <w:rPr>
          <w:rStyle w:val="NormalTok"/>
          <w:lang w:val="en-ZA"/>
        </w:rPr>
        <w:t>())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current_dir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ask_02"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RStudio (current directory is Task_02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base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./..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outputs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RStudio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VS Code (from project roo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base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outputs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Milestone_2/Task_02/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VS Code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B31C8E1" w14:textId="2D732C8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nvironment: RStudio</w:t>
      </w:r>
    </w:p>
    <w:p w14:paraId="5FF4177C" w14:textId="3027CAF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reate outputs directory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outputs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dir.create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AttributeTok"/>
          <w:lang w:val="en-ZA"/>
        </w:rPr>
        <w:t>recursiv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reated outputs directory:"</w:t>
      </w:r>
      <w:r w:rsidRPr="00FE1331">
        <w:rPr>
          <w:rStyle w:val="NormalTok"/>
          <w:lang w:val="en-ZA"/>
        </w:rPr>
        <w:t xml:space="preserve">, outputs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Quality thresho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MISSING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50%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OUTLIER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    </w:t>
      </w:r>
      <w:r w:rsidRPr="00FE1331">
        <w:rPr>
          <w:rStyle w:val="CommentTok"/>
          <w:lang w:val="en-ZA"/>
        </w:rPr>
        <w:t># 5% outli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LOW_VARIANCE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mmentTok"/>
          <w:lang w:val="en-ZA"/>
        </w:rPr>
        <w:t># CV &lt; 0.01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Global variables set successfull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235CF48" w14:textId="6081D8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Global variables set successfully</w:t>
      </w:r>
    </w:p>
    <w:p w14:paraId="555DD1D3" w14:textId="03460C9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Base path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B476F3C" w14:textId="4C6865B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Base path: ../../Data/01_Raw</w:t>
      </w:r>
    </w:p>
    <w:p w14:paraId="4E8313A2" w14:textId="60F2169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Outputs path:"</w:t>
      </w:r>
      <w:r w:rsidRPr="00FE1331">
        <w:rPr>
          <w:rStyle w:val="NormalTok"/>
          <w:lang w:val="en-ZA"/>
        </w:rPr>
        <w:t xml:space="preserve">, outputs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5950898" w14:textId="559D3A2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Outputs path: outputs</w:t>
      </w:r>
    </w:p>
    <w:p w14:paraId="1177616D" w14:textId="128810F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heck if directory exists and show contents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base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exists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List all files and folders in the directory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all_item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ist.files</w:t>
      </w:r>
      <w:r w:rsidRPr="00FE1331">
        <w:rPr>
          <w:rStyle w:val="NormalTok"/>
          <w:lang w:val="en-ZA"/>
        </w:rPr>
        <w:t xml:space="preserve">(base_path, </w:t>
      </w:r>
      <w:r w:rsidRPr="00FE1331">
        <w:rPr>
          <w:rStyle w:val="AttributeTok"/>
          <w:lang w:val="en-ZA"/>
        </w:rPr>
        <w:t>full.nam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ontents of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all_items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(item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all_items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item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>(base_path, item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item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DIR] 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FILE]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Directory is empt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does not exist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2BE13A89" w14:textId="259C5C7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Directory exists: ../../Data/01_Raw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Contents of ../../Data/01_Raw :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  [FILE]  water_national_zaf.csv</w:t>
      </w:r>
    </w:p>
    <w:p w14:paraId="7816A7A1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2" w:name="_Toc209190219"/>
      <w:bookmarkStart w:id="13" w:name="load-all-datasets"/>
      <w:bookmarkEnd w:id="11"/>
      <w:r>
        <w:br w:type="page"/>
      </w:r>
    </w:p>
    <w:p w14:paraId="7A8F6C7D" w14:textId="51D1C8F1" w:rsidR="008235FD" w:rsidRPr="00FC280E" w:rsidRDefault="008235FD" w:rsidP="00FC280E">
      <w:pPr>
        <w:pStyle w:val="Heading3"/>
        <w:numPr>
          <w:ilvl w:val="2"/>
          <w:numId w:val="8"/>
        </w:numPr>
      </w:pPr>
      <w:bookmarkStart w:id="14" w:name="_Toc209195354"/>
      <w:r w:rsidRPr="00FC280E">
        <w:lastRenderedPageBreak/>
        <w:t>Load All Datasets</w:t>
      </w:r>
      <w:bookmarkEnd w:id="12"/>
      <w:bookmarkEnd w:id="14"/>
    </w:p>
    <w:p w14:paraId="6B41E5A1" w14:textId="38CDDB5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List all CSV fil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csv_fil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ist.files</w:t>
      </w:r>
      <w:r w:rsidRPr="00FE1331">
        <w:rPr>
          <w:rStyle w:val="NormalTok"/>
          <w:lang w:val="en-ZA"/>
        </w:rPr>
        <w:t xml:space="preserve">(base_path, </w:t>
      </w:r>
      <w:r w:rsidRPr="00FE1331">
        <w:rPr>
          <w:rStyle w:val="AttributeTok"/>
          <w:lang w:val="en-ZA"/>
        </w:rPr>
        <w:t>pattern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csv$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full.nam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Found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csv_files), </w:t>
      </w:r>
      <w:r w:rsidRPr="00FE1331">
        <w:rPr>
          <w:rStyle w:val="StringTok"/>
          <w:lang w:val="en-ZA"/>
        </w:rPr>
        <w:t>"CSV file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A1332D2" w14:textId="3263563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Found 13 CSV files:</w:t>
      </w:r>
    </w:p>
    <w:p w14:paraId="2D917A55" w14:textId="239D6F2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(file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csv_files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 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 xml:space="preserve">(file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410ED2C4" w14:textId="189C739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-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-  water_national_zaf.csv</w:t>
      </w:r>
    </w:p>
    <w:p w14:paraId="70B87268" w14:textId="787D896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read CSV with proper header handl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read_csv_clean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path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ad the first line to get proper column nam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header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read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read_lines</w:t>
      </w:r>
      <w:r w:rsidRPr="00FE1331">
        <w:rPr>
          <w:rStyle w:val="NormalTok"/>
          <w:lang w:val="en-ZA"/>
        </w:rPr>
        <w:t xml:space="preserve">(path, </w:t>
      </w:r>
      <w:r w:rsidRPr="00FE1331">
        <w:rPr>
          <w:rStyle w:val="AttributeTok"/>
          <w:lang w:val="en-ZA"/>
        </w:rPr>
        <w:t>n_max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col_nam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unlis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strsplit</w:t>
      </w:r>
      <w:r w:rsidRPr="00FE1331">
        <w:rPr>
          <w:rStyle w:val="NormalTok"/>
          <w:lang w:val="en-ZA"/>
        </w:rPr>
        <w:t xml:space="preserve">(headers, </w:t>
      </w:r>
      <w:r w:rsidRPr="00FE1331">
        <w:rPr>
          <w:rStyle w:val="StringTok"/>
          <w:lang w:val="en-ZA"/>
        </w:rPr>
        <w:t>",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kip the metadata line (line 2) and read with proper head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read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read_csv</w:t>
      </w:r>
      <w:r w:rsidRPr="00FE1331">
        <w:rPr>
          <w:rStyle w:val="NormalTok"/>
          <w:lang w:val="en-ZA"/>
        </w:rPr>
        <w:t xml:space="preserve">(path, </w:t>
      </w:r>
      <w:r w:rsidRPr="00FE1331">
        <w:rPr>
          <w:rStyle w:val="AttributeTok"/>
          <w:lang w:val="en-ZA"/>
        </w:rPr>
        <w:t>show_col_typ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skip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col_names =</w:t>
      </w:r>
      <w:r w:rsidRPr="00FE1331">
        <w:rPr>
          <w:rStyle w:val="NormalTok"/>
          <w:lang w:val="en-ZA"/>
        </w:rPr>
        <w:t xml:space="preserve"> col_names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janito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clean_names</w:t>
      </w:r>
      <w:r w:rsidRPr="00FE1331">
        <w:rPr>
          <w:rStyle w:val="NormalTok"/>
          <w:lang w:val="en-ZA"/>
        </w:rPr>
        <w:t>(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Load all datase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csv_files, read_csv_clean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tools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file_path_sans_ex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>(csv_files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Remove any datasets with no row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</w:t>
      </w:r>
      <w:r w:rsidRPr="00FE1331">
        <w:rPr>
          <w:rStyle w:val="FunctionTok"/>
          <w:lang w:val="en-ZA"/>
        </w:rPr>
        <w:t>map_int</w:t>
      </w:r>
      <w:r w:rsidRPr="00FE1331">
        <w:rPr>
          <w:rStyle w:val="NormalTok"/>
          <w:lang w:val="en-ZA"/>
        </w:rPr>
        <w:t xml:space="preserve">(datasets, nrow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Loaded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StringTok"/>
          <w:lang w:val="en-ZA"/>
        </w:rPr>
        <w:t>"datasets with data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F09EB60" w14:textId="32F4656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Loaded 13 datasets with data</w:t>
      </w:r>
    </w:p>
    <w:p w14:paraId="04D8E164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5" w:name="_Toc209190220"/>
      <w:bookmarkStart w:id="16" w:name="standardize-field-structure"/>
      <w:bookmarkEnd w:id="13"/>
      <w:r>
        <w:br w:type="page"/>
      </w:r>
    </w:p>
    <w:p w14:paraId="6A97BBC8" w14:textId="106B70F3" w:rsidR="008235FD" w:rsidRPr="00FE1331" w:rsidRDefault="008235FD" w:rsidP="00FC280E">
      <w:pPr>
        <w:pStyle w:val="Heading3"/>
        <w:numPr>
          <w:ilvl w:val="2"/>
          <w:numId w:val="8"/>
        </w:numPr>
      </w:pPr>
      <w:bookmarkStart w:id="17" w:name="_Toc209195355"/>
      <w:r w:rsidRPr="00FE1331">
        <w:lastRenderedPageBreak/>
        <w:t>Standardize Field Structure</w:t>
      </w:r>
      <w:bookmarkEnd w:id="15"/>
      <w:bookmarkEnd w:id="17"/>
    </w:p>
    <w:p w14:paraId="5A0BD5E0" w14:textId="6E0E837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Get all unique column names across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all_column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unlis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datasets, names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Total unique columns across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all_columns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318D3A3" w14:textId="3BA50DA9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Total unique columns across all datasets: 29</w:t>
      </w:r>
    </w:p>
    <w:p w14:paraId="3A7BBEDA" w14:textId="3264A91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Identify core fields present in all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common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Reduce</w:t>
      </w:r>
      <w:r w:rsidRPr="00FE37E4">
        <w:rPr>
          <w:rStyle w:val="NormalTok"/>
          <w:sz w:val="18"/>
          <w:szCs w:val="20"/>
          <w:lang w:val="en-ZA"/>
        </w:rPr>
        <w:t xml:space="preserve">(intersect, </w:t>
      </w:r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datasets, names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Common fields in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common_fields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855723C" w14:textId="346D56BD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Common fields in all datasets: 29</w:t>
      </w:r>
    </w:p>
    <w:p w14:paraId="410C34C0" w14:textId="77777777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print</w:t>
      </w:r>
      <w:r w:rsidRPr="00FE37E4">
        <w:rPr>
          <w:rStyle w:val="NormalTok"/>
          <w:sz w:val="18"/>
          <w:szCs w:val="20"/>
          <w:lang w:val="en-ZA"/>
        </w:rPr>
        <w:t>(common_fields)</w:t>
      </w:r>
    </w:p>
    <w:p w14:paraId="0C507222" w14:textId="58DEAD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 [1] "iso3"                    "data_id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3] "indicator"               "value"  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5] "precision"               "dhs_country_code"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7] "country_name"            "survey_year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9] "survey_id"               "indicator_id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1] "indicator_order"         "indicator_type"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3] "characteristic_id"       "characteristic_order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5] "characteristic_category" "characteristic_label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7] "by_variable_id"          "by_variable_label"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9] "is_total"                "is_preferred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1] "sdrid"                   "region_id"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3] "survey_year_label"       "survey_type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5] "denominator_weighted"    "denominator_unweighted"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7] "ci_low"                  "ci_high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9] "level_rank"</w:t>
      </w:r>
    </w:p>
    <w:p w14:paraId="053747AA" w14:textId="741F1CF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Dynamically categorize fields by analyzing their actual data types and conten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sample_datase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datasets[[</w:t>
      </w:r>
      <w:r w:rsidRPr="00FE37E4">
        <w:rPr>
          <w:rStyle w:val="DecValTok"/>
          <w:sz w:val="18"/>
          <w:szCs w:val="20"/>
          <w:lang w:val="en-ZA"/>
        </w:rPr>
        <w:t>1</w:t>
      </w:r>
      <w:r w:rsidRPr="00FE37E4">
        <w:rPr>
          <w:rStyle w:val="NormalTok"/>
          <w:sz w:val="18"/>
          <w:szCs w:val="20"/>
          <w:lang w:val="en-ZA"/>
        </w:rPr>
        <w:t xml:space="preserve">]]  </w:t>
      </w:r>
      <w:r w:rsidRPr="00FE37E4">
        <w:rPr>
          <w:rStyle w:val="CommentTok"/>
          <w:sz w:val="18"/>
          <w:szCs w:val="20"/>
          <w:lang w:val="en-ZA"/>
        </w:rPr>
        <w:t># Use first dataset as reference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fine expected numeric fields based on data diction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expected_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val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precision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survey_year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indicator_order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characteristic_order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denominator_weighted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denominator_unweighted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i_low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i_high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level_rank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numeric fields - combine expected fields with actual numeric detection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[</w:t>
      </w:r>
      <w:r w:rsidRPr="00FE37E4">
        <w:rPr>
          <w:rStyle w:val="FunctionTok"/>
          <w:sz w:val="18"/>
          <w:szCs w:val="20"/>
          <w:lang w:val="en-ZA"/>
        </w:rPr>
        <w:t>sapply</w:t>
      </w:r>
      <w:r w:rsidRPr="00FE37E4">
        <w:rPr>
          <w:rStyle w:val="NormalTok"/>
          <w:sz w:val="18"/>
          <w:szCs w:val="20"/>
          <w:lang w:val="en-ZA"/>
        </w:rPr>
        <w:t xml:space="preserve">(sample_dataset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already numeric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numeric</w:t>
      </w:r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character but contains only numeric values (including decimals and negativ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character</w:t>
      </w:r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na_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na_values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grepl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^-?[0-9]*</w:t>
      </w:r>
      <w:r w:rsidRPr="00FE37E4">
        <w:rPr>
          <w:rStyle w:val="SpecialCharTok"/>
          <w:sz w:val="18"/>
          <w:szCs w:val="20"/>
          <w:lang w:val="en-ZA"/>
        </w:rPr>
        <w:t>\\</w:t>
      </w:r>
      <w:r w:rsidRPr="00FE37E4">
        <w:rPr>
          <w:rStyle w:val="StringTok"/>
          <w:sz w:val="18"/>
          <w:szCs w:val="20"/>
          <w:lang w:val="en-ZA"/>
        </w:rPr>
        <w:t>.?[0-9]+([eE][+-]?[0-9]+)?$"</w:t>
      </w:r>
      <w:r w:rsidRPr="00FE37E4">
        <w:rPr>
          <w:rStyle w:val="NormalTok"/>
          <w:sz w:val="18"/>
          <w:szCs w:val="20"/>
          <w:lang w:val="en-ZA"/>
        </w:rPr>
        <w:t xml:space="preserve">, non_na_values, </w:t>
      </w:r>
      <w:r w:rsidRPr="00FE37E4">
        <w:rPr>
          <w:rStyle w:val="AttributeTok"/>
          <w:sz w:val="18"/>
          <w:szCs w:val="20"/>
          <w:lang w:val="en-ZA"/>
        </w:rPr>
        <w:t>perl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any expected numeric fields that might be in the data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numeric_field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), expected_numeric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, expected_numeric_fields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logical/boolean field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expected_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is_total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is_preferred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[</w:t>
      </w:r>
      <w:r w:rsidRPr="00FE37E4">
        <w:rPr>
          <w:rStyle w:val="FunctionTok"/>
          <w:sz w:val="18"/>
          <w:szCs w:val="20"/>
          <w:lang w:val="en-ZA"/>
        </w:rPr>
        <w:t>sapply</w:t>
      </w:r>
      <w:r w:rsidRPr="00FE37E4">
        <w:rPr>
          <w:rStyle w:val="NormalTok"/>
          <w:sz w:val="18"/>
          <w:szCs w:val="20"/>
          <w:lang w:val="en-ZA"/>
        </w:rPr>
        <w:t xml:space="preserve">(sample_dataset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logical</w:t>
      </w:r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character</w:t>
      </w:r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na_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na_values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 xml:space="preserve">(non_na_values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tr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als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t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yes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no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1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0"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expected logical field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logical_field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), expected_log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, expected_logical_fields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l remaining fields are categorical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categor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etdiff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sample_dataset),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numeric_fields, logical_fields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Dynamic field categorization: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4C4F8E9" w14:textId="76C4C90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Dynamic field categorization:</w:t>
      </w:r>
    </w:p>
    <w:p w14:paraId="038DC64F" w14:textId="39346F96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Numeric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umeric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numeric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0FD78FF" w14:textId="075F1F3F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Numeric fields ( 16 ): data_id, value, precision, survey_year, indicator_order, characteristic_id, characteristic_order, by_variable_id, is_total, is_preferred, survey_year_label, denominator_weighted, denominator_unweighted, ci_low, ci_high, level_rank</w:t>
      </w:r>
    </w:p>
    <w:p w14:paraId="4717C699" w14:textId="389C0F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Log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logical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logical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62AAE13" w14:textId="69AA56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Logical fields ( 6 ): region_id, ci_low, ci_high, level_rank, is_total, is_preferred</w:t>
      </w:r>
    </w:p>
    <w:p w14:paraId="5E650E94" w14:textId="697DA59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Categor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categorical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categorical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65ED3162" w14:textId="42F3C68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Categorical fields ( 12 ): iso3, indicator, dhs_country_code, country_name, survey_id, indicator_id, indicator_type, characteristic_category, characteristic_label, by_variable_label, sdrid, survey_type</w:t>
      </w:r>
    </w:p>
    <w:p w14:paraId="578C72D6" w14:textId="04481A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Create standardized dataset summ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dataset_summar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p_dfr</w:t>
      </w:r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df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ibbl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total_row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row</w:t>
      </w:r>
      <w:r w:rsidRPr="00FE37E4">
        <w:rPr>
          <w:rStyle w:val="NormalTok"/>
          <w:sz w:val="18"/>
          <w:szCs w:val="20"/>
          <w:lang w:val="en-ZA"/>
        </w:rPr>
        <w:t>(df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tot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col</w:t>
      </w:r>
      <w:r w:rsidRPr="00FE37E4">
        <w:rPr>
          <w:rStyle w:val="NormalTok"/>
          <w:sz w:val="18"/>
          <w:szCs w:val="20"/>
          <w:lang w:val="en-ZA"/>
        </w:rPr>
        <w:t>(df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numeric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numeric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categoric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categor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logic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log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missing_cel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df)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missing_pc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roun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100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df))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nrow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col</w:t>
      </w:r>
      <w:r w:rsidRPr="00FE37E4">
        <w:rPr>
          <w:rStyle w:val="NormalTok"/>
          <w:sz w:val="18"/>
          <w:szCs w:val="20"/>
          <w:lang w:val="en-ZA"/>
        </w:rPr>
        <w:t xml:space="preserve">(df)), </w:t>
      </w:r>
      <w:r w:rsidRPr="00FE37E4">
        <w:rPr>
          <w:rStyle w:val="DecValTok"/>
          <w:sz w:val="18"/>
          <w:szCs w:val="20"/>
          <w:lang w:val="en-ZA"/>
        </w:rPr>
        <w:t>2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}, </w:t>
      </w:r>
      <w:r w:rsidRPr="00FE37E4">
        <w:rPr>
          <w:rStyle w:val="AttributeTok"/>
          <w:sz w:val="18"/>
          <w:szCs w:val="20"/>
          <w:lang w:val="en-ZA"/>
        </w:rPr>
        <w:t>.id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ataset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isplay summ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gt</w:t>
      </w:r>
      <w:r w:rsidRPr="00FE37E4">
        <w:rPr>
          <w:rStyle w:val="NormalTok"/>
          <w:sz w:val="18"/>
          <w:szCs w:val="20"/>
          <w:lang w:val="en-ZA"/>
        </w:rPr>
        <w:t xml:space="preserve">(dataset_summary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ab_head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Standardized Dataset Summary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421E6DB5" w14:textId="1E80B01C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1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Standardized Datase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43"/>
        <w:gridCol w:w="998"/>
        <w:gridCol w:w="915"/>
        <w:gridCol w:w="1204"/>
        <w:gridCol w:w="1423"/>
        <w:gridCol w:w="1052"/>
        <w:gridCol w:w="1181"/>
        <w:gridCol w:w="1084"/>
      </w:tblGrid>
      <w:tr w:rsidR="008235FD" w:rsidRPr="00FE1331" w14:paraId="24FD9EE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639D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90F0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D30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605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umeric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30C3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categoric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D805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logic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5418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cel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46AA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pct</w:t>
            </w:r>
          </w:p>
        </w:tc>
      </w:tr>
      <w:tr w:rsidR="008235FD" w:rsidRPr="00FE1331" w14:paraId="2CCC747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50A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D79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81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359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73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03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5D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EA1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.81</w:t>
            </w:r>
          </w:p>
        </w:tc>
      </w:tr>
      <w:tr w:rsidR="008235FD" w:rsidRPr="00FE1331" w14:paraId="6F53D44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AE6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E6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E7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9B2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2DA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88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B72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61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9</w:t>
            </w:r>
          </w:p>
        </w:tc>
      </w:tr>
      <w:tr w:rsidR="008235FD" w:rsidRPr="00FE1331" w14:paraId="0C1A49F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E6E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F46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A0B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C2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6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DA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8C5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E8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5</w:t>
            </w:r>
          </w:p>
        </w:tc>
      </w:tr>
      <w:tr w:rsidR="008235FD" w:rsidRPr="00FE1331" w14:paraId="29F4B6C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406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A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8F5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DF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BE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F73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0A8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7A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65</w:t>
            </w:r>
          </w:p>
        </w:tc>
      </w:tr>
      <w:tr w:rsidR="008235FD" w:rsidRPr="00FE1331" w14:paraId="00FE828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1F1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F95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96B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04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B06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6E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94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3E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1</w:t>
            </w:r>
          </w:p>
        </w:tc>
      </w:tr>
      <w:tr w:rsidR="008235FD" w:rsidRPr="00FE1331" w14:paraId="20D4EFA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FA6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BD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31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42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A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20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1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5F7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.49</w:t>
            </w:r>
          </w:p>
        </w:tc>
      </w:tr>
      <w:tr w:rsidR="008235FD" w:rsidRPr="00FE1331" w14:paraId="1AD9E3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985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09C9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C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C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264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B67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42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9F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3</w:t>
            </w:r>
          </w:p>
        </w:tc>
      </w:tr>
      <w:tr w:rsidR="008235FD" w:rsidRPr="00FE1331" w14:paraId="757B8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759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9BC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3A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B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BB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BE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E4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1BA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7</w:t>
            </w:r>
          </w:p>
        </w:tc>
      </w:tr>
      <w:tr w:rsidR="008235FD" w:rsidRPr="00FE1331" w14:paraId="559384B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F3C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DD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29C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66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85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05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86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49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3</w:t>
            </w:r>
          </w:p>
        </w:tc>
      </w:tr>
      <w:tr w:rsidR="008235FD" w:rsidRPr="00FE1331" w14:paraId="413CE3E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144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1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F2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CD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136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71C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FD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3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.84</w:t>
            </w:r>
          </w:p>
        </w:tc>
      </w:tr>
      <w:tr w:rsidR="008235FD" w:rsidRPr="00FE1331" w14:paraId="516D00C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F01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0735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57F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B33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3557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F4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60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1F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2</w:t>
            </w:r>
          </w:p>
        </w:tc>
      </w:tr>
      <w:tr w:rsidR="008235FD" w:rsidRPr="00FE1331" w14:paraId="639AFA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637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23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C93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843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78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C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0B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4</w:t>
            </w:r>
          </w:p>
        </w:tc>
      </w:tr>
      <w:tr w:rsidR="008235FD" w:rsidRPr="00FE1331" w14:paraId="48AEB3A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DA4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9A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0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E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8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D9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9B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994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52</w:t>
            </w:r>
          </w:p>
        </w:tc>
      </w:tr>
    </w:tbl>
    <w:p w14:paraId="712FAB97" w14:textId="37FEFFA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ummary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dataset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 xml:space="preserve">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CD6C574" w14:textId="2355B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outputs/standardized_datasets_summary.csv</w:t>
      </w:r>
    </w:p>
    <w:p w14:paraId="2086B094" w14:textId="77777777" w:rsidR="00FE37E4" w:rsidRDefault="00FE37E4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8" w:name="_Toc209190221"/>
      <w:bookmarkStart w:id="19" w:name="field-quality-assessment"/>
      <w:bookmarkEnd w:id="6"/>
      <w:bookmarkEnd w:id="16"/>
      <w:r>
        <w:br w:type="page"/>
      </w:r>
    </w:p>
    <w:p w14:paraId="6661C7E2" w14:textId="6115E889" w:rsidR="008235FD" w:rsidRPr="004C3FE0" w:rsidRDefault="008235FD" w:rsidP="004C3FE0">
      <w:pPr>
        <w:pStyle w:val="Heading1"/>
        <w:numPr>
          <w:ilvl w:val="0"/>
          <w:numId w:val="8"/>
        </w:numPr>
      </w:pPr>
      <w:bookmarkStart w:id="20" w:name="_Toc209195356"/>
      <w:r w:rsidRPr="004C3FE0">
        <w:lastRenderedPageBreak/>
        <w:t>Field Quality Assessment</w:t>
      </w:r>
      <w:bookmarkEnd w:id="18"/>
      <w:bookmarkEnd w:id="20"/>
    </w:p>
    <w:p w14:paraId="503E13A6" w14:textId="7F7D7C96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1" w:name="_Toc209190222"/>
      <w:bookmarkStart w:id="22" w:name="_Toc209195357"/>
      <w:bookmarkStart w:id="23" w:name="comprehensive-field-quality-analysis"/>
      <w:r w:rsidRPr="009E5406">
        <w:t>Comprehensive Field Quality Analysis</w:t>
      </w:r>
      <w:bookmarkEnd w:id="21"/>
      <w:bookmarkEnd w:id="22"/>
    </w:p>
    <w:p w14:paraId="7884AC61" w14:textId="71266CA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Function to assess field quality across multiple dimension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assess_field_qualit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df, dataset_name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all_col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df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map_dfr</w:t>
      </w:r>
      <w:r w:rsidRPr="00FE37E4">
        <w:rPr>
          <w:rStyle w:val="NormalTok"/>
          <w:sz w:val="18"/>
          <w:szCs w:val="20"/>
          <w:lang w:val="en-ZA"/>
        </w:rPr>
        <w:t xml:space="preserve">(all_cols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col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df[[col]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missing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values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Basic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total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missing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missing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missing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total_coun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unique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non_missing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unique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unique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Initialize resul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ibbl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dataset =</w:t>
      </w:r>
      <w:r w:rsidRPr="00FE37E4">
        <w:rPr>
          <w:rStyle w:val="NormalTok"/>
          <w:sz w:val="18"/>
          <w:szCs w:val="20"/>
          <w:lang w:val="en-ZA"/>
        </w:rPr>
        <w:t xml:space="preserve"> dataset_nam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field =</w:t>
      </w:r>
      <w:r w:rsidRPr="00FE37E4">
        <w:rPr>
          <w:rStyle w:val="NormalTok"/>
          <w:sz w:val="18"/>
          <w:szCs w:val="20"/>
          <w:lang w:val="en-ZA"/>
        </w:rPr>
        <w:t xml:space="preserve"> col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total_count =</w:t>
      </w:r>
      <w:r w:rsidRPr="00FE37E4">
        <w:rPr>
          <w:rStyle w:val="NormalTok"/>
          <w:sz w:val="18"/>
          <w:szCs w:val="20"/>
          <w:lang w:val="en-ZA"/>
        </w:rPr>
        <w:t xml:space="preserve"> total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missing_count =</w:t>
      </w:r>
      <w:r w:rsidRPr="00FE37E4">
        <w:rPr>
          <w:rStyle w:val="NormalTok"/>
          <w:sz w:val="18"/>
          <w:szCs w:val="20"/>
          <w:lang w:val="en-ZA"/>
        </w:rPr>
        <w:t xml:space="preserve"> missing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missing_rate =</w:t>
      </w:r>
      <w:r w:rsidRPr="00FE37E4">
        <w:rPr>
          <w:rStyle w:val="NormalTok"/>
          <w:sz w:val="18"/>
          <w:szCs w:val="20"/>
          <w:lang w:val="en-ZA"/>
        </w:rPr>
        <w:t xml:space="preserve"> missing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unique_count =</w:t>
      </w:r>
      <w:r w:rsidRPr="00FE37E4">
        <w:rPr>
          <w:rStyle w:val="NormalTok"/>
          <w:sz w:val="18"/>
          <w:szCs w:val="20"/>
          <w:lang w:val="en-ZA"/>
        </w:rPr>
        <w:t xml:space="preserve"> unique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unique_rate =</w:t>
      </w:r>
      <w:r w:rsidRPr="00FE37E4">
        <w:rPr>
          <w:rStyle w:val="NormalTok"/>
          <w:sz w:val="18"/>
          <w:szCs w:val="20"/>
          <w:lang w:val="en-ZA"/>
        </w:rPr>
        <w:t xml:space="preserve"> unique_rate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Field type classification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is_numeric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is.numeric</w:t>
      </w:r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is_categorical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NormalTok"/>
          <w:sz w:val="18"/>
          <w:szCs w:val="20"/>
          <w:lang w:val="en-ZA"/>
        </w:rPr>
        <w:t>is_numeric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is_numeric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missing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Numeric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2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FloatTok"/>
          <w:sz w:val="18"/>
          <w:szCs w:val="20"/>
          <w:lang w:val="en-ZA"/>
        </w:rPr>
        <w:t>0.2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7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FloatTok"/>
          <w:sz w:val="18"/>
          <w:szCs w:val="20"/>
          <w:lang w:val="en-ZA"/>
        </w:rPr>
        <w:t>0.7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iqr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q25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threshold_low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2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iqr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threshold_high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+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iqr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non_missing </w:t>
      </w:r>
      <w:r w:rsidRPr="00FE37E4">
        <w:rPr>
          <w:rStyle w:val="SpecialCharTok"/>
          <w:sz w:val="18"/>
          <w:szCs w:val="20"/>
          <w:lang w:val="en-ZA"/>
        </w:rPr>
        <w:t>&lt;</w:t>
      </w:r>
      <w:r w:rsidRPr="00FE37E4">
        <w:rPr>
          <w:rStyle w:val="NormalTok"/>
          <w:sz w:val="18"/>
          <w:szCs w:val="20"/>
          <w:lang w:val="en-ZA"/>
        </w:rPr>
        <w:t xml:space="preserve"> outlier_threshold_low </w:t>
      </w:r>
      <w:r w:rsidRPr="00FE37E4">
        <w:rPr>
          <w:rStyle w:val="SpecialCharTok"/>
          <w:sz w:val="18"/>
          <w:szCs w:val="20"/>
          <w:lang w:val="en-ZA"/>
        </w:rPr>
        <w:t>|</w:t>
      </w:r>
      <w:r w:rsidRPr="00FE37E4">
        <w:rPr>
          <w:rStyle w:val="NormalTok"/>
          <w:sz w:val="18"/>
          <w:szCs w:val="20"/>
          <w:lang w:val="en-ZA"/>
        </w:rPr>
        <w:t xml:space="preserve"> non_missing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outlier_threshold_high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outliers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d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std_dev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>(mean_value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skewness</w:t>
      </w:r>
      <w:r w:rsidRPr="00FE37E4">
        <w:rPr>
          <w:rStyle w:val="NormalTok"/>
          <w:sz w:val="18"/>
          <w:szCs w:val="20"/>
          <w:lang w:val="en-ZA"/>
        </w:rPr>
        <w:t>(non_missing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kurtosis</w:t>
      </w:r>
      <w:r w:rsidRPr="00FE37E4">
        <w:rPr>
          <w:rStyle w:val="NormalTok"/>
          <w:sz w:val="18"/>
          <w:szCs w:val="20"/>
          <w:lang w:val="en-ZA"/>
        </w:rPr>
        <w:t>(non_missing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outlier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outlier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i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in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ax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is_categorical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missing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Categorical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value_count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able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max_frequenc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>(value_count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mode_frequency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max_frequency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    rare_categori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value_counts </w:t>
      </w:r>
      <w:r w:rsidRPr="00FE37E4">
        <w:rPr>
          <w:rStyle w:val="SpecialCharTok"/>
          <w:sz w:val="18"/>
          <w:szCs w:val="20"/>
          <w:lang w:val="en-ZA"/>
        </w:rPr>
        <w:t>&lt;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5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cardinality_ratio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unique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integer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ax_frequency =</w:t>
      </w:r>
      <w:r w:rsidRPr="00FE37E4">
        <w:rPr>
          <w:rStyle w:val="NormalTok"/>
          <w:sz w:val="18"/>
          <w:szCs w:val="20"/>
          <w:lang w:val="en-ZA"/>
        </w:rPr>
        <w:t xml:space="preserve"> max_frequency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ode_frequency_rate =</w:t>
      </w:r>
      <w:r w:rsidRPr="00FE37E4">
        <w:rPr>
          <w:rStyle w:val="NormalTok"/>
          <w:sz w:val="18"/>
          <w:szCs w:val="20"/>
          <w:lang w:val="en-ZA"/>
        </w:rPr>
        <w:t xml:space="preserve"> mode_frequency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rare_categories =</w:t>
      </w:r>
      <w:r w:rsidRPr="00FE37E4">
        <w:rPr>
          <w:rStyle w:val="NormalTok"/>
          <w:sz w:val="18"/>
          <w:szCs w:val="20"/>
          <w:lang w:val="en-ZA"/>
        </w:rPr>
        <w:t xml:space="preserve"> rare_categorie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ardinality_ratio =</w:t>
      </w:r>
      <w:r w:rsidRPr="00FE37E4">
        <w:rPr>
          <w:rStyle w:val="NormalTok"/>
          <w:sz w:val="18"/>
          <w:szCs w:val="20"/>
          <w:lang w:val="en-ZA"/>
        </w:rPr>
        <w:t xml:space="preserve"> cardinality_ratio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Empty or all-missing field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ifelse</w:t>
      </w:r>
      <w:r w:rsidRPr="00FE37E4">
        <w:rPr>
          <w:rStyle w:val="NormalTok"/>
          <w:sz w:val="18"/>
          <w:szCs w:val="20"/>
          <w:lang w:val="en-ZA"/>
        </w:rPr>
        <w:t xml:space="preserve">(is_numeric,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integer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result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Run field quality assessment on all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field_quality_result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p2_dfr</w:t>
      </w:r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datasets), assess_field_quality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Summarize quality by field across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field_quality_summar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field_quality_results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group_by</w:t>
      </w:r>
      <w:r w:rsidRPr="00FE37E4">
        <w:rPr>
          <w:rStyle w:val="NormalTok"/>
          <w:sz w:val="18"/>
          <w:szCs w:val="20"/>
          <w:lang w:val="en-ZA"/>
        </w:rPr>
        <w:t xml:space="preserve">(field, field_type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summaris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datasets_prese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</w:t>
      </w:r>
      <w:r w:rsidRPr="00FE37E4">
        <w:rPr>
          <w:rStyle w:val="NormalTok"/>
          <w:sz w:val="18"/>
          <w:szCs w:val="20"/>
          <w:lang w:val="en-ZA"/>
        </w:rPr>
        <w:t>(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missing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missing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unique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unique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outlier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c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coefficient_of_variation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 xml:space="preserve">(skewness)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high_cardinality_issue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cardinality_ratio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0.8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.group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rop"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arrange</w:t>
      </w:r>
      <w:r w:rsidRPr="00FE37E4">
        <w:rPr>
          <w:rStyle w:val="NormalTok"/>
          <w:sz w:val="18"/>
          <w:szCs w:val="20"/>
          <w:lang w:val="en-ZA"/>
        </w:rPr>
        <w:t xml:space="preserve">(field_type, </w:t>
      </w:r>
      <w:r w:rsidRPr="00FE37E4">
        <w:rPr>
          <w:rStyle w:val="FunctionTok"/>
          <w:sz w:val="18"/>
          <w:szCs w:val="20"/>
          <w:lang w:val="en-ZA"/>
        </w:rPr>
        <w:t>desc</w:t>
      </w:r>
      <w:r w:rsidRPr="00FE37E4">
        <w:rPr>
          <w:rStyle w:val="NormalTok"/>
          <w:sz w:val="18"/>
          <w:szCs w:val="20"/>
          <w:lang w:val="en-ZA"/>
        </w:rPr>
        <w:t>(avg_missing_rate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gt</w:t>
      </w:r>
      <w:r w:rsidRPr="00FE37E4">
        <w:rPr>
          <w:rStyle w:val="NormalTok"/>
          <w:sz w:val="18"/>
          <w:szCs w:val="20"/>
          <w:lang w:val="en-ZA"/>
        </w:rPr>
        <w:t xml:space="preserve">(field_quality_summary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hea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20</w:t>
      </w:r>
      <w:r w:rsidRPr="00FE37E4">
        <w:rPr>
          <w:rStyle w:val="NormalTok"/>
          <w:sz w:val="18"/>
          <w:szCs w:val="20"/>
          <w:lang w:val="en-ZA"/>
        </w:rPr>
        <w:t xml:space="preserve">)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ab_head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Field Quality Summary (Top 20 by Missing Rate)"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fmt_numb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column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avg_missing_rate, avg_unique_rate, avg_outlier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avg_cv, avg_skewness), </w:t>
      </w:r>
      <w:r w:rsidRPr="00FE37E4">
        <w:rPr>
          <w:rStyle w:val="AttributeTok"/>
          <w:sz w:val="18"/>
          <w:szCs w:val="20"/>
          <w:lang w:val="en-ZA"/>
        </w:rPr>
        <w:t>decima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3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4D606B8" w14:textId="564AEF66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2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Quality Summary (Top 20 by Missing Rate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22"/>
        <w:gridCol w:w="830"/>
        <w:gridCol w:w="1246"/>
        <w:gridCol w:w="1253"/>
        <w:gridCol w:w="1220"/>
        <w:gridCol w:w="1199"/>
        <w:gridCol w:w="563"/>
        <w:gridCol w:w="1041"/>
        <w:gridCol w:w="1626"/>
      </w:tblGrid>
      <w:tr w:rsidR="008235FD" w:rsidRPr="00FE1331" w14:paraId="530291F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CC6F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DF47B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CFF2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9343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missing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A33F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unique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D983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outlier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857C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v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14F1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skewnes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78D7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cardinality_issues</w:t>
            </w:r>
          </w:p>
        </w:tc>
      </w:tr>
      <w:tr w:rsidR="008235FD" w:rsidRPr="00FE1331" w14:paraId="2FA988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E1F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37B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7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18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749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16A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654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6C4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965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234EB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6E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15C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A3A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D3B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31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0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B30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E7C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5C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D5C193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338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D70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F8B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827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F072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06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2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825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A8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1B11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0985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gion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2C6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058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BEA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8A2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B6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26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710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B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43F98A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FC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062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F7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F6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E4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759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4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0B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F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9976AB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E99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1B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CE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E7E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3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01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1A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85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57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272F41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6179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3FA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2FF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3B7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28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912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87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147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80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0FC5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B6B0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untry_na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3B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A5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D5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FF7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F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EDBD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3A3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18BD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9A8DA6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B1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_country_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F4B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F31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9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7DA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0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4B3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BA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02C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39096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E9B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126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DD0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20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B9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9F9D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A7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6B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45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  <w:tr w:rsidR="008235FD" w:rsidRPr="00FE1331" w14:paraId="419ABF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1F1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A57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22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230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DA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DC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E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61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C16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0F48BB7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D7A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11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D2F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BB4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CB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30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6F1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62D4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D7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0528A9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CF32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A5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D6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08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2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9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6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C91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098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6F5F10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CCB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dr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B37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C9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4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A82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AE4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23E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829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17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24FC8C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249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11A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DD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30A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FDA6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9BF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2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A7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1775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934EC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90F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2E5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8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8AB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7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83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8C2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1220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A4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DC101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26FD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8E6B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6E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83E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12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8F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3BEA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1C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B7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33335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EA4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0F7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43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8B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CF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FF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0E25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47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090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9FBE23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67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6D5F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A76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291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8A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E8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F2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DB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D2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54C6E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2F8D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BF7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52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5F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ED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73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81F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25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70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</w:tbl>
    <w:p w14:paraId="1E5F8049" w14:textId="49054E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field quality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quality_result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quality_assessment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quality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quality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field quality assessment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0C935C1" w14:textId="72989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quality assessment results</w:t>
      </w:r>
    </w:p>
    <w:p w14:paraId="522000A8" w14:textId="6DF78159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4" w:name="_Toc209190223"/>
      <w:bookmarkStart w:id="25" w:name="_Toc209195358"/>
      <w:bookmarkStart w:id="26" w:name="quality-issues-identification"/>
      <w:bookmarkEnd w:id="23"/>
      <w:r w:rsidRPr="009E5406">
        <w:lastRenderedPageBreak/>
        <w:t>Quality Issues Identification</w:t>
      </w:r>
      <w:bookmarkEnd w:id="24"/>
      <w:bookmarkEnd w:id="25"/>
    </w:p>
    <w:p w14:paraId="30C61B2D" w14:textId="53D4E7B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flag data quality iss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lag_quality_issu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field_quality_data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field_quality_data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high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high_missing_flag =</w:t>
      </w:r>
      <w:r w:rsidRPr="00FE1331">
        <w:rPr>
          <w:rStyle w:val="NormalTok"/>
          <w:lang w:val="en-ZA"/>
        </w:rPr>
        <w:t xml:space="preserve"> missing_rate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MISSING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excessive outliers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excessive_outliers_fla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outlier_rate)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outlier_rate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OUTLIER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low variance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low_variance_fla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coefficient_of_variation) </w:t>
      </w:r>
      <w:r w:rsidRPr="00FE1331">
        <w:rPr>
          <w:rStyle w:val="SpecialCharTok"/>
          <w:lang w:val="en-ZA"/>
        </w:rPr>
        <w:t>&amp;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coefficient_of_variation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LOW_VARIANCE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Calculate total issue count per field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total_issu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 xml:space="preserve">(high_missing_flag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 xml:space="preserve">(excessive_outliers_flag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>(low_variance_flag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reate overall quality rat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quality_ratin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ase_whe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Good Quality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oderate Issues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ignificant Issue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Apply quality flagg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lagged_quality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flag_quality_issues</w:t>
      </w:r>
      <w:r w:rsidRPr="00FE1331">
        <w:rPr>
          <w:rStyle w:val="NormalTok"/>
          <w:lang w:val="en-ZA"/>
        </w:rPr>
        <w:t>(field_quality_results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Summarize issues by field across all datase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issue_summary_by_fie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lagged_qualit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group_by</w:t>
      </w:r>
      <w:r w:rsidRPr="00FE1331">
        <w:rPr>
          <w:rStyle w:val="NormalTok"/>
          <w:lang w:val="en-ZA"/>
        </w:rPr>
        <w:t xml:space="preserve">(field, field_type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s_present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high_missing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high_missing_flag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excessive_outliers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 xml:space="preserve">(excessive_outliers_flag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low_variance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 xml:space="preserve">(low_variance_flag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avg_issues_per_dataset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total_issues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 xml:space="preserve">(avg_issues_per_dataset), 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high_missing_datasets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issue_summary_by_field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 Quality Issues Summary by Field (Top 15 Problematic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avg_issues_per_dataset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</w:p>
    <w:p w14:paraId="3B0D67A3" w14:textId="7C6702F3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3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 Quality Issues Summary by Field (Top 15 Problematic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40"/>
        <w:gridCol w:w="837"/>
        <w:gridCol w:w="1257"/>
        <w:gridCol w:w="1606"/>
        <w:gridCol w:w="1946"/>
        <w:gridCol w:w="1625"/>
        <w:gridCol w:w="1689"/>
      </w:tblGrid>
      <w:tr w:rsidR="008235FD" w:rsidRPr="00FE1331" w14:paraId="22668C67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4DAD5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F7CE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67A0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8EE9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missing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914D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excessive_outliers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659C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low_variance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3F81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issues_per_dataset</w:t>
            </w:r>
          </w:p>
        </w:tc>
      </w:tr>
      <w:tr w:rsidR="008235FD" w:rsidRPr="00FE1331" w14:paraId="3BA4733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01F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438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B5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F6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908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D2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C2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524C83E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D7F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35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381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49E7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B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60B8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49D1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65BA0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26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71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A8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C5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6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96A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989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1D08B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57EC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gion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53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F03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0A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91D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EB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E4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722F92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B2F4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74B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A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8A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A8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BB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6CFB7A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30B1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C8E1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35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A7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03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69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3A2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A09369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DCA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47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05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C6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4B2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57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169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EA1801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0EA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E1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88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47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AE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AA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3BA3D23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F04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C7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EC5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9C5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F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FA4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593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072B2C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C73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F71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C105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E2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D6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4643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57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2</w:t>
            </w:r>
          </w:p>
        </w:tc>
      </w:tr>
      <w:tr w:rsidR="008235FD" w:rsidRPr="00FE1331" w14:paraId="551D85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266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7FC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ED6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2A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7C5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A5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EA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</w:t>
            </w:r>
          </w:p>
        </w:tc>
      </w:tr>
      <w:tr w:rsidR="008235FD" w:rsidRPr="00FE1331" w14:paraId="2EA6623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78A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4C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96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1256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514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AC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E1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795B19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277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7B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920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66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2C5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F1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18D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D0EDD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AD9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BC9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4CA2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D60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F05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361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0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6BE460C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4871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009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BD7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0F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E4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64A4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CBD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</w:t>
            </w:r>
          </w:p>
        </w:tc>
      </w:tr>
    </w:tbl>
    <w:p w14:paraId="33618730" w14:textId="179EEC1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quality issues data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lagged_qualit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lagged_quality_issu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issue_summary_by_field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quality_issues_by_field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data quality issues flagging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F8C0EA2" w14:textId="3B9254C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 quality issues flagging results</w:t>
      </w:r>
    </w:p>
    <w:p w14:paraId="4D1D253F" w14:textId="77777777" w:rsidR="00360F17" w:rsidRDefault="00360F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7" w:name="_Toc209190224"/>
      <w:bookmarkStart w:id="28" w:name="cross-dataset-correlation-analysis"/>
      <w:bookmarkEnd w:id="19"/>
      <w:bookmarkEnd w:id="26"/>
      <w:r>
        <w:br w:type="page"/>
      </w:r>
    </w:p>
    <w:p w14:paraId="7B1A40A7" w14:textId="2338979D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29" w:name="_Toc209195359"/>
      <w:r w:rsidRPr="00FE1331">
        <w:lastRenderedPageBreak/>
        <w:t>Cross-Dataset Correlation Analysis</w:t>
      </w:r>
      <w:bookmarkEnd w:id="27"/>
      <w:bookmarkEnd w:id="29"/>
    </w:p>
    <w:p w14:paraId="392F44C6" w14:textId="2D292316" w:rsidR="008235FD" w:rsidRPr="00FE1331" w:rsidRDefault="008235FD" w:rsidP="009E5406">
      <w:pPr>
        <w:pStyle w:val="Heading2"/>
        <w:numPr>
          <w:ilvl w:val="1"/>
          <w:numId w:val="8"/>
        </w:numPr>
      </w:pPr>
      <w:bookmarkStart w:id="30" w:name="_Toc209190225"/>
      <w:bookmarkStart w:id="31" w:name="_Toc209195360"/>
      <w:bookmarkStart w:id="32" w:name="calculate-average-correlation-matrix"/>
      <w:r w:rsidRPr="00FE1331">
        <w:t>Calculate Average Correlation Matrix</w:t>
      </w:r>
      <w:bookmarkEnd w:id="30"/>
      <w:bookmarkEnd w:id="31"/>
    </w:p>
    <w:p w14:paraId="656E2E61" w14:textId="2CB8D2F8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Calculate correlation matrices for each dataset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all_correlations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ap2_dfr</w:t>
      </w:r>
      <w:r w:rsidRPr="00360F17">
        <w:rPr>
          <w:rStyle w:val="NormalTok"/>
          <w:sz w:val="20"/>
          <w:szCs w:val="22"/>
          <w:lang w:val="en-ZA"/>
        </w:rPr>
        <w:t xml:space="preserve">(datasets, 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 xml:space="preserve">(datasets), 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df, dataset_name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Select numeric field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cols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inters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>(df), numeric_fields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data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df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ll_of</w:t>
      </w:r>
      <w:r w:rsidRPr="00360F17">
        <w:rPr>
          <w:rStyle w:val="NormalTok"/>
          <w:sz w:val="20"/>
          <w:szCs w:val="22"/>
          <w:lang w:val="en-ZA"/>
        </w:rPr>
        <w:t>(numeric_cols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numeric and remove columns with no variance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data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numeric_data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cross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everything</w:t>
      </w:r>
      <w:r w:rsidRPr="00360F17">
        <w:rPr>
          <w:rStyle w:val="NormalTok"/>
          <w:sz w:val="20"/>
          <w:szCs w:val="22"/>
          <w:lang w:val="en-ZA"/>
        </w:rPr>
        <w:t xml:space="preserve">(), as.numeric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wher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x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variance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var</w:t>
      </w:r>
      <w:r w:rsidRPr="00360F17">
        <w:rPr>
          <w:rStyle w:val="NormalTok"/>
          <w:sz w:val="20"/>
          <w:szCs w:val="22"/>
          <w:lang w:val="en-ZA"/>
        </w:rPr>
        <w:t xml:space="preserve">(x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</w:t>
      </w:r>
      <w:r w:rsidRPr="00360F17">
        <w:rPr>
          <w:rStyle w:val="SpecialCharTok"/>
          <w:sz w:val="20"/>
          <w:szCs w:val="22"/>
          <w:lang w:val="en-ZA"/>
        </w:rPr>
        <w:t>!</w:t>
      </w:r>
      <w:r w:rsidRPr="00360F17">
        <w:rPr>
          <w:rStyle w:val="FunctionTok"/>
          <w:sz w:val="20"/>
          <w:szCs w:val="22"/>
          <w:lang w:val="en-ZA"/>
        </w:rPr>
        <w:t>is.na</w:t>
      </w:r>
      <w:r w:rsidRPr="00360F17">
        <w:rPr>
          <w:rStyle w:val="NormalTok"/>
          <w:sz w:val="20"/>
          <w:szCs w:val="22"/>
          <w:lang w:val="en-ZA"/>
        </w:rPr>
        <w:t xml:space="preserve">(variance) </w:t>
      </w:r>
      <w:r w:rsidRPr="00360F17">
        <w:rPr>
          <w:rStyle w:val="SpecialCharTok"/>
          <w:sz w:val="20"/>
          <w:szCs w:val="22"/>
          <w:lang w:val="en-ZA"/>
        </w:rPr>
        <w:t>&amp;&amp;</w:t>
      </w:r>
      <w:r w:rsidRPr="00360F17">
        <w:rPr>
          <w:rStyle w:val="NormalTok"/>
          <w:sz w:val="20"/>
          <w:szCs w:val="22"/>
          <w:lang w:val="en-ZA"/>
        </w:rPr>
        <w:t xml:space="preserve"> variance </w:t>
      </w:r>
      <w:r w:rsidRPr="00360F17">
        <w:rPr>
          <w:rStyle w:val="SpecialCharTok"/>
          <w:sz w:val="20"/>
          <w:szCs w:val="22"/>
          <w:lang w:val="en-ZA"/>
        </w:rPr>
        <w:t>&g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0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}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ntrolFlowTok"/>
          <w:sz w:val="20"/>
          <w:szCs w:val="22"/>
          <w:lang w:val="en-ZA"/>
        </w:rPr>
        <w:t>if</w:t>
      </w:r>
      <w:r w:rsidRPr="00360F17">
        <w:rPr>
          <w:rStyle w:val="NormalTok"/>
          <w:sz w:val="20"/>
          <w:szCs w:val="22"/>
          <w:lang w:val="en-ZA"/>
        </w:rPr>
        <w:t xml:space="preserve"> (</w:t>
      </w:r>
      <w:r w:rsidRPr="00360F17">
        <w:rPr>
          <w:rStyle w:val="FunctionTok"/>
          <w:sz w:val="20"/>
          <w:szCs w:val="22"/>
          <w:lang w:val="en-ZA"/>
        </w:rPr>
        <w:t>ncol</w:t>
      </w:r>
      <w:r w:rsidRPr="00360F17">
        <w:rPr>
          <w:rStyle w:val="NormalTok"/>
          <w:sz w:val="20"/>
          <w:szCs w:val="22"/>
          <w:lang w:val="en-ZA"/>
        </w:rPr>
        <w:t xml:space="preserve">(numeric_data) </w:t>
      </w:r>
      <w:r w:rsidRPr="00360F17">
        <w:rPr>
          <w:rStyle w:val="SpecialCharTok"/>
          <w:sz w:val="20"/>
          <w:szCs w:val="22"/>
          <w:lang w:val="en-ZA"/>
        </w:rPr>
        <w:t>&l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FunctionTok"/>
          <w:sz w:val="20"/>
          <w:szCs w:val="22"/>
          <w:lang w:val="en-ZA"/>
        </w:rPr>
        <w:t>return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tibble</w:t>
      </w:r>
      <w:r w:rsidRPr="00360F17">
        <w:rPr>
          <w:rStyle w:val="NormalTok"/>
          <w:sz w:val="20"/>
          <w:szCs w:val="22"/>
          <w:lang w:val="en-ZA"/>
        </w:rPr>
        <w:t>(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alculate correlation matrix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cor_matrix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cor</w:t>
      </w:r>
      <w:r w:rsidRPr="00360F17">
        <w:rPr>
          <w:rStyle w:val="NormalTok"/>
          <w:sz w:val="20"/>
          <w:szCs w:val="22"/>
          <w:lang w:val="en-ZA"/>
        </w:rPr>
        <w:t xml:space="preserve">(numeric_data, </w:t>
      </w:r>
      <w:r w:rsidRPr="00360F17">
        <w:rPr>
          <w:rStyle w:val="AttributeTok"/>
          <w:sz w:val="20"/>
          <w:szCs w:val="22"/>
          <w:lang w:val="en-ZA"/>
        </w:rPr>
        <w:t>us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pairwise.complete.obs"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long format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as_tibble</w:t>
      </w:r>
      <w:r w:rsidRPr="00360F17">
        <w:rPr>
          <w:rStyle w:val="NormalTok"/>
          <w:sz w:val="20"/>
          <w:szCs w:val="22"/>
          <w:lang w:val="en-ZA"/>
        </w:rPr>
        <w:t xml:space="preserve">(cor_matrix, </w:t>
      </w:r>
      <w:r w:rsidRPr="00360F17">
        <w:rPr>
          <w:rStyle w:val="AttributeTok"/>
          <w:sz w:val="20"/>
          <w:szCs w:val="22"/>
          <w:lang w:val="en-ZA"/>
        </w:rPr>
        <w:t>rowname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1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pivot_long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pecialCharTok"/>
          <w:sz w:val="20"/>
          <w:szCs w:val="22"/>
          <w:lang w:val="en-ZA"/>
        </w:rPr>
        <w:t>-</w:t>
      </w:r>
      <w:r w:rsidRPr="00360F17">
        <w:rPr>
          <w:rStyle w:val="NormalTok"/>
          <w:sz w:val="20"/>
          <w:szCs w:val="22"/>
          <w:lang w:val="en-ZA"/>
        </w:rPr>
        <w:t xml:space="preserve">field1, </w:t>
      </w:r>
      <w:r w:rsidRPr="00360F17">
        <w:rPr>
          <w:rStyle w:val="AttributeTok"/>
          <w:sz w:val="20"/>
          <w:szCs w:val="22"/>
          <w:lang w:val="en-ZA"/>
        </w:rPr>
        <w:t>names_to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2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AttributeTok"/>
          <w:sz w:val="20"/>
          <w:szCs w:val="22"/>
          <w:lang w:val="en-ZA"/>
        </w:rPr>
        <w:t>values_to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correlation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 xml:space="preserve">(field1 </w:t>
      </w:r>
      <w:r w:rsidRPr="00360F17">
        <w:rPr>
          <w:rStyle w:val="SpecialCharTok"/>
          <w:sz w:val="20"/>
          <w:szCs w:val="22"/>
          <w:lang w:val="en-ZA"/>
        </w:rPr>
        <w:t>!=</w:t>
      </w:r>
      <w:r w:rsidRPr="00360F17">
        <w:rPr>
          <w:rStyle w:val="NormalTok"/>
          <w:sz w:val="20"/>
          <w:szCs w:val="22"/>
          <w:lang w:val="en-ZA"/>
        </w:rPr>
        <w:t xml:space="preserve">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dataset =</w:t>
      </w:r>
      <w:r w:rsidRPr="00360F17">
        <w:rPr>
          <w:rStyle w:val="NormalTok"/>
          <w:sz w:val="20"/>
          <w:szCs w:val="22"/>
          <w:lang w:val="en-ZA"/>
        </w:rPr>
        <w:t xml:space="preserve"> dataset_name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>}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ca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tringTok"/>
          <w:sz w:val="20"/>
          <w:szCs w:val="22"/>
          <w:lang w:val="en-ZA"/>
        </w:rPr>
        <w:t>"Calculated correlations for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FunctionTok"/>
          <w:sz w:val="20"/>
          <w:szCs w:val="22"/>
          <w:lang w:val="en-ZA"/>
        </w:rPr>
        <w:t>length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unique</w:t>
      </w:r>
      <w:r w:rsidRPr="00360F17">
        <w:rPr>
          <w:rStyle w:val="NormalTok"/>
          <w:sz w:val="20"/>
          <w:szCs w:val="22"/>
          <w:lang w:val="en-ZA"/>
        </w:rPr>
        <w:t>(all_correlations</w:t>
      </w:r>
      <w:r w:rsidRPr="00360F17">
        <w:rPr>
          <w:rStyle w:val="SpecialCharTok"/>
          <w:sz w:val="20"/>
          <w:szCs w:val="22"/>
          <w:lang w:val="en-ZA"/>
        </w:rPr>
        <w:t>$</w:t>
      </w:r>
      <w:r w:rsidRPr="00360F17">
        <w:rPr>
          <w:rStyle w:val="NormalTok"/>
          <w:sz w:val="20"/>
          <w:szCs w:val="22"/>
          <w:lang w:val="en-ZA"/>
        </w:rPr>
        <w:t xml:space="preserve">dataset)), </w:t>
      </w:r>
      <w:r w:rsidRPr="00360F17">
        <w:rPr>
          <w:rStyle w:val="StringTok"/>
          <w:sz w:val="20"/>
          <w:szCs w:val="22"/>
          <w:lang w:val="en-ZA"/>
        </w:rPr>
        <w:t>"datasets</w:t>
      </w:r>
      <w:r w:rsidRPr="00360F17">
        <w:rPr>
          <w:rStyle w:val="SpecialCharTok"/>
          <w:sz w:val="20"/>
          <w:szCs w:val="22"/>
          <w:lang w:val="en-ZA"/>
        </w:rPr>
        <w:t>\n</w:t>
      </w:r>
      <w:r w:rsidRPr="00360F17">
        <w:rPr>
          <w:rStyle w:val="StringTok"/>
          <w:sz w:val="20"/>
          <w:szCs w:val="22"/>
          <w:lang w:val="en-ZA"/>
        </w:rPr>
        <w:t>"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4EF61FE5" w14:textId="15122E65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VerbatimChar"/>
          <w:sz w:val="20"/>
          <w:szCs w:val="22"/>
          <w:lang w:val="en-ZA"/>
        </w:rPr>
        <w:t>## Calculated correlations for 13 datasets</w:t>
      </w:r>
    </w:p>
    <w:p w14:paraId="53327A2B" w14:textId="30A8F96F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Export all correlation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write_csv</w:t>
      </w:r>
      <w:r w:rsidRPr="00360F17">
        <w:rPr>
          <w:rStyle w:val="NormalTok"/>
          <w:sz w:val="20"/>
          <w:szCs w:val="22"/>
          <w:lang w:val="en-ZA"/>
        </w:rPr>
        <w:t xml:space="preserve">(all_correlations, </w:t>
      </w:r>
      <w:r w:rsidRPr="00360F17">
        <w:rPr>
          <w:rStyle w:val="FunctionTok"/>
          <w:sz w:val="20"/>
          <w:szCs w:val="22"/>
          <w:lang w:val="en-ZA"/>
        </w:rPr>
        <w:t>file.path</w:t>
      </w:r>
      <w:r w:rsidRPr="00360F17">
        <w:rPr>
          <w:rStyle w:val="NormalTok"/>
          <w:sz w:val="20"/>
          <w:szCs w:val="22"/>
          <w:lang w:val="en-ZA"/>
        </w:rPr>
        <w:t xml:space="preserve">(outputs_path, </w:t>
      </w:r>
      <w:r w:rsidRPr="00360F17">
        <w:rPr>
          <w:rStyle w:val="StringTok"/>
          <w:sz w:val="20"/>
          <w:szCs w:val="22"/>
          <w:lang w:val="en-ZA"/>
        </w:rPr>
        <w:t>"all_dataset_correlations.csv"</w:t>
      </w:r>
      <w:r w:rsidRPr="00360F17">
        <w:rPr>
          <w:rStyle w:val="NormalTok"/>
          <w:sz w:val="20"/>
          <w:szCs w:val="22"/>
          <w:lang w:val="en-ZA"/>
        </w:rPr>
        <w:t>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CommentTok"/>
          <w:sz w:val="20"/>
          <w:szCs w:val="22"/>
          <w:lang w:val="en-ZA"/>
        </w:rPr>
        <w:t># Create summary statistics across dataset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correlation_summary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all_correlations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group_by</w:t>
      </w:r>
      <w:r w:rsidRPr="00360F17">
        <w:rPr>
          <w:rStyle w:val="NormalTok"/>
          <w:sz w:val="20"/>
          <w:szCs w:val="22"/>
          <w:lang w:val="en-ZA"/>
        </w:rPr>
        <w:t xml:space="preserve">(field1,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summaris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datasets_present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n</w:t>
      </w:r>
      <w:r w:rsidRPr="00360F17">
        <w:rPr>
          <w:rStyle w:val="NormalTok"/>
          <w:sz w:val="20"/>
          <w:szCs w:val="22"/>
          <w:lang w:val="en-ZA"/>
        </w:rPr>
        <w:t>(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avg_correlation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 xml:space="preserve">(correlation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abs_avg_correlation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bs</w:t>
      </w:r>
      <w:r w:rsidRPr="00360F17">
        <w:rPr>
          <w:rStyle w:val="NormalTok"/>
          <w:sz w:val="20"/>
          <w:szCs w:val="22"/>
          <w:lang w:val="en-ZA"/>
        </w:rPr>
        <w:t xml:space="preserve">(correlation)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.group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drop"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 xml:space="preserve">(datasets_present </w:t>
      </w:r>
      <w:r w:rsidRPr="00360F17">
        <w:rPr>
          <w:rStyle w:val="SpecialCharTok"/>
          <w:sz w:val="20"/>
          <w:szCs w:val="22"/>
          <w:lang w:val="en-ZA"/>
        </w:rPr>
        <w:t>&gt;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arrang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desc</w:t>
      </w:r>
      <w:r w:rsidRPr="00360F17">
        <w:rPr>
          <w:rStyle w:val="NormalTok"/>
          <w:sz w:val="20"/>
          <w:szCs w:val="22"/>
          <w:lang w:val="en-ZA"/>
        </w:rPr>
        <w:t>(abs_avg_correlation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gt</w:t>
      </w:r>
      <w:r w:rsidRPr="00360F17">
        <w:rPr>
          <w:rStyle w:val="NormalTok"/>
          <w:sz w:val="20"/>
          <w:szCs w:val="22"/>
          <w:lang w:val="en-ZA"/>
        </w:rPr>
        <w:t xml:space="preserve">(correlation_summary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head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DecValTok"/>
          <w:sz w:val="20"/>
          <w:szCs w:val="22"/>
          <w:lang w:val="en-ZA"/>
        </w:rPr>
        <w:t>15</w:t>
      </w:r>
      <w:r w:rsidRPr="00360F17">
        <w:rPr>
          <w:rStyle w:val="NormalTok"/>
          <w:sz w:val="20"/>
          <w:szCs w:val="22"/>
          <w:lang w:val="en-ZA"/>
        </w:rPr>
        <w:t xml:space="preserve">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tab_head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titl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Top Field Correlations Across Datasets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fmt_numb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column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c</w:t>
      </w:r>
      <w:r w:rsidRPr="00360F17">
        <w:rPr>
          <w:rStyle w:val="NormalTok"/>
          <w:sz w:val="20"/>
          <w:szCs w:val="22"/>
          <w:lang w:val="en-ZA"/>
        </w:rPr>
        <w:t xml:space="preserve">(avg_correlation, abs_avg_correlation), </w:t>
      </w:r>
      <w:r w:rsidRPr="00360F17">
        <w:rPr>
          <w:rStyle w:val="AttributeTok"/>
          <w:sz w:val="20"/>
          <w:szCs w:val="22"/>
          <w:lang w:val="en-ZA"/>
        </w:rPr>
        <w:t>decimal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3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5285A5A0" w14:textId="06A2992B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4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Top Field Correlations Across Dataset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2253"/>
        <w:gridCol w:w="1531"/>
        <w:gridCol w:w="1395"/>
        <w:gridCol w:w="1773"/>
      </w:tblGrid>
      <w:tr w:rsidR="008235FD" w:rsidRPr="00FE1331" w14:paraId="12FE324F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2FDB7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02629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DA5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05C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FCCA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bs_avg_correlation</w:t>
            </w:r>
          </w:p>
        </w:tc>
      </w:tr>
      <w:tr w:rsidR="008235FD" w:rsidRPr="00FE1331" w14:paraId="2E9973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CDE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E7A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D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65E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212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79CE992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6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5C8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391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AC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AF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0593B4F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AA7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A17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71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8A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70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2EEF4AC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27AB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8D0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E6D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B9E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F7B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5D47208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4C55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400B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C18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777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80D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7AA11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7BB6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28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68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95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1A4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5D99E07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29F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7864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4E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54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41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322F9BC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F0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F2B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3B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77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1E6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79115B8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7EF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F0F5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6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93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01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6F48CE6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6E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0FF9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FD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7A4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76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31F3EAC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3DD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303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5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94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98F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5FD2060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CAA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64EC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7F7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16F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17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7CA976B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7BC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92C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B8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89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59E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708EB4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B5AD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AB5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17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63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5C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4DF203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5AB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6985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1F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A95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-0.4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E56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38</w:t>
            </w:r>
          </w:p>
        </w:tc>
      </w:tr>
    </w:tbl>
    <w:p w14:paraId="58895113" w14:textId="492B9D3C" w:rsidR="008235FD" w:rsidRPr="00360F17" w:rsidRDefault="008235FD" w:rsidP="008235FD">
      <w:pPr>
        <w:pStyle w:val="SourceCode"/>
        <w:rPr>
          <w:sz w:val="18"/>
          <w:szCs w:val="20"/>
          <w:lang w:val="en-ZA"/>
        </w:rPr>
      </w:pPr>
      <w:r w:rsidRPr="00360F17">
        <w:rPr>
          <w:rStyle w:val="FunctionTok"/>
          <w:sz w:val="18"/>
          <w:szCs w:val="20"/>
          <w:lang w:val="en-ZA"/>
        </w:rPr>
        <w:t>write_csv</w:t>
      </w:r>
      <w:r w:rsidRPr="00360F17">
        <w:rPr>
          <w:rStyle w:val="NormalTok"/>
          <w:sz w:val="18"/>
          <w:szCs w:val="20"/>
          <w:lang w:val="en-ZA"/>
        </w:rPr>
        <w:t xml:space="preserve">(correlation_summary, </w:t>
      </w:r>
      <w:r w:rsidRPr="00360F17">
        <w:rPr>
          <w:rStyle w:val="FunctionTok"/>
          <w:sz w:val="18"/>
          <w:szCs w:val="20"/>
          <w:lang w:val="en-ZA"/>
        </w:rPr>
        <w:t>file.path</w:t>
      </w:r>
      <w:r w:rsidRPr="00360F17">
        <w:rPr>
          <w:rStyle w:val="NormalTok"/>
          <w:sz w:val="18"/>
          <w:szCs w:val="20"/>
          <w:lang w:val="en-ZA"/>
        </w:rPr>
        <w:t xml:space="preserve">(outputs_path, </w:t>
      </w:r>
      <w:r w:rsidRPr="00360F17">
        <w:rPr>
          <w:rStyle w:val="StringTok"/>
          <w:sz w:val="18"/>
          <w:szCs w:val="20"/>
          <w:lang w:val="en-ZA"/>
        </w:rPr>
        <w:t>"correlation_summary.csv"</w:t>
      </w:r>
      <w:r w:rsidRPr="00360F17">
        <w:rPr>
          <w:rStyle w:val="NormalTok"/>
          <w:sz w:val="18"/>
          <w:szCs w:val="20"/>
          <w:lang w:val="en-ZA"/>
        </w:rPr>
        <w:t>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CommentTok"/>
          <w:sz w:val="18"/>
          <w:szCs w:val="20"/>
          <w:lang w:val="en-ZA"/>
        </w:rPr>
        <w:t># Field-level correlation rankings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field_rankings </w:t>
      </w:r>
      <w:r w:rsidRPr="00360F17">
        <w:rPr>
          <w:rStyle w:val="OtherTok"/>
          <w:sz w:val="18"/>
          <w:szCs w:val="20"/>
          <w:lang w:val="en-ZA"/>
        </w:rPr>
        <w:t>&lt;-</w:t>
      </w:r>
      <w:r w:rsidRPr="00360F17">
        <w:rPr>
          <w:rStyle w:val="NormalTok"/>
          <w:sz w:val="18"/>
          <w:szCs w:val="20"/>
          <w:lang w:val="en-ZA"/>
        </w:rPr>
        <w:t xml:space="preserve"> all_correlations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group_by</w:t>
      </w:r>
      <w:r w:rsidRPr="00360F17">
        <w:rPr>
          <w:rStyle w:val="NormalTok"/>
          <w:sz w:val="18"/>
          <w:szCs w:val="20"/>
          <w:lang w:val="en-ZA"/>
        </w:rPr>
        <w:t xml:space="preserve">(field1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summarise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avg_abs_correlation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ean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max_abs_correlation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ax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high_correlations_count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sum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 </w:t>
      </w:r>
      <w:r w:rsidRPr="00360F17">
        <w:rPr>
          <w:rStyle w:val="SpecialCharTok"/>
          <w:sz w:val="18"/>
          <w:szCs w:val="20"/>
          <w:lang w:val="en-ZA"/>
        </w:rPr>
        <w:t>&gt;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loatTok"/>
          <w:sz w:val="18"/>
          <w:szCs w:val="20"/>
          <w:lang w:val="en-ZA"/>
        </w:rPr>
        <w:t>0.7</w:t>
      </w:r>
      <w:r w:rsidRPr="00360F17">
        <w:rPr>
          <w:rStyle w:val="NormalTok"/>
          <w:sz w:val="18"/>
          <w:szCs w:val="20"/>
          <w:lang w:val="en-ZA"/>
        </w:rPr>
        <w:t xml:space="preserve">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.group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drop"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arrange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desc</w:t>
      </w:r>
      <w:r w:rsidRPr="00360F17">
        <w:rPr>
          <w:rStyle w:val="NormalTok"/>
          <w:sz w:val="18"/>
          <w:szCs w:val="20"/>
          <w:lang w:val="en-ZA"/>
        </w:rPr>
        <w:t>(avg_abs_correlation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FunctionTok"/>
          <w:sz w:val="18"/>
          <w:szCs w:val="20"/>
          <w:lang w:val="en-ZA"/>
        </w:rPr>
        <w:t>gt</w:t>
      </w:r>
      <w:r w:rsidRPr="00360F17">
        <w:rPr>
          <w:rStyle w:val="NormalTok"/>
          <w:sz w:val="18"/>
          <w:szCs w:val="20"/>
          <w:lang w:val="en-ZA"/>
        </w:rPr>
        <w:t xml:space="preserve">(field_rankings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head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DecValTok"/>
          <w:sz w:val="18"/>
          <w:szCs w:val="20"/>
          <w:lang w:val="en-ZA"/>
        </w:rPr>
        <w:t>10</w:t>
      </w:r>
      <w:r w:rsidRPr="00360F17">
        <w:rPr>
          <w:rStyle w:val="NormalTok"/>
          <w:sz w:val="18"/>
          <w:szCs w:val="20"/>
          <w:lang w:val="en-ZA"/>
        </w:rPr>
        <w:t xml:space="preserve">)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tab_header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title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Field Correlation Rankings"</w:t>
      </w:r>
      <w:r w:rsidRPr="00360F17">
        <w:rPr>
          <w:rStyle w:val="NormalTok"/>
          <w:sz w:val="18"/>
          <w:szCs w:val="20"/>
          <w:lang w:val="en-ZA"/>
        </w:rPr>
        <w:t xml:space="preserve">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fmt_number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column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c</w:t>
      </w:r>
      <w:r w:rsidRPr="00360F17">
        <w:rPr>
          <w:rStyle w:val="NormalTok"/>
          <w:sz w:val="18"/>
          <w:szCs w:val="20"/>
          <w:lang w:val="en-ZA"/>
        </w:rPr>
        <w:t xml:space="preserve">(avg_abs_correlation, max_abs_correlation), </w:t>
      </w:r>
      <w:r w:rsidRPr="00360F17">
        <w:rPr>
          <w:rStyle w:val="AttributeTok"/>
          <w:sz w:val="18"/>
          <w:szCs w:val="20"/>
          <w:lang w:val="en-ZA"/>
        </w:rPr>
        <w:t>decimal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DecValTok"/>
          <w:sz w:val="18"/>
          <w:szCs w:val="20"/>
          <w:lang w:val="en-ZA"/>
        </w:rPr>
        <w:t>3</w:t>
      </w:r>
      <w:r w:rsidRPr="00360F17">
        <w:rPr>
          <w:rStyle w:val="NormalTok"/>
          <w:sz w:val="18"/>
          <w:szCs w:val="20"/>
          <w:lang w:val="en-ZA"/>
        </w:rPr>
        <w:t>)</w:t>
      </w:r>
    </w:p>
    <w:p w14:paraId="0AA63E74" w14:textId="77777777" w:rsidR="00B41ABD" w:rsidRDefault="00B41ABD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26F8322D" w14:textId="387E70A7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5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Correlation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1773"/>
        <w:gridCol w:w="1835"/>
        <w:gridCol w:w="2109"/>
      </w:tblGrid>
      <w:tr w:rsidR="008235FD" w:rsidRPr="00FE1331" w14:paraId="0BCEEAA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A9ADE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8080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abs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C15C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ax_abs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FA9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correlations_count</w:t>
            </w:r>
          </w:p>
        </w:tc>
      </w:tr>
      <w:tr w:rsidR="008235FD" w:rsidRPr="00FE1331" w14:paraId="2ADAB19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FB9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F357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8B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BA7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5</w:t>
            </w:r>
          </w:p>
        </w:tc>
      </w:tr>
      <w:tr w:rsidR="008235FD" w:rsidRPr="00FE1331" w14:paraId="61D06C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A1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6A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0B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5B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</w:tr>
      <w:tr w:rsidR="008235FD" w:rsidRPr="00FE1331" w14:paraId="29DB716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00B3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9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0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86F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741A4DB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4C9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4A6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F09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95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1C78AE2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06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60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51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D8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47722C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D62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E45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0BE7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C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14C52FD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04C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65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37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EB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3CD4642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03B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09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2F5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4F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25D05D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4321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A6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5A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A5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543C79F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9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B2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50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9778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</w:tbl>
    <w:p w14:paraId="49B2FEF4" w14:textId="7584A44D" w:rsidR="008235FD" w:rsidRPr="00FE1331" w:rsidRDefault="008235FD">
      <w:pPr>
        <w:rPr>
          <w:rStyle w:val="FunctionTok"/>
          <w:i w:val="0"/>
        </w:rPr>
      </w:pPr>
    </w:p>
    <w:p w14:paraId="2F1F2051" w14:textId="769DAB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ranking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correlation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High correlation pai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high_corr_pair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all_correlation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 xml:space="preserve">(correlation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8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 xml:space="preserve">(high_corr_pairs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high_corr_pairs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ly Correlated Field Pairs (|r| &gt; 0.8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correlation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high_corr_pair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high_correlation_pair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 correlation analysis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8279060" w14:textId="1447E99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 correlation analysis results</w:t>
      </w:r>
    </w:p>
    <w:p w14:paraId="6C2E1E88" w14:textId="77777777" w:rsidR="00B41ABD" w:rsidRDefault="00B41AB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3" w:name="_Toc209190226"/>
      <w:bookmarkStart w:id="34" w:name="feature-importance-variance-analysis"/>
      <w:bookmarkEnd w:id="28"/>
      <w:bookmarkEnd w:id="32"/>
      <w:r>
        <w:rPr>
          <w:rStyle w:val="SectionNumber"/>
        </w:rPr>
        <w:br w:type="page"/>
      </w:r>
    </w:p>
    <w:p w14:paraId="00DAA1A0" w14:textId="600AFF7B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35" w:name="_Toc209195361"/>
      <w:r w:rsidRPr="00FE1331">
        <w:lastRenderedPageBreak/>
        <w:t>Feature Importance &amp; Variance Analysis</w:t>
      </w:r>
      <w:bookmarkEnd w:id="33"/>
      <w:bookmarkEnd w:id="35"/>
    </w:p>
    <w:p w14:paraId="5E771612" w14:textId="71FBF0EF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36" w:name="_Toc209190227"/>
      <w:bookmarkStart w:id="37" w:name="_Toc209195362"/>
      <w:bookmarkStart w:id="38" w:name="Xdae376c8beff53cf54f6b156ccf88bc5b065c43"/>
      <w:r w:rsidRPr="00091CED">
        <w:t>Variance and Information Content Analysis</w:t>
      </w:r>
      <w:bookmarkEnd w:id="36"/>
      <w:bookmarkEnd w:id="37"/>
    </w:p>
    <w:p w14:paraId="19968B0E" w14:textId="1ED6350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Function to calculate variance metrics for each dataset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calc_variance_metric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df, dataset_name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numeric_col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intersec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>(df), numeric_fields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map_dfr</w:t>
      </w:r>
      <w:r w:rsidRPr="00091CED">
        <w:rPr>
          <w:rStyle w:val="NormalTok"/>
          <w:sz w:val="20"/>
          <w:szCs w:val="22"/>
          <w:lang w:val="en-ZA"/>
        </w:rPr>
        <w:t xml:space="preserve">(numeric_cols,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col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val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df[[col]][</w:t>
      </w:r>
      <w:r w:rsidRPr="00091CED">
        <w:rPr>
          <w:rStyle w:val="SpecialCharTok"/>
          <w:sz w:val="20"/>
          <w:szCs w:val="22"/>
          <w:lang w:val="en-ZA"/>
        </w:rPr>
        <w:t>!</w:t>
      </w:r>
      <w:r w:rsidRPr="00091CED">
        <w:rPr>
          <w:rStyle w:val="FunctionTok"/>
          <w:sz w:val="20"/>
          <w:szCs w:val="22"/>
          <w:lang w:val="en-ZA"/>
        </w:rPr>
        <w:t>is.na</w:t>
      </w:r>
      <w:r w:rsidRPr="00091CED">
        <w:rPr>
          <w:rStyle w:val="NormalTok"/>
          <w:sz w:val="20"/>
          <w:szCs w:val="22"/>
          <w:lang w:val="en-ZA"/>
        </w:rPr>
        <w:t>(df[[col]])]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&l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2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FunctionTok"/>
          <w:sz w:val="20"/>
          <w:szCs w:val="22"/>
          <w:lang w:val="en-ZA"/>
        </w:rPr>
        <w:t>return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tib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dataset_name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coefficient_of_variation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range_normalized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unique_valu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information_conten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Calculate various variance metric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var_val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var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mean_val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cv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mean_val </w:t>
      </w:r>
      <w:r w:rsidRPr="00091CED">
        <w:rPr>
          <w:rStyle w:val="SpecialCharTok"/>
          <w:sz w:val="20"/>
          <w:szCs w:val="22"/>
          <w:lang w:val="en-ZA"/>
        </w:rPr>
        <w:t>!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FunctionTok"/>
          <w:sz w:val="20"/>
          <w:szCs w:val="22"/>
          <w:lang w:val="en-ZA"/>
        </w:rPr>
        <w:t>sd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 xml:space="preserve">(mean_val)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range_norm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loatTok"/>
          <w:sz w:val="20"/>
          <w:szCs w:val="22"/>
          <w:lang w:val="en-ZA"/>
        </w:rPr>
        <w:t>1e-1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unique_val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Information content (entropy-like measure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unique_val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value_coun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ta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cut</w:t>
      </w:r>
      <w:r w:rsidRPr="00091CED">
        <w:rPr>
          <w:rStyle w:val="NormalTok"/>
          <w:sz w:val="20"/>
          <w:szCs w:val="22"/>
          <w:lang w:val="en-ZA"/>
        </w:rPr>
        <w:t xml:space="preserve">(values, </w:t>
      </w:r>
      <w:r w:rsidRPr="00091CED">
        <w:rPr>
          <w:rStyle w:val="AttributeTok"/>
          <w:sz w:val="20"/>
          <w:szCs w:val="22"/>
          <w:lang w:val="en-ZA"/>
        </w:rPr>
        <w:t>break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unique_vals, </w:t>
      </w:r>
      <w:r w:rsidRPr="00091CED">
        <w:rPr>
          <w:rStyle w:val="DecValTok"/>
          <w:sz w:val="20"/>
          <w:szCs w:val="22"/>
          <w:lang w:val="en-ZA"/>
        </w:rPr>
        <w:t>20</w:t>
      </w:r>
      <w:r w:rsidRPr="00091CED">
        <w:rPr>
          <w:rStyle w:val="NormalTok"/>
          <w:sz w:val="20"/>
          <w:szCs w:val="22"/>
          <w:lang w:val="en-ZA"/>
        </w:rPr>
        <w:t>)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value_counts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value_count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proportions[proportion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]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info_content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 xml:space="preserve">(proportions </w:t>
      </w:r>
      <w:r w:rsidRPr="00091CED">
        <w:rPr>
          <w:rStyle w:val="SpecialCharTok"/>
          <w:sz w:val="20"/>
          <w:szCs w:val="22"/>
          <w:lang w:val="en-ZA"/>
        </w:rPr>
        <w:t>*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og2</w:t>
      </w:r>
      <w:r w:rsidRPr="00091CED">
        <w:rPr>
          <w:rStyle w:val="NormalTok"/>
          <w:sz w:val="20"/>
          <w:szCs w:val="22"/>
          <w:lang w:val="en-ZA"/>
        </w:rPr>
        <w:t>(proportions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info_content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tib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dataset_name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var_va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coefficient_of_variation =</w:t>
      </w:r>
      <w:r w:rsidRPr="00091CED">
        <w:rPr>
          <w:rStyle w:val="NormalTok"/>
          <w:sz w:val="20"/>
          <w:szCs w:val="22"/>
          <w:lang w:val="en-ZA"/>
        </w:rPr>
        <w:t xml:space="preserve"> cv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range_normalized =</w:t>
      </w:r>
      <w:r w:rsidRPr="00091CED">
        <w:rPr>
          <w:rStyle w:val="NormalTok"/>
          <w:sz w:val="20"/>
          <w:szCs w:val="22"/>
          <w:lang w:val="en-ZA"/>
        </w:rPr>
        <w:t xml:space="preserve"> range_norm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unique_values =</w:t>
      </w:r>
      <w:r w:rsidRPr="00091CED">
        <w:rPr>
          <w:rStyle w:val="NormalTok"/>
          <w:sz w:val="20"/>
          <w:szCs w:val="22"/>
          <w:lang w:val="en-ZA"/>
        </w:rPr>
        <w:t xml:space="preserve"> unique_vals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information_content =</w:t>
      </w:r>
      <w:r w:rsidRPr="00091CED">
        <w:rPr>
          <w:rStyle w:val="NormalTok"/>
          <w:sz w:val="20"/>
          <w:szCs w:val="22"/>
          <w:lang w:val="en-ZA"/>
        </w:rPr>
        <w:t xml:space="preserve"> info_content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Calculate variance metrics for all dataset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variance_resul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ap2_dfr</w:t>
      </w:r>
      <w:r w:rsidRPr="00091CED">
        <w:rPr>
          <w:rStyle w:val="NormalTok"/>
          <w:sz w:val="20"/>
          <w:szCs w:val="22"/>
          <w:lang w:val="en-ZA"/>
        </w:rPr>
        <w:t xml:space="preserve">(datasets, 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>(datasets), calc_variance_metrics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Summarize variance by field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lastRenderedPageBreak/>
        <w:t xml:space="preserve">variance_summary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variance_result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group_by</w:t>
      </w:r>
      <w:r w:rsidRPr="00091CED">
        <w:rPr>
          <w:rStyle w:val="NormalTok"/>
          <w:sz w:val="20"/>
          <w:szCs w:val="22"/>
          <w:lang w:val="en-ZA"/>
        </w:rPr>
        <w:t xml:space="preserve">(field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summaris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datasets_analyzed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n</w:t>
      </w:r>
      <w:r w:rsidRPr="00091CED">
        <w:rPr>
          <w:rStyle w:val="NormalTok"/>
          <w:sz w:val="20"/>
          <w:szCs w:val="22"/>
          <w:lang w:val="en-ZA"/>
        </w:rPr>
        <w:t>(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variance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cv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coefficient_of_variation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range_no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range_normalized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unique_valu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unique_values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information_conten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information_content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.group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drop"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desc</w:t>
      </w:r>
      <w:r w:rsidRPr="00091CED">
        <w:rPr>
          <w:rStyle w:val="NormalTok"/>
          <w:sz w:val="20"/>
          <w:szCs w:val="22"/>
          <w:lang w:val="en-ZA"/>
        </w:rPr>
        <w:t>(avg_information_content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FunctionTok"/>
          <w:sz w:val="20"/>
          <w:szCs w:val="22"/>
          <w:lang w:val="en-ZA"/>
        </w:rPr>
        <w:t>gt</w:t>
      </w:r>
      <w:r w:rsidRPr="00091CED">
        <w:rPr>
          <w:rStyle w:val="NormalTok"/>
          <w:sz w:val="20"/>
          <w:szCs w:val="22"/>
          <w:lang w:val="en-ZA"/>
        </w:rPr>
        <w:t xml:space="preserve">(variance_summary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tab_head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eature Variance and Information Content Summary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fmt_numb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column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</w:t>
      </w:r>
      <w:r w:rsidRPr="00091CED">
        <w:rPr>
          <w:rStyle w:val="NormalTok"/>
          <w:sz w:val="20"/>
          <w:szCs w:val="22"/>
          <w:lang w:val="en-ZA"/>
        </w:rPr>
        <w:t>(avg_variance, avg_cv, avg_range_norm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                avg_unique_values, avg_information_content), </w:t>
      </w:r>
      <w:r w:rsidRPr="00091CED">
        <w:rPr>
          <w:rStyle w:val="AttributeTok"/>
          <w:sz w:val="20"/>
          <w:szCs w:val="22"/>
          <w:lang w:val="en-ZA"/>
        </w:rPr>
        <w:t>decimal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3F616736" w14:textId="7FD4A561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6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eature Variance and Information Conten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01"/>
        <w:gridCol w:w="1446"/>
        <w:gridCol w:w="1950"/>
        <w:gridCol w:w="610"/>
        <w:gridCol w:w="1341"/>
        <w:gridCol w:w="1497"/>
        <w:gridCol w:w="1955"/>
      </w:tblGrid>
      <w:tr w:rsidR="008235FD" w:rsidRPr="00FE1331" w14:paraId="34F40563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6C1554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F0D2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analyz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CBD0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varia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05E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v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3319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range_nor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71624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unique_valu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CD51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information_content</w:t>
            </w:r>
          </w:p>
        </w:tc>
      </w:tr>
      <w:tr w:rsidR="008235FD" w:rsidRPr="00FE1331" w14:paraId="60D6A3F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756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844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E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2,405,229,842.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610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78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9C1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9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E4E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587</w:t>
            </w:r>
          </w:p>
        </w:tc>
      </w:tr>
      <w:tr w:rsidR="008235FD" w:rsidRPr="00FE1331" w14:paraId="3D5144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E24B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21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D0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,711.6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92E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6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7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0DB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83</w:t>
            </w:r>
          </w:p>
        </w:tc>
      </w:tr>
      <w:tr w:rsidR="008235FD" w:rsidRPr="00FE1331" w14:paraId="40350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25F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0E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3,468,320.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F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B6B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F34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89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64</w:t>
            </w:r>
          </w:p>
        </w:tc>
      </w:tr>
      <w:tr w:rsidR="008235FD" w:rsidRPr="00FE1331" w14:paraId="6F92EA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4E9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5BD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88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5,225,185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431D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9C6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0B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4A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50</w:t>
            </w:r>
          </w:p>
        </w:tc>
      </w:tr>
      <w:tr w:rsidR="008235FD" w:rsidRPr="00FE1331" w14:paraId="560191F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3261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5C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15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,888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B6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BFF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F7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108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9</w:t>
            </w:r>
          </w:p>
        </w:tc>
      </w:tr>
      <w:tr w:rsidR="008235FD" w:rsidRPr="00FE1331" w14:paraId="0C8CF78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9990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B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3F8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2,508,459,485,773.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7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8C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E7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6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70E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6</w:t>
            </w:r>
          </w:p>
        </w:tc>
      </w:tr>
      <w:tr w:rsidR="008235FD" w:rsidRPr="00FE1331" w14:paraId="136520F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593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D5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D0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2,970,169.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1E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07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70B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.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CD0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90</w:t>
            </w:r>
          </w:p>
        </w:tc>
      </w:tr>
      <w:tr w:rsidR="008235FD" w:rsidRPr="00FE1331" w14:paraId="7366138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F950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F9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ACA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53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8F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446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AB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5E16A4D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2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55A1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CEE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0B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F6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52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9E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7D8B9F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02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20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6F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D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784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99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8C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22</w:t>
            </w:r>
          </w:p>
        </w:tc>
      </w:tr>
      <w:tr w:rsidR="008235FD" w:rsidRPr="00FE1331" w14:paraId="232AE2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098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01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63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,116,050,688.8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4BC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B5C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756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AD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06</w:t>
            </w:r>
          </w:p>
        </w:tc>
      </w:tr>
      <w:tr w:rsidR="008235FD" w:rsidRPr="00FE1331" w14:paraId="5EFDE4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AE1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8C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0F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495,524,749.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CA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1DD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FB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7D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91</w:t>
            </w:r>
          </w:p>
        </w:tc>
      </w:tr>
      <w:tr w:rsidR="008235FD" w:rsidRPr="00FE1331" w14:paraId="14092B4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00F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58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58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075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D7C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D2B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A2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6</w:t>
            </w:r>
          </w:p>
        </w:tc>
      </w:tr>
      <w:tr w:rsidR="008235FD" w:rsidRPr="00FE1331" w14:paraId="52755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660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1FB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9A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877,488,258.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DC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4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CA6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83F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3B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2</w:t>
            </w:r>
          </w:p>
        </w:tc>
      </w:tr>
      <w:tr w:rsidR="008235FD" w:rsidRPr="00FE1331" w14:paraId="3AFA6E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E4F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FD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83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62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2CE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DC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287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</w:tr>
      <w:tr w:rsidR="008235FD" w:rsidRPr="00FE1331" w14:paraId="15CE692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F1A1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B5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1F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2E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35A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CA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060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</w:tr>
    </w:tbl>
    <w:p w14:paraId="2AA58CC9" w14:textId="746639F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variance_result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variance_analysis_result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variance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eature_importance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variance analysis and feature importance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C16BFA8" w14:textId="1888E25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variance analysis and feature importance rankings</w:t>
      </w:r>
    </w:p>
    <w:p w14:paraId="7FC35230" w14:textId="6D2B691E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39" w:name="_Toc209190228"/>
      <w:bookmarkStart w:id="40" w:name="_Toc209195363"/>
      <w:bookmarkStart w:id="41" w:name="field-importance-weighting"/>
      <w:bookmarkEnd w:id="34"/>
      <w:bookmarkEnd w:id="38"/>
      <w:r w:rsidRPr="00FE1331">
        <w:lastRenderedPageBreak/>
        <w:t>Field Importance Weighting</w:t>
      </w:r>
      <w:bookmarkEnd w:id="39"/>
      <w:bookmarkEnd w:id="40"/>
    </w:p>
    <w:p w14:paraId="03350A8E" w14:textId="1B9FCB87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2" w:name="_Toc209190229"/>
      <w:bookmarkStart w:id="43" w:name="_Toc209195364"/>
      <w:bookmarkStart w:id="44" w:name="field-scoring-and-recommendations"/>
      <w:r w:rsidRPr="00091CED">
        <w:t>Field Scoring and Recommendations</w:t>
      </w:r>
      <w:bookmarkEnd w:id="42"/>
      <w:bookmarkEnd w:id="43"/>
    </w:p>
    <w:p w14:paraId="24E29AAA" w14:textId="0DEFED2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ombine all analysis results for scor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quality_summar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field_type, avg_missing_rate, avg_cv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correlation 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field_ranking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1, avg_abs_correlation, high_correlations_count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rename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field =</w:t>
      </w:r>
      <w:r w:rsidRPr="00FE1331">
        <w:rPr>
          <w:rStyle w:val="NormalTok"/>
          <w:lang w:val="en-ZA"/>
        </w:rPr>
        <w:t xml:space="preserve"> field1, </w:t>
      </w:r>
      <w:r w:rsidRPr="00FE1331">
        <w:rPr>
          <w:rStyle w:val="AttributeTok"/>
          <w:lang w:val="en-ZA"/>
        </w:rPr>
        <w:t>high_correlations =</w:t>
      </w:r>
      <w:r w:rsidRPr="00FE1331">
        <w:rPr>
          <w:rStyle w:val="NormalTok"/>
          <w:lang w:val="en-ZA"/>
        </w:rPr>
        <w:t xml:space="preserve"> high_correlations_coun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variance metrics (including information conten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variance_summar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avg_information_conten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quality issue coun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issue_summary_by_field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avg_issues_per_datase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place NAs with appropriate val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acros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avg_missing_rate, avg_cv, avg_information_content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avg_abs_correlation, high_correlations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avg_issues_per_dataset),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oalesce</w:t>
      </w:r>
      <w:r w:rsidRPr="00FE1331">
        <w:rPr>
          <w:rStyle w:val="NormalTok"/>
          <w:lang w:val="en-ZA"/>
        </w:rPr>
        <w:t xml:space="preserve">(.x,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Normalize scores to 0-1 scale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normalize_score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x)) </w:t>
      </w:r>
      <w:r w:rsidRPr="00FE1331">
        <w:rPr>
          <w:rStyle w:val="SpecialCharTok"/>
          <w:lang w:val="en-ZA"/>
        </w:rPr>
        <w:t>||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rep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x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(x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score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Data Quality Scores (higher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completeness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avg_missing_rate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variance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avg_cv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information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avg_information_content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rrelation (lower correlation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uniqueness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>avg_abs_correlation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Quality Issues (fewer issues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</w:t>
      </w:r>
      <w:r w:rsidRPr="00FE1331">
        <w:rPr>
          <w:rStyle w:val="AttributeTok"/>
          <w:lang w:val="en-ZA"/>
        </w:rPr>
        <w:t>issue_penalt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>avg_issues_per_dataset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mposite score (rebalanced without PCA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composite_score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3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completeness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Data completeness is cruci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information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</w:t>
      </w:r>
      <w:r w:rsidRPr="00FE1331">
        <w:rPr>
          <w:rStyle w:val="CommentTok"/>
          <w:lang w:val="en-ZA"/>
        </w:rPr>
        <w:t># Information content matt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variance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CommentTok"/>
          <w:lang w:val="en-ZA"/>
        </w:rPr>
        <w:t># Variance indicates sign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1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uniqueness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CommentTok"/>
          <w:lang w:val="en-ZA"/>
        </w:rPr>
        <w:t># Avoid redundant featur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issue_penalty             </w:t>
      </w:r>
      <w:r w:rsidRPr="00FE1331">
        <w:rPr>
          <w:rStyle w:val="CommentTok"/>
          <w:lang w:val="en-ZA"/>
        </w:rPr>
        <w:t># Penalize problematic fie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composite_score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Create recommendation categori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score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recommendation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ase_whe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 Priority - Includ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edium Priority - Consider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3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Low Priority - Evaluat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nsider Exclusion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Display scoring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field_scores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field_type, composite_score, recommendation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completeness_score, information_score, variance_score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 Importance Rankings (Top 20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composite_score, completeness_score, information_score, variance_score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245444A1" w14:textId="6A96344F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7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Importance Rankings (Top 2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40"/>
        <w:gridCol w:w="920"/>
        <w:gridCol w:w="1370"/>
        <w:gridCol w:w="2001"/>
        <w:gridCol w:w="1619"/>
        <w:gridCol w:w="1473"/>
        <w:gridCol w:w="1222"/>
      </w:tblGrid>
      <w:tr w:rsidR="008235FD" w:rsidRPr="00091CED" w14:paraId="6555A5DE" w14:textId="77777777" w:rsidTr="00091CE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FD988F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673EB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DE096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mposite_score</w:t>
            </w:r>
          </w:p>
        </w:tc>
        <w:tc>
          <w:tcPr>
            <w:tcW w:w="2001" w:type="dxa"/>
            <w:tcBorders>
              <w:top w:val="single" w:sz="16" w:space="0" w:color="D3D3D3"/>
              <w:bottom w:val="single" w:sz="16" w:space="0" w:color="D3D3D3"/>
            </w:tcBorders>
          </w:tcPr>
          <w:p w14:paraId="271AEE1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recommendation</w:t>
            </w:r>
          </w:p>
        </w:tc>
        <w:tc>
          <w:tcPr>
            <w:tcW w:w="1236" w:type="dxa"/>
            <w:tcBorders>
              <w:top w:val="single" w:sz="16" w:space="0" w:color="D3D3D3"/>
              <w:bottom w:val="single" w:sz="16" w:space="0" w:color="D3D3D3"/>
            </w:tcBorders>
          </w:tcPr>
          <w:p w14:paraId="4F2BA0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mpleteness_sc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AE7E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formation_sc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312B4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variance_score</w:t>
            </w:r>
          </w:p>
        </w:tc>
      </w:tr>
      <w:tr w:rsidR="008235FD" w:rsidRPr="00091CED" w14:paraId="0C82B0D4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318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D055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C9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85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16D1A" w14:textId="6F64E60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3304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BF4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E1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</w:tr>
      <w:tr w:rsidR="008235FD" w:rsidRPr="00091CED" w14:paraId="21413748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622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267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751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7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314D4" w14:textId="49441D58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2CD3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02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CF6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79</w:t>
            </w:r>
          </w:p>
        </w:tc>
      </w:tr>
      <w:tr w:rsidR="008235FD" w:rsidRPr="00091CED" w14:paraId="4632CE3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7EE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25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D9CE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34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77CC" w14:textId="7910821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8A3F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8F1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D7D0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5</w:t>
            </w:r>
          </w:p>
        </w:tc>
      </w:tr>
      <w:tr w:rsidR="008235FD" w:rsidRPr="00091CED" w14:paraId="2B7DF0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EB95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8F2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8C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9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20B0" w14:textId="2DD9CA51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D2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E5C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81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31</w:t>
            </w:r>
          </w:p>
        </w:tc>
      </w:tr>
      <w:tr w:rsidR="008235FD" w:rsidRPr="00091CED" w14:paraId="7DDD6FD9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CE1A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8D67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AD6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D9459" w14:textId="6A8BD46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C4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BF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416D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89</w:t>
            </w:r>
          </w:p>
        </w:tc>
      </w:tr>
      <w:tr w:rsidR="008235FD" w:rsidRPr="00091CED" w14:paraId="2CE1333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E30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301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5E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3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A5D5C" w14:textId="766F5F3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C98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D8B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976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30</w:t>
            </w:r>
          </w:p>
        </w:tc>
      </w:tr>
      <w:tr w:rsidR="008235FD" w:rsidRPr="00091CED" w14:paraId="0ACF766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7AFD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258B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193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0895" w14:textId="5D6C4F1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C1AC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947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5D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26B113D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DDC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F259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2B75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BDE7" w14:textId="2B0E822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228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1D7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462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06D73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135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untry_na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7262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AAD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AD46C" w14:textId="5F3A633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421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7FB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0B5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FFFF72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D0F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hs_country_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82F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AC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8A5BE" w14:textId="37C7EFB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3E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F0E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24E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28505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439A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450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444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D315D" w14:textId="6C92C7C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8C2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DB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007C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0F00010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DF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503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A8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574D" w14:textId="4EB9DB0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D3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0E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459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CFFDB6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F147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05D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90F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47D12" w14:textId="110B68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EE2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3FC8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96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2DB61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0A8E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C7F6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FA7CC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504BE" w14:textId="3664C43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3B96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753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651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0FBB7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25B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dr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508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C7E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8444" w14:textId="0E161AB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50A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B8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504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ADD32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27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urvey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601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959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8B605" w14:textId="7F1A7DA3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BE60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4C9C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91D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388682E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38A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urvey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9D15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9D1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3B5E6" w14:textId="256383F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03C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BF7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E6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9AA45F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A8F1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B05A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5E62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3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AA534" w14:textId="5FC7C27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A9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6B6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DC8B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7415F552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BBA2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1295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B807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22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B2B5E" w14:textId="6298B2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977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22F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83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1D3B2667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150D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6F9E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17A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0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AFC45" w14:textId="59B45815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90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24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8A0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50</w:t>
            </w:r>
          </w:p>
        </w:tc>
      </w:tr>
    </w:tbl>
    <w:p w14:paraId="013CEF53" w14:textId="3C1F20F1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Summary by recommendation category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recommendation_summary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 xml:space="preserve">(recommendation, </w:t>
      </w:r>
      <w:r w:rsidRPr="00091CED">
        <w:rPr>
          <w:rStyle w:val="AttributeTok"/>
          <w:sz w:val="20"/>
          <w:szCs w:val="22"/>
          <w:lang w:val="en-ZA"/>
        </w:rPr>
        <w:t>nam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ield_count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desc</w:t>
      </w:r>
      <w:r w:rsidRPr="00091CED">
        <w:rPr>
          <w:rStyle w:val="NormalTok"/>
          <w:sz w:val="20"/>
          <w:szCs w:val="22"/>
          <w:lang w:val="en-ZA"/>
        </w:rPr>
        <w:t>(field_count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FunctionTok"/>
          <w:sz w:val="20"/>
          <w:szCs w:val="22"/>
          <w:lang w:val="en-ZA"/>
        </w:rPr>
        <w:t>gt</w:t>
      </w:r>
      <w:r w:rsidRPr="00091CED">
        <w:rPr>
          <w:rStyle w:val="NormalTok"/>
          <w:sz w:val="20"/>
          <w:szCs w:val="22"/>
          <w:lang w:val="en-ZA"/>
        </w:rPr>
        <w:t xml:space="preserve">(recommendation_summary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tab_head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ield Recommendation Summary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9B5F595" w14:textId="175FD201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8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Recommendation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17"/>
        <w:gridCol w:w="1045"/>
      </w:tblGrid>
      <w:tr w:rsidR="008235FD" w:rsidRPr="00FE1331" w14:paraId="25A8AE2B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9B11F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commend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0D4F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field_count</w:t>
            </w:r>
          </w:p>
        </w:tc>
      </w:tr>
      <w:tr w:rsidR="008235FD" w:rsidRPr="00FE1331" w14:paraId="662771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7612" w14:textId="1E4DA0F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edium Priority - 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71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7DF8BD7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416" w14:textId="3D7C482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nsider Excl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299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</w:tr>
      <w:tr w:rsidR="008235FD" w:rsidRPr="00FE1331" w14:paraId="50662E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9754B" w14:textId="7CF1F0F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ow Priority - Eval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589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</w:tr>
      <w:tr w:rsidR="008235FD" w:rsidRPr="00FE1331" w14:paraId="7BD67AB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CEB" w14:textId="0E24A7F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gh Priority - 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DD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</w:tbl>
    <w:p w14:paraId="6E2E00E3" w14:textId="107A7E4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coring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score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importance_scor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recommendation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recommendation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field importance scores and recommendation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5E4F8FA" w14:textId="61BAD80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importance scores and recommendations</w:t>
      </w:r>
    </w:p>
    <w:p w14:paraId="7CCD2F74" w14:textId="77777777" w:rsidR="00091CED" w:rsidRDefault="00091CE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5" w:name="_Toc209190230"/>
      <w:bookmarkStart w:id="46" w:name="dataset-quality-comparison"/>
      <w:bookmarkEnd w:id="41"/>
      <w:bookmarkEnd w:id="44"/>
      <w:r>
        <w:rPr>
          <w:rStyle w:val="SectionNumber"/>
        </w:rPr>
        <w:br w:type="page"/>
      </w:r>
    </w:p>
    <w:p w14:paraId="6C307A0A" w14:textId="71B6B3EB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47" w:name="_Toc209195365"/>
      <w:r w:rsidRPr="00FE1331">
        <w:lastRenderedPageBreak/>
        <w:t>Dataset Quality Comparison</w:t>
      </w:r>
      <w:bookmarkEnd w:id="45"/>
      <w:bookmarkEnd w:id="47"/>
    </w:p>
    <w:p w14:paraId="1AC6CF24" w14:textId="670F9451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8" w:name="_Toc209190231"/>
      <w:bookmarkStart w:id="49" w:name="_Toc209195366"/>
      <w:bookmarkStart w:id="50" w:name="basic-dataset-rankings"/>
      <w:r w:rsidRPr="00091CED">
        <w:t>Basic Dataset Rankings</w:t>
      </w:r>
      <w:bookmarkEnd w:id="48"/>
      <w:bookmarkEnd w:id="49"/>
    </w:p>
    <w:p w14:paraId="58055525" w14:textId="03D5AF4D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alculate basic dataset quality 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_quality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_df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dataset_name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df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[dataset_name]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ibbl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 =</w:t>
      </w:r>
      <w:r w:rsidRPr="00FE1331">
        <w:rPr>
          <w:rStyle w:val="NormalTok"/>
          <w:lang w:val="en-ZA"/>
        </w:rPr>
        <w:t xml:space="preserve"> dataset_name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total_field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col</w:t>
      </w:r>
      <w:r w:rsidRPr="00FE1331">
        <w:rPr>
          <w:rStyle w:val="NormalTok"/>
          <w:lang w:val="en-ZA"/>
        </w:rPr>
        <w:t>(df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total_row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>(df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missing_rat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df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 xml:space="preserve">(df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col</w:t>
      </w:r>
      <w:r w:rsidRPr="00FE1331">
        <w:rPr>
          <w:rStyle w:val="NormalTok"/>
          <w:lang w:val="en-ZA"/>
        </w:rPr>
        <w:t>(df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quality_score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missing_rate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og10</w:t>
      </w:r>
      <w:r w:rsidRPr="00FE1331">
        <w:rPr>
          <w:rStyle w:val="NormalTok"/>
          <w:lang w:val="en-ZA"/>
        </w:rPr>
        <w:t xml:space="preserve">(total_rows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6</w:t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imple quality metric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quality_score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dataset_quality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 Quality Rankings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 xml:space="preserve">(missing_rate, quality_score)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5FA047B4" w14:textId="2CF62A1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9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set Quality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37"/>
        <w:gridCol w:w="998"/>
        <w:gridCol w:w="1159"/>
        <w:gridCol w:w="1213"/>
      </w:tblGrid>
      <w:tr w:rsidR="008235FD" w:rsidRPr="00FE1331" w14:paraId="418C67F4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EBA75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0BF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fiel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38CE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64A37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E0DD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quality_score</w:t>
            </w:r>
          </w:p>
        </w:tc>
      </w:tr>
      <w:tr w:rsidR="008235FD" w:rsidRPr="00FE1331" w14:paraId="2D20146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D2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966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4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297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1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6</w:t>
            </w:r>
          </w:p>
        </w:tc>
      </w:tr>
      <w:tr w:rsidR="008235FD" w:rsidRPr="00FE1331" w14:paraId="548AFC7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CC3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BF6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9E0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85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A1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89</w:t>
            </w:r>
          </w:p>
        </w:tc>
      </w:tr>
      <w:tr w:rsidR="008235FD" w:rsidRPr="00FE1331" w14:paraId="4431158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339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9A6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3F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83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BB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8</w:t>
            </w:r>
          </w:p>
        </w:tc>
      </w:tr>
      <w:tr w:rsidR="008235FD" w:rsidRPr="00FE1331" w14:paraId="510440C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04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68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F5A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7EE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C2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5</w:t>
            </w:r>
          </w:p>
        </w:tc>
      </w:tr>
      <w:tr w:rsidR="008235FD" w:rsidRPr="00FE1331" w14:paraId="408A06D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70DC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989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A3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94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A1A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39</w:t>
            </w:r>
          </w:p>
        </w:tc>
      </w:tr>
      <w:tr w:rsidR="008235FD" w:rsidRPr="00FE1331" w14:paraId="0166AA3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5697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B70F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93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81B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F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8</w:t>
            </w:r>
          </w:p>
        </w:tc>
      </w:tr>
      <w:tr w:rsidR="008235FD" w:rsidRPr="00FE1331" w14:paraId="6B4950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BC7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651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783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89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2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3</w:t>
            </w:r>
          </w:p>
        </w:tc>
      </w:tr>
      <w:tr w:rsidR="008235FD" w:rsidRPr="00FE1331" w14:paraId="5A5C74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368A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30C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A8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52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F0E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4</w:t>
            </w:r>
          </w:p>
        </w:tc>
      </w:tr>
      <w:tr w:rsidR="008235FD" w:rsidRPr="00FE1331" w14:paraId="13D21AD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6FB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2E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B4F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55D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C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0</w:t>
            </w:r>
          </w:p>
        </w:tc>
      </w:tr>
      <w:tr w:rsidR="008235FD" w:rsidRPr="00FE1331" w14:paraId="778D00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6D2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4D3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11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61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F78E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8</w:t>
            </w:r>
          </w:p>
        </w:tc>
      </w:tr>
      <w:tr w:rsidR="008235FD" w:rsidRPr="00FE1331" w14:paraId="7B78554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80AA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DDB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6D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E4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D2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4</w:t>
            </w:r>
          </w:p>
        </w:tc>
      </w:tr>
      <w:tr w:rsidR="008235FD" w:rsidRPr="00FE1331" w14:paraId="1228100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CE3D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E1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4C5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4DD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</w:tr>
      <w:tr w:rsidR="008235FD" w:rsidRPr="00FE1331" w14:paraId="28F305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BB9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B0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0A9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DC4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5DA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2</w:t>
            </w:r>
          </w:p>
        </w:tc>
      </w:tr>
    </w:tbl>
    <w:p w14:paraId="0E3532ED" w14:textId="4DB20AA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dataset quality ranking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dataset_qualit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dataset_quality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dataset quality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9EF6BB1" w14:textId="58922486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set quality rankings</w:t>
      </w:r>
    </w:p>
    <w:p w14:paraId="6103249D" w14:textId="1F5A09B9" w:rsidR="008235FD" w:rsidRPr="00091CED" w:rsidRDefault="008235FD" w:rsidP="00091CED">
      <w:pPr>
        <w:pStyle w:val="Heading1"/>
        <w:numPr>
          <w:ilvl w:val="0"/>
          <w:numId w:val="8"/>
        </w:numPr>
      </w:pPr>
      <w:bookmarkStart w:id="51" w:name="_Toc209190232"/>
      <w:bookmarkStart w:id="52" w:name="_Toc209195367"/>
      <w:bookmarkStart w:id="53" w:name="summary-and-recommendations"/>
      <w:bookmarkEnd w:id="46"/>
      <w:bookmarkEnd w:id="50"/>
      <w:r w:rsidRPr="00091CED">
        <w:lastRenderedPageBreak/>
        <w:t>Summary and Recommendations</w:t>
      </w:r>
      <w:bookmarkEnd w:id="51"/>
      <w:bookmarkEnd w:id="52"/>
    </w:p>
    <w:p w14:paraId="50A08788" w14:textId="5D4CF386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4" w:name="_Toc209190233"/>
      <w:bookmarkStart w:id="55" w:name="_Toc209195368"/>
      <w:bookmarkStart w:id="56" w:name="key-findings-summary"/>
      <w:r w:rsidRPr="00091CED">
        <w:t>Key Findings Summary</w:t>
      </w:r>
      <w:bookmarkEnd w:id="54"/>
      <w:bookmarkEnd w:id="55"/>
    </w:p>
    <w:p w14:paraId="397C46D8" w14:textId="0855035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=== TASK 2: DATA QUALITY VERIFICATION SUMMARY ===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FB6AF85" w14:textId="06C2BDD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=== TASK 2: DATA QUALITY VERIFICATION SUMMARY ===</w:t>
      </w:r>
    </w:p>
    <w:p w14:paraId="4E788677" w14:textId="3A8AE962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DATASETS ANALYZED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datasets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0CB5488" w14:textId="43BED2F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DATASETS ANALYZED: 13</w:t>
      </w:r>
    </w:p>
    <w:p w14:paraId="13769BF5" w14:textId="5444959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TOTAL UNIQUE FIELD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 xml:space="preserve">(field_quality_summary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4849C279" w14:textId="685A03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TOTAL UNIQUE FIELDS: 31</w:t>
      </w:r>
    </w:p>
    <w:p w14:paraId="50B67156" w14:textId="6E0E896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COMMON FIELDS ACROSS ALL DATASET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common_fields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226DC71" w14:textId="080172C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COMMON FIELDS ACROSS ALL DATASETS: 29</w:t>
      </w:r>
    </w:p>
    <w:p w14:paraId="27E3999E" w14:textId="40A49D9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 RECOMMENDATION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1890F93" w14:textId="6AE7827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FIELD RECOMMENDATIONS:</w:t>
      </w:r>
    </w:p>
    <w:p w14:paraId="62276EB0" w14:textId="4791347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_scores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rec_coun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>(recommendation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rec_count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"</w:t>
      </w:r>
      <w:r w:rsidRPr="00091CED">
        <w:rPr>
          <w:rStyle w:val="NormalTok"/>
          <w:sz w:val="20"/>
          <w:szCs w:val="22"/>
          <w:lang w:val="en-ZA"/>
        </w:rPr>
        <w:t>, 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recommendation[i], </w:t>
      </w:r>
      <w:r w:rsidRPr="00091CED">
        <w:rPr>
          <w:rStyle w:val="StringTok"/>
          <w:sz w:val="20"/>
          <w:szCs w:val="22"/>
          <w:lang w:val="en-ZA"/>
        </w:rPr>
        <w:t>":"</w:t>
      </w:r>
      <w:r w:rsidRPr="00091CED">
        <w:rPr>
          <w:rStyle w:val="NormalTok"/>
          <w:sz w:val="20"/>
          <w:szCs w:val="22"/>
          <w:lang w:val="en-ZA"/>
        </w:rPr>
        <w:t>, 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n[i], </w:t>
      </w:r>
      <w:r w:rsidRPr="00091CED">
        <w:rPr>
          <w:rStyle w:val="StringTok"/>
          <w:sz w:val="20"/>
          <w:szCs w:val="22"/>
          <w:lang w:val="en-ZA"/>
        </w:rPr>
        <w:t>"fields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DCE528C" w14:textId="7B02117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- Consider Exclusion : 7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High Priority - Include : 2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Low Priority - Evaluate : 6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Medium Priority - Consider : 20 fields</w:t>
      </w:r>
    </w:p>
    <w:p w14:paraId="0F417AF6" w14:textId="4AC000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TOP 5 RECOMMENDED FIELDS FOR MODELING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5E16E863" w14:textId="69B3CB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5 RECOMMENDED FIELDS FOR MODELING:</w:t>
      </w:r>
    </w:p>
    <w:p w14:paraId="2FDE0092" w14:textId="7EA1B22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_scores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p_field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DecValTok"/>
          <w:sz w:val="20"/>
          <w:szCs w:val="22"/>
          <w:lang w:val="en-ZA"/>
        </w:rPr>
        <w:t>5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top_field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 xml:space="preserve">(i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>, 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field[i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composite_score[i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- Type:"</w:t>
      </w:r>
      <w:r w:rsidRPr="00091CED">
        <w:rPr>
          <w:rStyle w:val="NormalTok"/>
          <w:sz w:val="20"/>
          <w:szCs w:val="22"/>
          <w:lang w:val="en-ZA"/>
        </w:rPr>
        <w:t>, 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field_type[i], </w:t>
      </w:r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72C8BC60" w14:textId="263F1DF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1 . value (Score: 0.785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2 . data_id (Score: 0.747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3 . by_variable_id (Score: 0.634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4 . precision (Score: 0.591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5 . characteristic_order (Score: 0.579 - Type: numeric )</w:t>
      </w:r>
    </w:p>
    <w:p w14:paraId="19EF98D4" w14:textId="66A61AD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TOP 3 DATASETS FOR QUALIT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7C6AA80" w14:textId="5A14EF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lastRenderedPageBreak/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3 DATASETS FOR QUALITY:</w:t>
      </w:r>
    </w:p>
    <w:p w14:paraId="3B87ADCB" w14:textId="1BF6A516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dataset_quality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p_datase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dataset_quality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top_dataset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 xml:space="preserve">(i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>, 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dataset[i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Quality 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quality_score[i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 xml:space="preserve">), </w:t>
      </w:r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F230E8D" w14:textId="62FDE70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1 . access-to-health-care_national_zaf (Quality Score: 0.346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2 . immunization_national_zaf (Quality Score: 0.289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3 . hiv-behavior_national_zaf (Quality Score: 0.278 )</w:t>
      </w:r>
    </w:p>
    <w:p w14:paraId="5EF20DD7" w14:textId="19A91FA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DATA QUALITY ISSUES SUMMAR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09CA0D" w14:textId="3FDB943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DATA QUALITY ISSUES SUMMARY:</w:t>
      </w:r>
    </w:p>
    <w:p w14:paraId="1D98F924" w14:textId="58C1401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issue_summary_by_field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tal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high_missing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missing data issues:"</w:t>
      </w:r>
      <w:r w:rsidRPr="00091CED">
        <w:rPr>
          <w:rStyle w:val="NormalTok"/>
          <w:sz w:val="20"/>
          <w:szCs w:val="22"/>
          <w:lang w:val="en-ZA"/>
        </w:rPr>
        <w:t xml:space="preserve">, total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outlier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excessive_outliers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outlier issues:"</w:t>
      </w:r>
      <w:r w:rsidRPr="00091CED">
        <w:rPr>
          <w:rStyle w:val="NormalTok"/>
          <w:sz w:val="20"/>
          <w:szCs w:val="22"/>
          <w:lang w:val="en-ZA"/>
        </w:rPr>
        <w:t xml:space="preserve">, outlier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low_var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low_variance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low variance issues:"</w:t>
      </w:r>
      <w:r w:rsidRPr="00091CED">
        <w:rPr>
          <w:rStyle w:val="NormalTok"/>
          <w:sz w:val="20"/>
          <w:szCs w:val="22"/>
          <w:lang w:val="en-ZA"/>
        </w:rPr>
        <w:t xml:space="preserve">, low_var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09A9832" w14:textId="3D6AF42C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Fields with missing data issues: 9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Fields with outlier issues: 13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Fields with low variance issues: 9</w:t>
      </w:r>
    </w:p>
    <w:p w14:paraId="15CD7FE5" w14:textId="7B3219C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EXPORTED ANALYSIS FILE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B043D8" w14:textId="054FCF75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EXPORTED ANALYSIS FILES:</w:t>
      </w:r>
    </w:p>
    <w:p w14:paraId="10276C2B" w14:textId="2FCE3A9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NormalTok"/>
          <w:sz w:val="20"/>
          <w:szCs w:val="22"/>
          <w:lang w:val="en-ZA"/>
        </w:rPr>
        <w:t xml:space="preserve">output_fil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ist.file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outputs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pattern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\</w:t>
      </w:r>
      <w:r w:rsidRPr="00091CED">
        <w:rPr>
          <w:rStyle w:val="StringTok"/>
          <w:sz w:val="20"/>
          <w:szCs w:val="22"/>
          <w:lang w:val="en-ZA"/>
        </w:rPr>
        <w:t>.csv$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full.nam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FALSE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file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output_files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outputs/"</w:t>
      </w:r>
      <w:r w:rsidRPr="00091CED">
        <w:rPr>
          <w:rStyle w:val="NormalTok"/>
          <w:sz w:val="20"/>
          <w:szCs w:val="22"/>
          <w:lang w:val="en-ZA"/>
        </w:rPr>
        <w:t xml:space="preserve">, file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36D7806" w14:textId="0E3D4269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outputs/ all_dataset_correlation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correl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dataset_quality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eature_importance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correlation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importance_scor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assessment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recommend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lagged_quality_issu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high_correlation_pair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quality_issues_by_field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standardized_datasets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outputs/ variance_analysis_results.csv</w:t>
      </w:r>
    </w:p>
    <w:p w14:paraId="29A2662F" w14:textId="37E86292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7" w:name="_Toc209190234"/>
      <w:bookmarkStart w:id="58" w:name="_Toc209195369"/>
      <w:bookmarkStart w:id="59" w:name="X26048cd14d0b1ce27c03d0dc0bc1f016da24843"/>
      <w:bookmarkEnd w:id="56"/>
      <w:r w:rsidRPr="00091CED">
        <w:lastRenderedPageBreak/>
        <w:t>Final Dataset and Field Selection Decisions</w:t>
      </w:r>
      <w:bookmarkEnd w:id="57"/>
      <w:bookmarkEnd w:id="58"/>
    </w:p>
    <w:p w14:paraId="5636D10B" w14:textId="01C6C3CE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lang w:val="en-ZA"/>
        </w:rPr>
        <w:t>Based on comprehensive analysis results, the following specific datasets and fields will be retained for modeling:</w:t>
      </w:r>
    </w:p>
    <w:p w14:paraId="0FFE8723" w14:textId="0309DFE8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0" w:name="_Toc209190235"/>
      <w:bookmarkStart w:id="61" w:name="_Toc209195370"/>
      <w:bookmarkStart w:id="62" w:name="X26c9deb1e6fc89527875bcb895f9b5b9e21c78b"/>
      <w:r w:rsidRPr="00091CED">
        <w:t>DATASETS TO KEEP (7 datasets - 609 total records)</w:t>
      </w:r>
      <w:bookmarkEnd w:id="60"/>
      <w:bookmarkEnd w:id="61"/>
    </w:p>
    <w:p w14:paraId="32931206" w14:textId="452A282C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Tier 1 - Primary Datasets (3 datasets - 509 records)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access-to-health-care_national_zaf</w:t>
      </w:r>
      <w:r w:rsidRPr="00FE1331">
        <w:rPr>
          <w:lang w:val="en-ZA"/>
        </w:rPr>
        <w:t xml:space="preserve"> - 275 records (Quality Score: 0.346) 2. </w:t>
      </w:r>
      <w:r w:rsidRPr="00FE1331">
        <w:rPr>
          <w:rStyle w:val="VerbatimChar"/>
          <w:b/>
          <w:bCs/>
          <w:lang w:val="en-ZA"/>
        </w:rPr>
        <w:t>immunization_national_zaf</w:t>
      </w:r>
      <w:r w:rsidRPr="00FE1331">
        <w:rPr>
          <w:lang w:val="en-ZA"/>
        </w:rPr>
        <w:t xml:space="preserve"> - 116 records (Quality Score: 0.289) 3. </w:t>
      </w:r>
      <w:r w:rsidRPr="00FE1331">
        <w:rPr>
          <w:rStyle w:val="VerbatimChar"/>
          <w:b/>
          <w:bCs/>
          <w:lang w:val="en-ZA"/>
        </w:rPr>
        <w:t>hiv-behavior_national_zaf</w:t>
      </w:r>
      <w:r w:rsidRPr="00FE1331">
        <w:rPr>
          <w:lang w:val="en-ZA"/>
        </w:rPr>
        <w:t xml:space="preserve"> - 118 records (Quality Score: 0.278)</w:t>
      </w:r>
    </w:p>
    <w:p w14:paraId="4F272E85" w14:textId="3E349A8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Tier 2 - Secondary Datasets (4 datasets - 238 records):</w:t>
      </w:r>
      <w:r w:rsidRPr="00FE1331">
        <w:rPr>
          <w:lang w:val="en-ZA"/>
        </w:rPr>
        <w:t xml:space="preserve"> 4. </w:t>
      </w:r>
      <w:r w:rsidRPr="00FE1331">
        <w:rPr>
          <w:rStyle w:val="VerbatimChar"/>
          <w:b/>
          <w:bCs/>
          <w:lang w:val="en-ZA"/>
        </w:rPr>
        <w:t>water_national_zaf</w:t>
      </w:r>
      <w:r w:rsidRPr="00FE1331">
        <w:rPr>
          <w:lang w:val="en-ZA"/>
        </w:rPr>
        <w:t xml:space="preserve"> - 100 records (Quality Score: 0.275) 5. </w:t>
      </w:r>
      <w:r w:rsidRPr="00FE1331">
        <w:rPr>
          <w:rStyle w:val="VerbatimChar"/>
          <w:b/>
          <w:bCs/>
          <w:lang w:val="en-ZA"/>
        </w:rPr>
        <w:t>dhs-quickstats_national_zaf</w:t>
      </w:r>
      <w:r w:rsidRPr="00FE1331">
        <w:rPr>
          <w:lang w:val="en-ZA"/>
        </w:rPr>
        <w:t xml:space="preserve"> - 52 records (Quality Score: 0.239) 6. </w:t>
      </w:r>
      <w:r w:rsidRPr="00FE1331">
        <w:rPr>
          <w:rStyle w:val="VerbatimChar"/>
          <w:b/>
          <w:bCs/>
          <w:lang w:val="en-ZA"/>
        </w:rPr>
        <w:t>toilet-facilities_national_zaf</w:t>
      </w:r>
      <w:r w:rsidRPr="00FE1331">
        <w:rPr>
          <w:lang w:val="en-ZA"/>
        </w:rPr>
        <w:t xml:space="preserve"> - 46 records (Quality Score: 0.228) 7. </w:t>
      </w:r>
      <w:r w:rsidRPr="00FE1331">
        <w:rPr>
          <w:rStyle w:val="VerbatimChar"/>
          <w:b/>
          <w:bCs/>
          <w:lang w:val="en-ZA"/>
        </w:rPr>
        <w:t>child-mortality-rates_national_zaf</w:t>
      </w:r>
      <w:r w:rsidRPr="00FE1331">
        <w:rPr>
          <w:lang w:val="en-ZA"/>
        </w:rPr>
        <w:t xml:space="preserve"> - 40 records (Quality Score: 0.223)</w:t>
      </w:r>
    </w:p>
    <w:p w14:paraId="2D3082F4" w14:textId="60CFA13A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3" w:name="_Toc209190236"/>
      <w:bookmarkStart w:id="64" w:name="_Toc209195371"/>
      <w:bookmarkStart w:id="65" w:name="X6a918f651fba1128592694bc6601fcef3758b5e"/>
      <w:bookmarkEnd w:id="62"/>
      <w:r w:rsidRPr="00091CED">
        <w:t>DATASETS TO DROP (6 datasets - 298 total records)</w:t>
      </w:r>
      <w:bookmarkEnd w:id="63"/>
      <w:bookmarkEnd w:id="64"/>
    </w:p>
    <w:p w14:paraId="391C8DED" w14:textId="6880028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Rationale: Quality Score &lt;0.20 or insufficient sample size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maternal-mortality_national_zaf</w:t>
      </w:r>
      <w:r w:rsidRPr="00FE1331">
        <w:rPr>
          <w:lang w:val="en-ZA"/>
        </w:rPr>
        <w:t xml:space="preserve"> - 21 records (Quality Score: 0.172) - Poorest quality, 21.8% missing rate 2. </w:t>
      </w:r>
      <w:r w:rsidRPr="00FE1331">
        <w:rPr>
          <w:rStyle w:val="VerbatimChar"/>
          <w:b/>
          <w:bCs/>
          <w:lang w:val="en-ZA"/>
        </w:rPr>
        <w:t>anthropometry_national_zaf</w:t>
      </w:r>
      <w:r w:rsidRPr="00FE1331">
        <w:rPr>
          <w:lang w:val="en-ZA"/>
        </w:rPr>
        <w:t xml:space="preserve"> - 37 records (Quality Score: 0.214) - Small sample, 18.0% missing rate 3. </w:t>
      </w:r>
      <w:r w:rsidRPr="00FE1331">
        <w:rPr>
          <w:rStyle w:val="VerbatimChar"/>
          <w:b/>
          <w:bCs/>
          <w:lang w:val="en-ZA"/>
        </w:rPr>
        <w:t>covid-19-prevention_national_zaf</w:t>
      </w:r>
      <w:r w:rsidRPr="00FE1331">
        <w:rPr>
          <w:lang w:val="en-ZA"/>
        </w:rPr>
        <w:t xml:space="preserve"> - 34 records (Quality Score: 0.210) - Small sample 4. </w:t>
      </w:r>
      <w:r w:rsidRPr="00FE1331">
        <w:rPr>
          <w:rStyle w:val="VerbatimChar"/>
          <w:b/>
          <w:bCs/>
          <w:lang w:val="en-ZA"/>
        </w:rPr>
        <w:t>symptoms-of-acute-respiratory-infection-ari_national_zaf</w:t>
      </w:r>
      <w:r w:rsidRPr="00FE1331">
        <w:rPr>
          <w:lang w:val="en-ZA"/>
        </w:rPr>
        <w:t xml:space="preserve"> - 26 records (Quality Score: 0.198) - Very small sample 5. </w:t>
      </w:r>
      <w:r w:rsidRPr="00FE1331">
        <w:rPr>
          <w:rStyle w:val="VerbatimChar"/>
          <w:b/>
          <w:bCs/>
          <w:lang w:val="en-ZA"/>
        </w:rPr>
        <w:t>iycf_national_zaf</w:t>
      </w:r>
      <w:r w:rsidRPr="00FE1331">
        <w:rPr>
          <w:lang w:val="en-ZA"/>
        </w:rPr>
        <w:t xml:space="preserve"> - 22 records (Quality Score: 0.184) - Very small sample 6. </w:t>
      </w:r>
      <w:r w:rsidRPr="00FE1331">
        <w:rPr>
          <w:rStyle w:val="VerbatimChar"/>
          <w:b/>
          <w:bCs/>
          <w:lang w:val="en-ZA"/>
        </w:rPr>
        <w:t>literacy_national_zaf</w:t>
      </w:r>
      <w:r w:rsidRPr="00FE1331">
        <w:rPr>
          <w:lang w:val="en-ZA"/>
        </w:rPr>
        <w:t xml:space="preserve"> - 20 records (Quality Score: 0.178) - Very small sample</w:t>
      </w:r>
    </w:p>
    <w:p w14:paraId="177D9B49" w14:textId="03BE80E4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6" w:name="_Toc209190237"/>
      <w:bookmarkStart w:id="67" w:name="_Toc209195372"/>
      <w:bookmarkStart w:id="68" w:name="fields-to-keep-11-fields"/>
      <w:bookmarkEnd w:id="65"/>
      <w:r w:rsidRPr="00091CED">
        <w:t>FIELDS TO KEEP (11 fields)</w:t>
      </w:r>
      <w:bookmarkEnd w:id="66"/>
      <w:bookmarkEnd w:id="67"/>
    </w:p>
    <w:p w14:paraId="48BAFF5C" w14:textId="02BDF74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Essential Fields (2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value</w:t>
      </w:r>
      <w:r w:rsidRPr="00FE1331">
        <w:rPr>
          <w:lang w:val="en-ZA"/>
        </w:rPr>
        <w:t xml:space="preserve"> (Score: 0.785) - Primary measurement values - </w:t>
      </w:r>
      <w:r w:rsidRPr="00FE1331">
        <w:rPr>
          <w:rStyle w:val="VerbatimChar"/>
          <w:b/>
          <w:bCs/>
          <w:lang w:val="en-ZA"/>
        </w:rPr>
        <w:t>data_id</w:t>
      </w:r>
      <w:r w:rsidRPr="00FE1331">
        <w:rPr>
          <w:lang w:val="en-ZA"/>
        </w:rPr>
        <w:t xml:space="preserve"> (Score: 0.747) - Unique record identifier</w:t>
      </w:r>
    </w:p>
    <w:p w14:paraId="48E33CF8" w14:textId="587CC87C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Core Analytical Fields (4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by_variable_id</w:t>
      </w:r>
      <w:r w:rsidRPr="00FE1331">
        <w:rPr>
          <w:lang w:val="en-ZA"/>
        </w:rPr>
        <w:t xml:space="preserve"> (Score: 0.634) - Important grouping variable - </w:t>
      </w:r>
      <w:r w:rsidRPr="00FE1331">
        <w:rPr>
          <w:rStyle w:val="VerbatimChar"/>
          <w:b/>
          <w:bCs/>
          <w:lang w:val="en-ZA"/>
        </w:rPr>
        <w:t>precision</w:t>
      </w:r>
      <w:r w:rsidRPr="00FE1331">
        <w:rPr>
          <w:lang w:val="en-ZA"/>
        </w:rPr>
        <w:t xml:space="preserve"> (Score: 0.591) - Measurement precision indicator - </w:t>
      </w:r>
      <w:r w:rsidRPr="00FE1331">
        <w:rPr>
          <w:rStyle w:val="VerbatimChar"/>
          <w:b/>
          <w:bCs/>
          <w:lang w:val="en-ZA"/>
        </w:rPr>
        <w:t>characteristic_order</w:t>
      </w:r>
      <w:r w:rsidRPr="00FE1331">
        <w:rPr>
          <w:lang w:val="en-ZA"/>
        </w:rPr>
        <w:t xml:space="preserve"> (Score: 0.579) - Demographic ordering - </w:t>
      </w:r>
      <w:r w:rsidRPr="00FE1331">
        <w:rPr>
          <w:rStyle w:val="VerbatimChar"/>
          <w:b/>
          <w:bCs/>
          <w:lang w:val="en-ZA"/>
        </w:rPr>
        <w:t>indicator_order</w:t>
      </w:r>
      <w:r w:rsidRPr="00FE1331">
        <w:rPr>
          <w:lang w:val="en-ZA"/>
        </w:rPr>
        <w:t xml:space="preserve"> (Score: 0.573) - Indicator hierarchy</w:t>
      </w:r>
    </w:p>
    <w:p w14:paraId="50A6DA0C" w14:textId="168105BE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Descriptive Fields (3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indicator</w:t>
      </w:r>
      <w:r w:rsidRPr="00FE1331">
        <w:rPr>
          <w:lang w:val="en-ZA"/>
        </w:rPr>
        <w:t xml:space="preserve"> (Score: 0.55) - Health indicator description - </w:t>
      </w:r>
      <w:r w:rsidRPr="00FE1331">
        <w:rPr>
          <w:rStyle w:val="VerbatimChar"/>
          <w:b/>
          <w:bCs/>
          <w:lang w:val="en-ZA"/>
        </w:rPr>
        <w:t>indicator_type</w:t>
      </w:r>
      <w:r w:rsidRPr="00FE1331">
        <w:rPr>
          <w:lang w:val="en-ZA"/>
        </w:rPr>
        <w:t xml:space="preserve"> (Score: 0.55) - Indicator categorization - </w:t>
      </w:r>
      <w:r w:rsidRPr="00FE1331">
        <w:rPr>
          <w:rStyle w:val="VerbatimChar"/>
          <w:b/>
          <w:bCs/>
          <w:lang w:val="en-ZA"/>
        </w:rPr>
        <w:t>characteristic_category</w:t>
      </w:r>
      <w:r w:rsidRPr="00FE1331">
        <w:rPr>
          <w:lang w:val="en-ZA"/>
        </w:rPr>
        <w:t xml:space="preserve"> (Score: 0.55) - Demographic categories</w:t>
      </w:r>
    </w:p>
    <w:p w14:paraId="2C07E40A" w14:textId="2C9409B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Sample Size Field (1 field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denominator_unweighted</w:t>
      </w:r>
      <w:r w:rsidRPr="00FE1331">
        <w:rPr>
          <w:lang w:val="en-ZA"/>
        </w:rPr>
        <w:t xml:space="preserve"> (Score: 0.531) - Unweighted sample sizes (categorical pattern)</w:t>
      </w:r>
    </w:p>
    <w:p w14:paraId="45C419C4" w14:textId="598035A4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Flag (1 field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is_preferred</w:t>
      </w:r>
      <w:r w:rsidRPr="00FE1331">
        <w:rPr>
          <w:lang w:val="en-ZA"/>
        </w:rPr>
        <w:t xml:space="preserve"> (Score: 0.509) - Preferred estimate indicator</w:t>
      </w:r>
    </w:p>
    <w:p w14:paraId="7B4BFEBC" w14:textId="77777777" w:rsidR="00091CED" w:rsidRDefault="00091C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9" w:name="_Toc209190238"/>
      <w:bookmarkStart w:id="70" w:name="fields-to-drop-24-fields"/>
      <w:bookmarkEnd w:id="68"/>
      <w:r>
        <w:br w:type="page"/>
      </w:r>
    </w:p>
    <w:p w14:paraId="0F1D4EA5" w14:textId="50843758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1" w:name="_Toc209195373"/>
      <w:r w:rsidRPr="00091CED">
        <w:lastRenderedPageBreak/>
        <w:t>FIELDS TO DROP (24 fields)</w:t>
      </w:r>
      <w:bookmarkEnd w:id="69"/>
      <w:bookmarkEnd w:id="71"/>
    </w:p>
    <w:p w14:paraId="725ECCA1" w14:textId="5C26C48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Complete Exclusion (7 fields - Fatal quality issue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region_id</w:t>
      </w:r>
      <w:r w:rsidRPr="00FE1331">
        <w:rPr>
          <w:lang w:val="en-ZA"/>
        </w:rPr>
        <w:t xml:space="preserve"> - 100% missing across all datasets - </w:t>
      </w:r>
      <w:r w:rsidRPr="00FE1331">
        <w:rPr>
          <w:rStyle w:val="VerbatimChar"/>
          <w:b/>
          <w:bCs/>
          <w:lang w:val="en-ZA"/>
        </w:rPr>
        <w:t>level_rank</w:t>
      </w:r>
      <w:r w:rsidRPr="00FE1331">
        <w:rPr>
          <w:lang w:val="en-ZA"/>
        </w:rPr>
        <w:t xml:space="preserve"> - 100% missing across all datasets - </w:t>
      </w:r>
      <w:r w:rsidRPr="00FE1331">
        <w:rPr>
          <w:rStyle w:val="VerbatimChar"/>
          <w:b/>
          <w:bCs/>
          <w:lang w:val="en-ZA"/>
        </w:rPr>
        <w:t>ci_low</w:t>
      </w:r>
      <w:r w:rsidRPr="00FE1331">
        <w:rPr>
          <w:lang w:val="en-ZA"/>
        </w:rPr>
        <w:t xml:space="preserve"> (categorical) - 100% missing in 10/13 datasets - </w:t>
      </w:r>
      <w:r w:rsidRPr="00FE1331">
        <w:rPr>
          <w:rStyle w:val="VerbatimChar"/>
          <w:b/>
          <w:bCs/>
          <w:lang w:val="en-ZA"/>
        </w:rPr>
        <w:t>ci_high</w:t>
      </w:r>
      <w:r w:rsidRPr="00FE1331">
        <w:rPr>
          <w:lang w:val="en-ZA"/>
        </w:rPr>
        <w:t xml:space="preserve"> (categorical) - 100% missing in 10/13 datasets - </w:t>
      </w:r>
      <w:r w:rsidRPr="00FE1331">
        <w:rPr>
          <w:rStyle w:val="VerbatimChar"/>
          <w:b/>
          <w:bCs/>
          <w:lang w:val="en-ZA"/>
        </w:rPr>
        <w:t>by_variable_label</w:t>
      </w:r>
      <w:r w:rsidRPr="00FE1331">
        <w:rPr>
          <w:lang w:val="en-ZA"/>
        </w:rPr>
        <w:t xml:space="preserve"> - 74% missing data - </w:t>
      </w:r>
      <w:r w:rsidRPr="00FE1331">
        <w:rPr>
          <w:rStyle w:val="VerbatimChar"/>
          <w:b/>
          <w:bCs/>
          <w:lang w:val="en-ZA"/>
        </w:rPr>
        <w:t>ci_low</w:t>
      </w:r>
      <w:r w:rsidRPr="00FE1331">
        <w:rPr>
          <w:lang w:val="en-ZA"/>
        </w:rPr>
        <w:t xml:space="preserve"> (numeric) - 61% missing, limited availability - </w:t>
      </w:r>
      <w:r w:rsidRPr="00FE1331">
        <w:rPr>
          <w:rStyle w:val="VerbatimChar"/>
          <w:b/>
          <w:bCs/>
          <w:lang w:val="en-ZA"/>
        </w:rPr>
        <w:t>ci_high</w:t>
      </w:r>
      <w:r w:rsidRPr="00FE1331">
        <w:rPr>
          <w:lang w:val="en-ZA"/>
        </w:rPr>
        <w:t xml:space="preserve"> (numeric) - 61% missing, limited availability</w:t>
      </w:r>
    </w:p>
    <w:p w14:paraId="39DD41A3" w14:textId="4AF48639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Redundancy Removal (6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survey_year_label</w:t>
      </w:r>
      <w:r w:rsidRPr="00FE1331">
        <w:rPr>
          <w:lang w:val="en-ZA"/>
        </w:rPr>
        <w:t xml:space="preserve"> - Perfect duplicate of </w:t>
      </w:r>
      <w:r w:rsidRPr="00FE1331">
        <w:rPr>
          <w:rStyle w:val="VerbatimChar"/>
          <w:lang w:val="en-ZA"/>
        </w:rPr>
        <w:t>survey_year</w:t>
      </w:r>
      <w:r w:rsidRPr="00FE1331">
        <w:rPr>
          <w:lang w:val="en-ZA"/>
        </w:rPr>
        <w:t xml:space="preserve"> (r=1.0) - </w:t>
      </w:r>
      <w:r w:rsidRPr="00FE1331">
        <w:rPr>
          <w:rStyle w:val="VerbatimChar"/>
          <w:b/>
          <w:bCs/>
          <w:lang w:val="en-ZA"/>
        </w:rPr>
        <w:t>denominator_weighted</w:t>
      </w:r>
      <w:r w:rsidRPr="00FE1331">
        <w:rPr>
          <w:lang w:val="en-ZA"/>
        </w:rPr>
        <w:t xml:space="preserve"> - Near-perfect correlation with </w:t>
      </w:r>
      <w:r w:rsidRPr="00FE1331">
        <w:rPr>
          <w:rStyle w:val="VerbatimChar"/>
          <w:lang w:val="en-ZA"/>
        </w:rPr>
        <w:t>denominator_unweighted</w:t>
      </w:r>
      <w:r w:rsidRPr="00FE1331">
        <w:rPr>
          <w:lang w:val="en-ZA"/>
        </w:rPr>
        <w:t xml:space="preserve"> (r=0.998) - </w:t>
      </w:r>
      <w:r w:rsidRPr="00FE1331">
        <w:rPr>
          <w:rStyle w:val="VerbatimChar"/>
          <w:b/>
          <w:bCs/>
          <w:lang w:val="en-ZA"/>
        </w:rPr>
        <w:t>characteristic_id</w:t>
      </w:r>
      <w:r w:rsidRPr="00FE1331">
        <w:rPr>
          <w:lang w:val="en-ZA"/>
        </w:rPr>
        <w:t xml:space="preserve"> - High correlation with </w:t>
      </w:r>
      <w:r w:rsidRPr="00FE1331">
        <w:rPr>
          <w:rStyle w:val="VerbatimChar"/>
          <w:lang w:val="en-ZA"/>
        </w:rPr>
        <w:t>characteristic_order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characteristic_label</w:t>
      </w:r>
      <w:r w:rsidRPr="00FE1331">
        <w:rPr>
          <w:lang w:val="en-ZA"/>
        </w:rPr>
        <w:t xml:space="preserve"> - Redundant with </w:t>
      </w:r>
      <w:r w:rsidRPr="00FE1331">
        <w:rPr>
          <w:rStyle w:val="VerbatimChar"/>
          <w:lang w:val="en-ZA"/>
        </w:rPr>
        <w:t>characteristic_category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country_name</w:t>
      </w:r>
      <w:r w:rsidRPr="00FE1331">
        <w:rPr>
          <w:lang w:val="en-ZA"/>
        </w:rPr>
        <w:t xml:space="preserve"> - Constant value (South Africa) - </w:t>
      </w:r>
      <w:r w:rsidRPr="00FE1331">
        <w:rPr>
          <w:rStyle w:val="VerbatimChar"/>
          <w:b/>
          <w:bCs/>
          <w:lang w:val="en-ZA"/>
        </w:rPr>
        <w:t>iso3</w:t>
      </w:r>
      <w:r w:rsidRPr="00FE1331">
        <w:rPr>
          <w:lang w:val="en-ZA"/>
        </w:rPr>
        <w:t xml:space="preserve"> - Constant value (ZAF)</w:t>
      </w:r>
    </w:p>
    <w:p w14:paraId="782BDB82" w14:textId="492F78DD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Low Priority Exclusion (11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survey_year</w:t>
      </w:r>
      <w:r w:rsidRPr="00FE1331">
        <w:rPr>
          <w:lang w:val="en-ZA"/>
        </w:rPr>
        <w:t xml:space="preserve"> - Low variance (same values across datasets) - </w:t>
      </w:r>
      <w:r w:rsidRPr="00FE1331">
        <w:rPr>
          <w:rStyle w:val="VerbatimChar"/>
          <w:b/>
          <w:bCs/>
          <w:lang w:val="en-ZA"/>
        </w:rPr>
        <w:t>is_total</w:t>
      </w:r>
      <w:r w:rsidRPr="00FE1331">
        <w:rPr>
          <w:lang w:val="en-ZA"/>
        </w:rPr>
        <w:t xml:space="preserve"> - Low variance, minimal analytical value - </w:t>
      </w:r>
      <w:r w:rsidRPr="00FE1331">
        <w:rPr>
          <w:rStyle w:val="VerbatimChar"/>
          <w:b/>
          <w:bCs/>
          <w:lang w:val="en-ZA"/>
        </w:rPr>
        <w:t>dhs_country_code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drid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urvey_id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urvey_type</w:t>
      </w:r>
      <w:r w:rsidRPr="00FE1331">
        <w:rPr>
          <w:lang w:val="en-ZA"/>
        </w:rPr>
        <w:t xml:space="preserve"> - Administrative fields - </w:t>
      </w:r>
      <w:r w:rsidRPr="00FE1331">
        <w:rPr>
          <w:rStyle w:val="VerbatimChar"/>
          <w:b/>
          <w:bCs/>
          <w:lang w:val="en-ZA"/>
        </w:rPr>
        <w:t>indicator_id</w:t>
      </w:r>
      <w:r w:rsidRPr="00FE1331">
        <w:rPr>
          <w:lang w:val="en-ZA"/>
        </w:rPr>
        <w:t xml:space="preserve"> - Redundant with </w:t>
      </w:r>
      <w:r w:rsidRPr="00FE1331">
        <w:rPr>
          <w:rStyle w:val="VerbatimChar"/>
          <w:lang w:val="en-ZA"/>
        </w:rPr>
        <w:t>indicator</w:t>
      </w:r>
    </w:p>
    <w:p w14:paraId="45910D80" w14:textId="12749FB3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2" w:name="_Toc209190239"/>
      <w:bookmarkStart w:id="73" w:name="_Toc209195374"/>
      <w:bookmarkStart w:id="74" w:name="summary-statistics"/>
      <w:bookmarkEnd w:id="70"/>
      <w:r w:rsidRPr="00091CED">
        <w:t>Summary Statistics</w:t>
      </w:r>
      <w:bookmarkEnd w:id="72"/>
      <w:bookmarkEnd w:id="73"/>
    </w:p>
    <w:p w14:paraId="68BFCA54" w14:textId="0BDE5A62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Final Dataset Composition:</w:t>
      </w:r>
      <w:r w:rsidRPr="00FE1331">
        <w:rPr>
          <w:lang w:val="en-ZA"/>
        </w:rPr>
        <w:t xml:space="preserve"> - </w:t>
      </w:r>
      <w:r w:rsidRPr="00FE1331">
        <w:rPr>
          <w:b/>
          <w:bCs/>
          <w:lang w:val="en-ZA"/>
        </w:rPr>
        <w:t>Total Records</w:t>
      </w:r>
      <w:r w:rsidRPr="00FE1331">
        <w:rPr>
          <w:lang w:val="en-ZA"/>
        </w:rPr>
        <w:t xml:space="preserve">: 609 (67% of original 907 records) - </w:t>
      </w:r>
      <w:r w:rsidRPr="00FE1331">
        <w:rPr>
          <w:b/>
          <w:bCs/>
          <w:lang w:val="en-ZA"/>
        </w:rPr>
        <w:t>Total Fields</w:t>
      </w:r>
      <w:r w:rsidRPr="00FE1331">
        <w:rPr>
          <w:lang w:val="en-ZA"/>
        </w:rPr>
        <w:t xml:space="preserve">: 11 (35% of original 31 fields) - </w:t>
      </w:r>
      <w:r w:rsidRPr="00FE1331">
        <w:rPr>
          <w:b/>
          <w:bCs/>
          <w:lang w:val="en-ZA"/>
        </w:rPr>
        <w:t>Average Missing Rate</w:t>
      </w:r>
      <w:r w:rsidRPr="00FE1331">
        <w:rPr>
          <w:lang w:val="en-ZA"/>
        </w:rPr>
        <w:t xml:space="preserve">: 16.8% (improvement from 18.1% overall) - </w:t>
      </w:r>
      <w:r w:rsidRPr="00FE1331">
        <w:rPr>
          <w:b/>
          <w:bCs/>
          <w:lang w:val="en-ZA"/>
        </w:rPr>
        <w:t>Data Quality Score</w:t>
      </w:r>
      <w:r w:rsidRPr="00FE1331">
        <w:rPr>
          <w:lang w:val="en-ZA"/>
        </w:rPr>
        <w:t>: Weighted average of 0.271 (vs 0.229 for all datasets)</w:t>
      </w:r>
    </w:p>
    <w:p w14:paraId="20C1E8C3" w14:textId="769D0F78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Improvements:</w:t>
      </w:r>
      <w:r w:rsidRPr="00FE1331">
        <w:rPr>
          <w:lang w:val="en-ZA"/>
        </w:rPr>
        <w:t xml:space="preserve"> - Eliminated 100% missing fields (4 fields) - Removed high-missing datasets (6 datasets with &lt;40 records or &gt;20% missing) - Eliminated perfect redundancies (6 field pairs) - Retained high-information content fields (Score &gt;0.5)</w:t>
      </w:r>
    </w:p>
    <w:p w14:paraId="4A0B3810" w14:textId="10EC3399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5" w:name="_Toc209190240"/>
      <w:bookmarkStart w:id="76" w:name="_Toc209195375"/>
      <w:bookmarkStart w:id="77" w:name="implementation-for-task-3"/>
      <w:bookmarkEnd w:id="74"/>
      <w:r w:rsidRPr="00091CED">
        <w:t>Implementation for Task 3</w:t>
      </w:r>
      <w:bookmarkEnd w:id="75"/>
      <w:bookmarkEnd w:id="76"/>
    </w:p>
    <w:p w14:paraId="2B7292A2" w14:textId="741EC7B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Data Cleaning Priorities:</w:t>
      </w:r>
      <w:r w:rsidRPr="00FE1331">
        <w:rPr>
          <w:lang w:val="en-ZA"/>
        </w:rPr>
        <w:t xml:space="preserve"> 1. Load only the 7 selected datasets 2. Select only the 11 specified fields 3. Address outliers in </w:t>
      </w:r>
      <w:r w:rsidRPr="00FE1331">
        <w:rPr>
          <w:rStyle w:val="VerbatimChar"/>
          <w:lang w:val="en-ZA"/>
        </w:rPr>
        <w:t>precision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lang w:val="en-ZA"/>
        </w:rPr>
        <w:t>value</w:t>
      </w:r>
      <w:r w:rsidRPr="00FE1331">
        <w:rPr>
          <w:lang w:val="en-ZA"/>
        </w:rPr>
        <w:t xml:space="preserve">, and </w:t>
      </w:r>
      <w:r w:rsidRPr="00FE1331">
        <w:rPr>
          <w:rStyle w:val="VerbatimChar"/>
          <w:lang w:val="en-ZA"/>
        </w:rPr>
        <w:t>indicator_order</w:t>
      </w:r>
      <w:r w:rsidRPr="00FE1331">
        <w:rPr>
          <w:lang w:val="en-ZA"/>
        </w:rPr>
        <w:t xml:space="preserve"> fields 4. Handle remaining missing data in </w:t>
      </w:r>
      <w:r w:rsidRPr="00FE1331">
        <w:rPr>
          <w:rStyle w:val="VerbatimChar"/>
          <w:lang w:val="en-ZA"/>
        </w:rPr>
        <w:t>denominator_weighted</w:t>
      </w:r>
      <w:r w:rsidRPr="00FE1331">
        <w:rPr>
          <w:lang w:val="en-ZA"/>
        </w:rPr>
        <w:t xml:space="preserve"> 5. Validate data types and ranges for all retained fields</w:t>
      </w:r>
    </w:p>
    <w:bookmarkEnd w:id="53"/>
    <w:bookmarkEnd w:id="59"/>
    <w:bookmarkEnd w:id="77"/>
    <w:p w14:paraId="7EBA4F1E" w14:textId="454580A4" w:rsidR="008D4D36" w:rsidRPr="00FE1331" w:rsidRDefault="008D4D36">
      <w:r w:rsidRPr="00FE1331">
        <w:br w:type="page"/>
      </w:r>
    </w:p>
    <w:p w14:paraId="6FD2F134" w14:textId="2022DB1E" w:rsidR="00C6198A" w:rsidRPr="00FE1331" w:rsidRDefault="00C6198A" w:rsidP="008D4D36">
      <w:pPr>
        <w:numPr>
          <w:ilvl w:val="0"/>
          <w:numId w:val="6"/>
        </w:numPr>
        <w:sectPr w:rsidR="00C6198A" w:rsidRPr="00FE1331" w:rsidSect="000851A2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3AFD371" w14:textId="03CB7C1E" w:rsidR="0080130E" w:rsidRPr="00091CED" w:rsidRDefault="0080130E" w:rsidP="00091CED">
      <w:pPr>
        <w:pStyle w:val="Heading1"/>
        <w:numPr>
          <w:ilvl w:val="0"/>
          <w:numId w:val="8"/>
        </w:numPr>
      </w:pPr>
      <w:bookmarkStart w:id="78" w:name="_Toc209195376"/>
      <w:r w:rsidRPr="00091CED">
        <w:lastRenderedPageBreak/>
        <w:t>Data Cleaning Implementation</w:t>
      </w:r>
      <w:bookmarkEnd w:id="78"/>
    </w:p>
    <w:p w14:paraId="2B4F604E" w14:textId="747F996A" w:rsidR="0080130E" w:rsidRPr="008D4D36" w:rsidRDefault="0080130E" w:rsidP="0080130E">
      <w:r w:rsidRPr="008D4D36">
        <w:t xml:space="preserve">The following unified R pipeline was executed to operationalize the field and dataset selection decisions. It integrates </w:t>
      </w:r>
      <w:r w:rsidRPr="00FE1331">
        <w:t>data</w:t>
      </w:r>
      <w:r w:rsidRPr="008D4D36">
        <w:t xml:space="preserve"> </w:t>
      </w:r>
      <w:r w:rsidR="00FE1331" w:rsidRPr="008D4D36">
        <w:t>cleanup,</w:t>
      </w:r>
      <w:r w:rsidRPr="008D4D36">
        <w:t xml:space="preserve"> with an additional step to drop the first row of each dataset. Key steps included:</w:t>
      </w:r>
    </w:p>
    <w:p w14:paraId="1F2E6A67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Standardization of column names</w:t>
      </w:r>
    </w:p>
    <w:p w14:paraId="52B4B1A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Dropping redundant and low-quality fields</w:t>
      </w:r>
    </w:p>
    <w:p w14:paraId="790F60E0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taining only the 11 curated fields</w:t>
      </w:r>
    </w:p>
    <w:p w14:paraId="5E046716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moving duplicates and completely empty columns</w:t>
      </w:r>
    </w:p>
    <w:p w14:paraId="69F39E9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Coercing numeric-looking character fields</w:t>
      </w:r>
    </w:p>
    <w:p w14:paraId="4218F54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Outlier capping at the 1st and 99th percentiles</w:t>
      </w:r>
    </w:p>
    <w:p w14:paraId="5285A0F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Imputation strategies:</w:t>
      </w:r>
    </w:p>
    <w:p w14:paraId="6B7E1D11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ode for categorical fields</w:t>
      </w:r>
    </w:p>
    <w:p w14:paraId="602E0B7C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edian for numeric fields</w:t>
      </w:r>
    </w:p>
    <w:p w14:paraId="617B8D0E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Advanced imputation with MICE (PMM method) for residual missing values</w:t>
      </w:r>
    </w:p>
    <w:p w14:paraId="3885F4F5" w14:textId="751FCFA2" w:rsidR="0080130E" w:rsidRPr="00FE1331" w:rsidRDefault="0080130E" w:rsidP="0080130E">
      <w:r w:rsidRPr="008D4D36">
        <w:t>Export of cleaned datasets</w:t>
      </w:r>
    </w:p>
    <w:p w14:paraId="2FAC1BFB" w14:textId="38ABD7B0" w:rsidR="008D4D36" w:rsidRPr="008D4D36" w:rsidRDefault="008D4D36" w:rsidP="0080130E">
      <w:r w:rsidRPr="008D4D36">
        <w:rPr>
          <w:b/>
          <w:bCs/>
        </w:rPr>
        <w:t xml:space="preserve">First </w:t>
      </w:r>
      <w:r w:rsidR="0080130E" w:rsidRPr="00FE1331">
        <w:rPr>
          <w:b/>
          <w:bCs/>
        </w:rPr>
        <w:t>9</w:t>
      </w:r>
      <w:r w:rsidRPr="008D4D36">
        <w:rPr>
          <w:b/>
          <w:bCs/>
        </w:rPr>
        <w:t xml:space="preserve"> rows of cleaned access-to-health-care_national_za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311"/>
        <w:gridCol w:w="1777"/>
        <w:gridCol w:w="1237"/>
        <w:gridCol w:w="2435"/>
        <w:gridCol w:w="1892"/>
        <w:gridCol w:w="3774"/>
        <w:gridCol w:w="1784"/>
        <w:gridCol w:w="2795"/>
        <w:gridCol w:w="3011"/>
        <w:gridCol w:w="1536"/>
      </w:tblGrid>
      <w:tr w:rsidR="0080130E" w:rsidRPr="00FE1331" w14:paraId="2D8F8C00" w14:textId="77777777" w:rsidTr="0080130E">
        <w:tc>
          <w:tcPr>
            <w:tcW w:w="0" w:type="auto"/>
            <w:hideMark/>
          </w:tcPr>
          <w:p w14:paraId="78BA3F0D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value</w:t>
            </w:r>
          </w:p>
        </w:tc>
        <w:tc>
          <w:tcPr>
            <w:tcW w:w="0" w:type="auto"/>
            <w:hideMark/>
          </w:tcPr>
          <w:p w14:paraId="1C11D1E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data_id</w:t>
            </w:r>
          </w:p>
        </w:tc>
        <w:tc>
          <w:tcPr>
            <w:tcW w:w="0" w:type="auto"/>
            <w:hideMark/>
          </w:tcPr>
          <w:p w14:paraId="72AD7DD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by_variable_id</w:t>
            </w:r>
          </w:p>
        </w:tc>
        <w:tc>
          <w:tcPr>
            <w:tcW w:w="0" w:type="auto"/>
            <w:hideMark/>
          </w:tcPr>
          <w:p w14:paraId="04C106B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C2C102B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characteristic_order</w:t>
            </w:r>
          </w:p>
        </w:tc>
        <w:tc>
          <w:tcPr>
            <w:tcW w:w="0" w:type="auto"/>
            <w:hideMark/>
          </w:tcPr>
          <w:p w14:paraId="41753277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_order</w:t>
            </w:r>
          </w:p>
        </w:tc>
        <w:tc>
          <w:tcPr>
            <w:tcW w:w="0" w:type="auto"/>
            <w:hideMark/>
          </w:tcPr>
          <w:p w14:paraId="481DC7F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</w:t>
            </w:r>
          </w:p>
        </w:tc>
        <w:tc>
          <w:tcPr>
            <w:tcW w:w="0" w:type="auto"/>
            <w:hideMark/>
          </w:tcPr>
          <w:p w14:paraId="398DF6B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_type</w:t>
            </w:r>
          </w:p>
        </w:tc>
        <w:tc>
          <w:tcPr>
            <w:tcW w:w="0" w:type="auto"/>
            <w:hideMark/>
          </w:tcPr>
          <w:p w14:paraId="163DF6F0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characteristic_category</w:t>
            </w:r>
          </w:p>
        </w:tc>
        <w:tc>
          <w:tcPr>
            <w:tcW w:w="0" w:type="auto"/>
            <w:hideMark/>
          </w:tcPr>
          <w:p w14:paraId="62371AB8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denominator_unweighted</w:t>
            </w:r>
          </w:p>
        </w:tc>
        <w:tc>
          <w:tcPr>
            <w:tcW w:w="0" w:type="auto"/>
            <w:hideMark/>
          </w:tcPr>
          <w:p w14:paraId="7708F44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s_preferred</w:t>
            </w:r>
          </w:p>
        </w:tc>
      </w:tr>
      <w:tr w:rsidR="0080130E" w:rsidRPr="00FE1331" w14:paraId="2B4A1E43" w14:textId="77777777" w:rsidTr="0080130E">
        <w:tc>
          <w:tcPr>
            <w:tcW w:w="0" w:type="auto"/>
            <w:hideMark/>
          </w:tcPr>
          <w:p w14:paraId="76FAB7E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8.5</w:t>
            </w:r>
          </w:p>
        </w:tc>
        <w:tc>
          <w:tcPr>
            <w:tcW w:w="0" w:type="auto"/>
            <w:hideMark/>
          </w:tcPr>
          <w:p w14:paraId="0B6F4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1</w:t>
            </w:r>
          </w:p>
        </w:tc>
        <w:tc>
          <w:tcPr>
            <w:tcW w:w="0" w:type="auto"/>
            <w:hideMark/>
          </w:tcPr>
          <w:p w14:paraId="4709A2C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57B6463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06B0A65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1EA22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E472D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1BA1E0B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C362B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5277DD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7127CC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7F5B6E5D" w14:textId="77777777" w:rsidTr="0080130E">
        <w:tc>
          <w:tcPr>
            <w:tcW w:w="0" w:type="auto"/>
            <w:hideMark/>
          </w:tcPr>
          <w:p w14:paraId="5577B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30</w:t>
            </w:r>
          </w:p>
        </w:tc>
        <w:tc>
          <w:tcPr>
            <w:tcW w:w="0" w:type="auto"/>
            <w:hideMark/>
          </w:tcPr>
          <w:p w14:paraId="6BEB028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6</w:t>
            </w:r>
          </w:p>
        </w:tc>
        <w:tc>
          <w:tcPr>
            <w:tcW w:w="0" w:type="auto"/>
            <w:hideMark/>
          </w:tcPr>
          <w:p w14:paraId="31CD68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3033FC7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55697DD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B0D1FF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5190C49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39D297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F0F5C2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B4FBA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6CAB36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3C39FE2" w14:textId="77777777" w:rsidTr="0080130E">
        <w:tc>
          <w:tcPr>
            <w:tcW w:w="0" w:type="auto"/>
            <w:hideMark/>
          </w:tcPr>
          <w:p w14:paraId="71A5E8A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7.3</w:t>
            </w:r>
          </w:p>
        </w:tc>
        <w:tc>
          <w:tcPr>
            <w:tcW w:w="0" w:type="auto"/>
            <w:hideMark/>
          </w:tcPr>
          <w:p w14:paraId="04DC680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8</w:t>
            </w:r>
          </w:p>
        </w:tc>
        <w:tc>
          <w:tcPr>
            <w:tcW w:w="0" w:type="auto"/>
            <w:hideMark/>
          </w:tcPr>
          <w:p w14:paraId="168EAD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7AA3F29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E9EE0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01C3C8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64A0D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21FDBC3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1E2A586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598F54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AAE176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0727ACF4" w14:textId="77777777" w:rsidTr="0080130E">
        <w:tc>
          <w:tcPr>
            <w:tcW w:w="0" w:type="auto"/>
            <w:hideMark/>
          </w:tcPr>
          <w:p w14:paraId="72D96B0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6.6</w:t>
            </w:r>
          </w:p>
        </w:tc>
        <w:tc>
          <w:tcPr>
            <w:tcW w:w="0" w:type="auto"/>
            <w:hideMark/>
          </w:tcPr>
          <w:p w14:paraId="19ECDCA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48</w:t>
            </w:r>
          </w:p>
        </w:tc>
        <w:tc>
          <w:tcPr>
            <w:tcW w:w="0" w:type="auto"/>
            <w:hideMark/>
          </w:tcPr>
          <w:p w14:paraId="2ED9506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61EF3F0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32531E0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2FA5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23B67C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5C08F4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90A1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D83796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67D590F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5CCC3D7" w14:textId="77777777" w:rsidTr="0080130E">
        <w:tc>
          <w:tcPr>
            <w:tcW w:w="0" w:type="auto"/>
            <w:hideMark/>
          </w:tcPr>
          <w:p w14:paraId="1822AFD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5</w:t>
            </w:r>
          </w:p>
        </w:tc>
        <w:tc>
          <w:tcPr>
            <w:tcW w:w="0" w:type="auto"/>
            <w:hideMark/>
          </w:tcPr>
          <w:p w14:paraId="05C14C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2</w:t>
            </w:r>
          </w:p>
        </w:tc>
        <w:tc>
          <w:tcPr>
            <w:tcW w:w="0" w:type="auto"/>
            <w:hideMark/>
          </w:tcPr>
          <w:p w14:paraId="63A5C82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69FC702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1468AA1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0E53221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64F49A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4AC99D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3AE1D2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9A1A0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088A1ED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417BCE66" w14:textId="77777777" w:rsidTr="0080130E">
        <w:tc>
          <w:tcPr>
            <w:tcW w:w="0" w:type="auto"/>
            <w:hideMark/>
          </w:tcPr>
          <w:p w14:paraId="0B81E46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8.4</w:t>
            </w:r>
          </w:p>
        </w:tc>
        <w:tc>
          <w:tcPr>
            <w:tcW w:w="0" w:type="auto"/>
            <w:hideMark/>
          </w:tcPr>
          <w:p w14:paraId="112305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5</w:t>
            </w:r>
          </w:p>
        </w:tc>
        <w:tc>
          <w:tcPr>
            <w:tcW w:w="0" w:type="auto"/>
            <w:hideMark/>
          </w:tcPr>
          <w:p w14:paraId="0795E1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BFABBF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D0988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71D063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628F9E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3AC1A2E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192FCB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EF5C3E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56A7E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2EF91C3E" w14:textId="77777777" w:rsidTr="0080130E">
        <w:tc>
          <w:tcPr>
            <w:tcW w:w="0" w:type="auto"/>
            <w:hideMark/>
          </w:tcPr>
          <w:p w14:paraId="45AA000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25CF4E9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3.26</w:t>
            </w:r>
          </w:p>
        </w:tc>
        <w:tc>
          <w:tcPr>
            <w:tcW w:w="0" w:type="auto"/>
            <w:hideMark/>
          </w:tcPr>
          <w:p w14:paraId="1D0655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1702C35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600C90B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5D18611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0B52B54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7F016EE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7507CB3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470CB5C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DA78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EFC1DBB" w14:textId="77777777" w:rsidTr="0080130E">
        <w:tc>
          <w:tcPr>
            <w:tcW w:w="0" w:type="auto"/>
            <w:hideMark/>
          </w:tcPr>
          <w:p w14:paraId="25BD430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68C128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1</w:t>
            </w:r>
          </w:p>
        </w:tc>
        <w:tc>
          <w:tcPr>
            <w:tcW w:w="0" w:type="auto"/>
            <w:hideMark/>
          </w:tcPr>
          <w:p w14:paraId="553AAE5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473FB15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18295F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F21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747ED5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0DE3BB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8A5FF0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03365D3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57A278A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6A1A376" w14:textId="77777777" w:rsidTr="0080130E">
        <w:tc>
          <w:tcPr>
            <w:tcW w:w="0" w:type="auto"/>
            <w:hideMark/>
          </w:tcPr>
          <w:p w14:paraId="790D3E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0C2CAE2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7</w:t>
            </w:r>
          </w:p>
        </w:tc>
        <w:tc>
          <w:tcPr>
            <w:tcW w:w="0" w:type="auto"/>
            <w:hideMark/>
          </w:tcPr>
          <w:p w14:paraId="2921F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644159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4CFCF63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1F7F0E0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6848E44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F6B30B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37E48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2146A39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2DFE0F6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</w:tbl>
    <w:p w14:paraId="5E2D6653" w14:textId="2F0F6BA8" w:rsidR="00FE1331" w:rsidRDefault="00FE1331" w:rsidP="008D4D36">
      <w:pPr>
        <w:sectPr w:rsidR="00FE1331" w:rsidSect="0080130E">
          <w:pgSz w:w="23811" w:h="16838" w:orient="landscape" w:code="8"/>
          <w:pgMar w:top="720" w:right="720" w:bottom="720" w:left="720" w:header="720" w:footer="720" w:gutter="0"/>
          <w:cols w:space="720"/>
          <w:docGrid w:linePitch="360"/>
        </w:sectPr>
      </w:pPr>
    </w:p>
    <w:p w14:paraId="0880B4BA" w14:textId="77777777" w:rsidR="0021183A" w:rsidRPr="00091CED" w:rsidRDefault="0021183A" w:rsidP="008B69CA">
      <w:pPr>
        <w:pStyle w:val="Heading1"/>
        <w:numPr>
          <w:ilvl w:val="0"/>
          <w:numId w:val="8"/>
        </w:numPr>
        <w:ind w:left="900" w:hanging="540"/>
      </w:pPr>
      <w:bookmarkStart w:id="79" w:name="_Toc209195377"/>
      <w:r w:rsidRPr="00091CED">
        <w:lastRenderedPageBreak/>
        <w:t>Feature Engineering &amp; Data Preparation</w:t>
      </w:r>
      <w:bookmarkEnd w:id="79"/>
    </w:p>
    <w:p w14:paraId="0FBDF9DD" w14:textId="7D22B57A" w:rsidR="00E44B89" w:rsidRDefault="00E44B89" w:rsidP="00091CED">
      <w:pPr>
        <w:pStyle w:val="Heading2"/>
        <w:numPr>
          <w:ilvl w:val="1"/>
          <w:numId w:val="8"/>
        </w:numPr>
      </w:pPr>
      <w:bookmarkStart w:id="80" w:name="_Toc209193538"/>
      <w:bookmarkStart w:id="81" w:name="_Toc209195378"/>
      <w:bookmarkStart w:id="82" w:name="load-and-combine-datasets"/>
      <w:r>
        <w:t>Load and Combine Datasets</w:t>
      </w:r>
      <w:bookmarkEnd w:id="80"/>
      <w:bookmarkEnd w:id="81"/>
    </w:p>
    <w:p w14:paraId="06273A7A" w14:textId="77777777" w:rsidR="00E44B89" w:rsidRDefault="00E44B89" w:rsidP="00E44B89">
      <w:pPr>
        <w:pStyle w:val="SourceCode"/>
      </w:pPr>
      <w:r>
        <w:rPr>
          <w:rStyle w:val="CommentTok"/>
        </w:rPr>
        <w:t># Load the 7 selected cleaned datasets</w:t>
      </w:r>
      <w:r>
        <w:br/>
      </w:r>
      <w:r>
        <w:rPr>
          <w:rStyle w:val="NormalTok"/>
        </w:rPr>
        <w:t xml:space="preserve">selected_data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ss-to-health-care_national_zaf"</w:t>
      </w:r>
      <w:r>
        <w:rPr>
          <w:rStyle w:val="NormalTok"/>
        </w:rPr>
        <w:t xml:space="preserve">, </w:t>
      </w:r>
      <w:r>
        <w:rPr>
          <w:rStyle w:val="StringTok"/>
        </w:rPr>
        <w:t>"immunization_national_zaf"</w:t>
      </w:r>
      <w:r>
        <w:rPr>
          <w:rStyle w:val="NormalTok"/>
        </w:rPr>
        <w:t xml:space="preserve">, </w:t>
      </w:r>
      <w:r>
        <w:rPr>
          <w:rStyle w:val="StringTok"/>
        </w:rPr>
        <w:t>"hiv-behavior_national_za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water_national_zaf"</w:t>
      </w:r>
      <w:r>
        <w:rPr>
          <w:rStyle w:val="NormalTok"/>
        </w:rPr>
        <w:t xml:space="preserve">, </w:t>
      </w:r>
      <w:r>
        <w:rPr>
          <w:rStyle w:val="StringTok"/>
        </w:rPr>
        <w:t>"dhs-quickstats_national_zaf"</w:t>
      </w:r>
      <w:r>
        <w:rPr>
          <w:rStyle w:val="NormalTok"/>
        </w:rPr>
        <w:t xml:space="preserve">, </w:t>
      </w:r>
      <w:r>
        <w:rPr>
          <w:rStyle w:val="StringTok"/>
        </w:rPr>
        <w:t>"toilet-facilities_national_zaf"</w:t>
      </w:r>
      <w:r>
        <w:rPr>
          <w:rStyle w:val="NormalTok"/>
        </w:rPr>
        <w:t xml:space="preserve">, </w:t>
      </w:r>
      <w:r>
        <w:rPr>
          <w:rStyle w:val="StringTok"/>
        </w:rPr>
        <w:t>"child-mortality-rates_national_zaf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eaned_csv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>"_final.csv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cleaned_csv_files[</w:t>
      </w:r>
      <w:r>
        <w:rPr>
          <w:rStyle w:val="FunctionTok"/>
        </w:rPr>
        <w:t>file.exists</w:t>
      </w:r>
      <w:r>
        <w:rPr>
          <w:rStyle w:val="NormalTok"/>
        </w:rPr>
        <w:t xml:space="preserve">(cleaned_csv_files)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leaned_csv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and combine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leaned_csv_files[</w:t>
      </w:r>
      <w:r>
        <w:rPr>
          <w:rStyle w:val="FunctionTok"/>
        </w:rPr>
        <w:t>file.exists</w:t>
      </w:r>
      <w:r>
        <w:rPr>
          <w:rStyle w:val="NormalTok"/>
        </w:rPr>
        <w:t xml:space="preserve">(cleaned_csv_files)], </w:t>
      </w:r>
      <w:r>
        <w:rPr>
          <w:rStyle w:val="ControlFlowTok"/>
        </w:rPr>
        <w:t>function</w:t>
      </w:r>
      <w:r>
        <w:rPr>
          <w:rStyle w:val="NormalTok"/>
        </w:rPr>
        <w:t>(file_path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 xml:space="preserve">(file_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taset_source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_path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bined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datasets), </w:t>
      </w:r>
      <w:r>
        <w:rPr>
          <w:rStyle w:val="StringTok"/>
        </w:rPr>
        <w:t>"dataset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combined_df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combined_df), </w:t>
      </w:r>
      <w:r>
        <w:rPr>
          <w:rStyle w:val="StringTok"/>
        </w:rPr>
        <w:t>"fiel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9FB0DB9" w14:textId="77777777" w:rsidR="00E44B89" w:rsidRDefault="00E44B89" w:rsidP="00E44B89">
      <w:pPr>
        <w:pStyle w:val="SourceCode"/>
      </w:pPr>
      <w:r>
        <w:rPr>
          <w:rStyle w:val="VerbatimChar"/>
        </w:rPr>
        <w:t>## Combined 7 datasets: 747 records, 12 fields</w:t>
      </w:r>
    </w:p>
    <w:p w14:paraId="146351AB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3" w:name="_Toc209193539"/>
      <w:bookmarkStart w:id="84" w:name="feature-engineering"/>
      <w:bookmarkEnd w:id="82"/>
      <w:r>
        <w:br w:type="page"/>
      </w:r>
    </w:p>
    <w:p w14:paraId="1F4A3CEA" w14:textId="3B06F149" w:rsidR="00E44B89" w:rsidRDefault="00E44B89" w:rsidP="00091CED">
      <w:pPr>
        <w:pStyle w:val="Heading2"/>
        <w:numPr>
          <w:ilvl w:val="1"/>
          <w:numId w:val="8"/>
        </w:numPr>
      </w:pPr>
      <w:bookmarkStart w:id="85" w:name="_Toc209195379"/>
      <w:r>
        <w:lastRenderedPageBreak/>
        <w:t>Feature Engineering</w:t>
      </w:r>
      <w:bookmarkEnd w:id="83"/>
      <w:bookmarkEnd w:id="85"/>
    </w:p>
    <w:p w14:paraId="7E0F9427" w14:textId="77777777" w:rsidR="00E44B89" w:rsidRDefault="00E44B89" w:rsidP="00E44B89">
      <w:pPr>
        <w:pStyle w:val="SourceCode"/>
      </w:pPr>
      <w:r>
        <w:rPr>
          <w:rStyle w:val="NormalTok"/>
        </w:rPr>
        <w:t xml:space="preserve">df_features </w:t>
      </w:r>
      <w:r>
        <w:rPr>
          <w:rStyle w:val="OtherTok"/>
        </w:rPr>
        <w:t>&lt;-</w:t>
      </w:r>
      <w:r>
        <w:rPr>
          <w:rStyle w:val="NormalTok"/>
        </w:rPr>
        <w:t xml:space="preserve"> combined_df</w:t>
      </w:r>
      <w:r>
        <w:br/>
      </w:r>
      <w:r>
        <w:br/>
      </w:r>
      <w:r>
        <w:rPr>
          <w:rStyle w:val="CommentTok"/>
        </w:rPr>
        <w:t># Categorical encoding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indicator)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survey_coh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denominator_unweighted)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dataset_source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dataset_source))</w:t>
      </w:r>
      <w:r>
        <w:br/>
      </w:r>
      <w:r>
        <w:br/>
      </w:r>
      <w:r>
        <w:rPr>
          <w:rStyle w:val="CommentTok"/>
        </w:rPr>
        <w:t># Group rare categories in by_variable_id</w:t>
      </w:r>
      <w:r>
        <w:br/>
      </w:r>
      <w:r>
        <w:rPr>
          <w:rStyle w:val="NormalTok"/>
        </w:rPr>
        <w:t xml:space="preserve">by_va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by_variable_id)</w:t>
      </w:r>
      <w:r>
        <w:br/>
      </w:r>
      <w:r>
        <w:rPr>
          <w:rStyle w:val="NormalTok"/>
        </w:rPr>
        <w:t xml:space="preserve">rare_threshold </w:t>
      </w:r>
      <w:r>
        <w:rPr>
          <w:rStyle w:val="OtherTok"/>
        </w:rPr>
        <w:t>&lt;-</w:t>
      </w:r>
      <w:r>
        <w:rPr>
          <w:rStyle w:val="NormalTok"/>
        </w:rPr>
        <w:t xml:space="preserve"> RARE_CATEGORY_THRESHOL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_features)</w:t>
      </w:r>
      <w:r>
        <w:br/>
      </w:r>
      <w:r>
        <w:rPr>
          <w:rStyle w:val="NormalTok"/>
        </w:rPr>
        <w:t xml:space="preserve">rare_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by_var_counts[by_var_counts </w:t>
      </w:r>
      <w:r>
        <w:rPr>
          <w:rStyle w:val="SpecialCharTok"/>
        </w:rPr>
        <w:t>&lt;</w:t>
      </w:r>
      <w:r>
        <w:rPr>
          <w:rStyle w:val="NormalTok"/>
        </w:rPr>
        <w:t xml:space="preserve"> rare_threshold]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by_variable_id_grou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by_variable_id </w:t>
      </w:r>
      <w:r>
        <w:rPr>
          <w:rStyle w:val="SpecialCharTok"/>
        </w:rPr>
        <w:t>%in%</w:t>
      </w:r>
      <w:r>
        <w:rPr>
          <w:rStyle w:val="NormalTok"/>
        </w:rPr>
        <w:t xml:space="preserve"> rare_categories, </w:t>
      </w:r>
      <w:r>
        <w:rPr>
          <w:rStyle w:val="StringTok"/>
        </w:rPr>
        <w:t>"Other"</w:t>
      </w:r>
      <w:r>
        <w:rPr>
          <w:rStyle w:val="NormalTok"/>
        </w:rPr>
        <w:t>, 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dummy variables</w:t>
      </w:r>
      <w:r>
        <w:br/>
      </w:r>
      <w:r>
        <w:rPr>
          <w:rStyle w:val="NormalTok"/>
        </w:rPr>
        <w:t xml:space="preserve">by_var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by_variable_id_groupe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type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indicator_typ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char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haracteristic_categor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y_var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y_var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y_variable_id_grouped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by_var_dummies)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ype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ype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indicator_typ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type_dummies)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har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har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characteristic_category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char_dummies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ncoded categorical variable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by_var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type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char_dummies), </w:t>
      </w:r>
      <w:r>
        <w:rPr>
          <w:rStyle w:val="StringTok"/>
        </w:rPr>
        <w:t>"dummy variables crea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B39062" w14:textId="77777777" w:rsidR="00E44B89" w:rsidRDefault="00E44B89" w:rsidP="00E44B89">
      <w:pPr>
        <w:pStyle w:val="SourceCode"/>
      </w:pPr>
      <w:r>
        <w:rPr>
          <w:rStyle w:val="VerbatimChar"/>
        </w:rPr>
        <w:t>## Encoded categorical variables: 14 dummy variables created</w:t>
      </w:r>
    </w:p>
    <w:p w14:paraId="6C0FA06A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highlight w:val="lightGray"/>
        </w:rPr>
      </w:pPr>
      <w:bookmarkStart w:id="86" w:name="_Toc209193540"/>
      <w:bookmarkStart w:id="87" w:name="numeric-feature-engineering-and-scaling"/>
      <w:bookmarkEnd w:id="84"/>
      <w:r>
        <w:rPr>
          <w:highlight w:val="lightGray"/>
        </w:rPr>
        <w:br w:type="page"/>
      </w:r>
    </w:p>
    <w:p w14:paraId="21B6CEF4" w14:textId="4140BFEC" w:rsidR="00E44B89" w:rsidRDefault="00E44B89" w:rsidP="00FC04FB">
      <w:pPr>
        <w:pStyle w:val="Heading2"/>
        <w:ind w:left="360"/>
      </w:pPr>
      <w:bookmarkStart w:id="88" w:name="_Toc209195380"/>
      <w:r>
        <w:lastRenderedPageBreak/>
        <w:t>Numeric Feature Engineering and Scaling</w:t>
      </w:r>
      <w:bookmarkEnd w:id="86"/>
      <w:bookmarkEnd w:id="88"/>
    </w:p>
    <w:p w14:paraId="7D2E27D3" w14:textId="77777777" w:rsidR="00E44B89" w:rsidRDefault="00E44B89" w:rsidP="00E44B89">
      <w:pPr>
        <w:pStyle w:val="SourceCode"/>
      </w:pPr>
      <w:r>
        <w:rPr>
          <w:rStyle w:val="CommentTok"/>
        </w:rPr>
        <w:t># Create engineered numeric features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high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precision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char_order_qui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characteristic_ord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ti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characteristic_order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rget variable processing</w:t>
      </w:r>
      <w:r>
        <w:br/>
      </w:r>
      <w:r>
        <w:rPr>
          <w:rStyle w:val="NormalTok"/>
        </w:rPr>
        <w:t xml:space="preserve">value_skew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value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log1p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)) </w:t>
      </w:r>
      <w:r>
        <w:rPr>
          <w:rStyle w:val="ControlFlowTok"/>
        </w:rPr>
        <w:t>else</w:t>
      </w:r>
      <w:r>
        <w:rPr>
          <w:rStyle w:val="NormalTok"/>
        </w:rPr>
        <w:t xml:space="preserve"> 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value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6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)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engineered features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sample_size_t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SMAL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LAR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data_quality_score </w:t>
      </w:r>
      <w:r>
        <w:rPr>
          <w:rStyle w:val="OtherTok"/>
        </w:rPr>
        <w:t>&lt;-</w:t>
      </w:r>
      <w:r>
        <w:rPr>
          <w:rStyle w:val="NormalTok"/>
        </w:rPr>
        <w:t xml:space="preserve"> (df_features</w:t>
      </w:r>
      <w:r>
        <w:rPr>
          <w:rStyle w:val="SpecialCharTok"/>
        </w:rPr>
        <w:t>$</w:t>
      </w:r>
      <w:r>
        <w:rPr>
          <w:rStyle w:val="NormalTok"/>
        </w:rPr>
        <w:t xml:space="preserve">high_precis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df_features</w:t>
      </w:r>
      <w:r>
        <w:rPr>
          <w:rStyle w:val="SpecialCharTok"/>
        </w:rPr>
        <w:t>$</w:t>
      </w:r>
      <w:r>
        <w:rPr>
          <w:rStyle w:val="NormalTok"/>
        </w:rPr>
        <w:t xml:space="preserve">is_preferre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numeric variable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e_log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>"indicator_order"</w:t>
      </w:r>
      <w:r>
        <w:rPr>
          <w:rStyle w:val="NormalTok"/>
        </w:rPr>
        <w:t xml:space="preserve">, </w:t>
      </w:r>
      <w:r>
        <w:rPr>
          <w:rStyle w:val="StringTok"/>
        </w:rPr>
        <w:t>"data_quality_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df_features[numeric_vars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.))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caled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caled_data), </w:t>
      </w:r>
      <w:r>
        <w:rPr>
          <w:rStyle w:val="StringTok"/>
        </w:rPr>
        <w:t>"_scal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reated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scaled_data), </w:t>
      </w:r>
      <w:r>
        <w:rPr>
          <w:rStyle w:val="StringTok"/>
        </w:rPr>
        <w:t>"scaled numeric 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ACAE7" w14:textId="77777777" w:rsidR="00E44B89" w:rsidRDefault="00E44B89" w:rsidP="00E44B89">
      <w:pPr>
        <w:pStyle w:val="SourceCode"/>
      </w:pPr>
      <w:r>
        <w:rPr>
          <w:rStyle w:val="VerbatimChar"/>
        </w:rPr>
        <w:t>## Created 5 scaled numeric features</w:t>
      </w:r>
    </w:p>
    <w:p w14:paraId="0F06E680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rget variable 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ue_skewness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tringTok"/>
        </w:rPr>
        <w:t>" (log transformed)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 (no transform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C5633E" w14:textId="77777777" w:rsidR="00E44B89" w:rsidRDefault="00E44B89" w:rsidP="00E44B89">
      <w:pPr>
        <w:pStyle w:val="SourceCode"/>
      </w:pPr>
      <w:r>
        <w:rPr>
          <w:rStyle w:val="VerbatimChar"/>
        </w:rPr>
        <w:t>## Target variable skewness: 8.313  (log transformed)</w:t>
      </w:r>
    </w:p>
    <w:p w14:paraId="2D7CF17B" w14:textId="0F0DDC30" w:rsidR="00E44B89" w:rsidRDefault="00E44B89" w:rsidP="00091CED">
      <w:pPr>
        <w:pStyle w:val="Heading2"/>
        <w:numPr>
          <w:ilvl w:val="1"/>
          <w:numId w:val="8"/>
        </w:numPr>
      </w:pPr>
      <w:bookmarkStart w:id="89" w:name="_Toc209193541"/>
      <w:bookmarkStart w:id="90" w:name="_Toc209195381"/>
      <w:bookmarkStart w:id="91" w:name="create-final-dataset"/>
      <w:bookmarkEnd w:id="87"/>
      <w:r>
        <w:lastRenderedPageBreak/>
        <w:t>Create Final Dataset</w:t>
      </w:r>
      <w:bookmarkEnd w:id="89"/>
      <w:bookmarkEnd w:id="90"/>
    </w:p>
    <w:p w14:paraId="2D48B8C0" w14:textId="77777777" w:rsidR="00E44B89" w:rsidRDefault="00E44B89" w:rsidP="00E44B89">
      <w:pPr>
        <w:pStyle w:val="SourceCode"/>
      </w:pPr>
      <w:r>
        <w:rPr>
          <w:rStyle w:val="CommentTok"/>
        </w:rPr>
        <w:t># Combine all features into final dataset</w:t>
      </w:r>
      <w:r>
        <w:br/>
      </w:r>
      <w:r>
        <w:rPr>
          <w:rStyle w:val="NormalTok"/>
        </w:rPr>
        <w:t xml:space="preserve">all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y_var_dummies, type_dummies, char_dummies)</w:t>
      </w:r>
      <w:r>
        <w:br/>
      </w:r>
      <w:r>
        <w:br/>
      </w:r>
      <w:r>
        <w:rPr>
          <w:rStyle w:val="NormalTok"/>
        </w:rPr>
        <w:t xml:space="preserve">final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a_id, value, value_log, value_category),</w:t>
      </w:r>
      <w:r>
        <w:br/>
      </w:r>
      <w:r>
        <w:rPr>
          <w:rStyle w:val="NormalTok"/>
        </w:rPr>
        <w:t xml:space="preserve">  scaled_data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s_preferred, high_precision, indicator_encoded, survey_cohort, dataset_source_encoded)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har_order_quintile, indicator_importance, sample_size_tie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>(all_dummies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odeling-ready dataset (features only)</w:t>
      </w:r>
      <w:r>
        <w:br/>
      </w:r>
      <w:r>
        <w:rPr>
          <w:rStyle w:val="NormalTok"/>
        </w:rPr>
        <w:t xml:space="preserve">modeling_features </w:t>
      </w:r>
      <w:r>
        <w:rPr>
          <w:rStyle w:val="OtherTok"/>
        </w:rPr>
        <w:t>&lt;-</w:t>
      </w:r>
      <w:r>
        <w:rPr>
          <w:rStyle w:val="NormalTok"/>
        </w:rPr>
        <w:t xml:space="preserve"> final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ata_id, </w:t>
      </w:r>
      <w:r>
        <w:rPr>
          <w:rStyle w:val="SpecialCharTok"/>
        </w:rPr>
        <w:t>-</w:t>
      </w:r>
      <w:r>
        <w:rPr>
          <w:rStyle w:val="NormalTok"/>
        </w:rPr>
        <w:t xml:space="preserve">value, </w:t>
      </w:r>
      <w:r>
        <w:rPr>
          <w:rStyle w:val="SpecialCharTok"/>
        </w:rPr>
        <w:t>-</w:t>
      </w:r>
      <w:r>
        <w:rPr>
          <w:rStyle w:val="NormalTok"/>
        </w:rPr>
        <w:t>value_category)</w:t>
      </w:r>
      <w:r>
        <w:br/>
      </w:r>
      <w:r>
        <w:br/>
      </w:r>
      <w:r>
        <w:rPr>
          <w:rStyle w:val="CommentTok"/>
        </w:rPr>
        <w:t># Export datasets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final_feature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final_features_comprehensive.csv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modeling_feature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modeling_feature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dataset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final_features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>"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9E47903" w14:textId="77777777" w:rsidR="00E44B89" w:rsidRDefault="00E44B89" w:rsidP="00E44B89">
      <w:pPr>
        <w:pStyle w:val="SourceCode"/>
      </w:pPr>
      <w:r>
        <w:rPr>
          <w:rStyle w:val="VerbatimChar"/>
        </w:rPr>
        <w:t>## Final dataset: 747 records, 28 features</w:t>
      </w:r>
    </w:p>
    <w:p w14:paraId="2D034B12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Scaled numeric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scaled_dat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63C95A" w14:textId="77777777" w:rsidR="00E44B89" w:rsidRDefault="00E44B89" w:rsidP="00E44B89">
      <w:pPr>
        <w:pStyle w:val="SourceCode"/>
      </w:pPr>
      <w:r>
        <w:rPr>
          <w:rStyle w:val="VerbatimChar"/>
        </w:rPr>
        <w:t>## - Scaled numeric: 5</w:t>
      </w:r>
    </w:p>
    <w:p w14:paraId="79307D66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Categorical encoded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all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47AE0F" w14:textId="77777777" w:rsidR="00E44B89" w:rsidRDefault="00E44B89" w:rsidP="00E44B89">
      <w:pPr>
        <w:pStyle w:val="SourceCode"/>
      </w:pPr>
      <w:r>
        <w:rPr>
          <w:rStyle w:val="VerbatimChar"/>
        </w:rPr>
        <w:t>## - Categorical encoded: 20</w:t>
      </w:r>
    </w:p>
    <w:p w14:paraId="5CED66F7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Exported: modeling_features.csv (ready for ML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93F2B1" w14:textId="77777777" w:rsidR="00E44B89" w:rsidRDefault="00E44B89" w:rsidP="00E44B89">
      <w:pPr>
        <w:pStyle w:val="SourceCode"/>
      </w:pPr>
      <w:r>
        <w:rPr>
          <w:rStyle w:val="VerbatimChar"/>
        </w:rPr>
        <w:t>## - Exported: modeling_features.csv (ready for ML)</w:t>
      </w:r>
    </w:p>
    <w:p w14:paraId="7F54B4C3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2" w:name="_Toc209193542"/>
      <w:bookmarkStart w:id="93" w:name="dataset-preview"/>
      <w:bookmarkEnd w:id="91"/>
      <w:r>
        <w:br w:type="page"/>
      </w:r>
    </w:p>
    <w:p w14:paraId="38D2256D" w14:textId="2E8A00FD" w:rsidR="00E44B89" w:rsidRDefault="00E44B89" w:rsidP="00091CED">
      <w:pPr>
        <w:pStyle w:val="Heading2"/>
        <w:numPr>
          <w:ilvl w:val="1"/>
          <w:numId w:val="8"/>
        </w:numPr>
      </w:pPr>
      <w:bookmarkStart w:id="94" w:name="_Toc209195382"/>
      <w:r>
        <w:lastRenderedPageBreak/>
        <w:t>Dataset Preview</w:t>
      </w:r>
      <w:bookmarkEnd w:id="92"/>
      <w:bookmarkEnd w:id="94"/>
    </w:p>
    <w:p w14:paraId="70F2981E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training file: modeling_features.cs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5C2A8B7" w14:textId="77777777" w:rsidR="00E44B89" w:rsidRDefault="00E44B89" w:rsidP="00E44B89">
      <w:pPr>
        <w:pStyle w:val="SourceCode"/>
      </w:pPr>
      <w:r>
        <w:rPr>
          <w:rStyle w:val="VerbatimChar"/>
        </w:rPr>
        <w:t>## Final training file: modeling_features.csv</w:t>
      </w:r>
    </w:p>
    <w:p w14:paraId="37CF4B06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ord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modeling_features), </w:t>
      </w:r>
      <w:r>
        <w:rPr>
          <w:rStyle w:val="StringTok"/>
        </w:rPr>
        <w:t>"| Feature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7DF727" w14:textId="77777777" w:rsidR="00E44B89" w:rsidRDefault="00E44B89" w:rsidP="00E44B89">
      <w:pPr>
        <w:pStyle w:val="SourceCode"/>
      </w:pPr>
      <w:r>
        <w:rPr>
          <w:rStyle w:val="VerbatimChar"/>
        </w:rPr>
        <w:t>## Records: 747 | Features: 28</w:t>
      </w:r>
    </w:p>
    <w:p w14:paraId="497F6211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data (first 5 rows, first 8 columns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E20A48" w14:textId="77777777" w:rsidR="00E44B89" w:rsidRDefault="00E44B89" w:rsidP="00E44B89">
      <w:pPr>
        <w:pStyle w:val="SourceCode"/>
      </w:pPr>
      <w:r>
        <w:rPr>
          <w:rStyle w:val="VerbatimChar"/>
        </w:rPr>
        <w:t>## Sample data (first 5 rows, first 8 columns):</w:t>
      </w:r>
    </w:p>
    <w:p w14:paraId="18B13969" w14:textId="77777777" w:rsidR="00E44B89" w:rsidRDefault="00E44B89" w:rsidP="00E44B8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odeling_featur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F42F09" w14:textId="77777777" w:rsidR="00E44B89" w:rsidRDefault="00E44B89" w:rsidP="00E44B89">
      <w:pPr>
        <w:pStyle w:val="SourceCode"/>
      </w:pPr>
      <w:r>
        <w:rPr>
          <w:rStyle w:val="VerbatimChar"/>
        </w:rPr>
        <w:t>## # A tibble: 5 × 8</w:t>
      </w:r>
      <w:r>
        <w:br/>
      </w:r>
      <w:r>
        <w:rPr>
          <w:rStyle w:val="VerbatimChar"/>
        </w:rPr>
        <w:t>##   value_log value_log_scaled precision_scaled characteristic_order_scaled</w:t>
      </w:r>
      <w:r>
        <w:br/>
      </w:r>
      <w:r>
        <w:rPr>
          <w:rStyle w:val="VerbatimChar"/>
        </w:rPr>
        <w:t>##       &lt;dbl&gt;            &lt;dbl&gt;            &lt;dbl&gt;                       &lt;dbl&gt;</w:t>
      </w:r>
      <w:r>
        <w:br/>
      </w:r>
      <w:r>
        <w:rPr>
          <w:rStyle w:val="VerbatimChar"/>
        </w:rPr>
        <w:t>## 1      3.38          -0.303             0.660                      -0.323</w:t>
      </w:r>
      <w:r>
        <w:br/>
      </w:r>
      <w:r>
        <w:rPr>
          <w:rStyle w:val="VerbatimChar"/>
        </w:rPr>
        <w:t>## 2      3.43          -0.282             0.660                      -0.323</w:t>
      </w:r>
      <w:r>
        <w:br/>
      </w:r>
      <w:r>
        <w:rPr>
          <w:rStyle w:val="VerbatimChar"/>
        </w:rPr>
        <w:t>## 3      3.34          -0.320             0.660                      -0.323</w:t>
      </w:r>
      <w:r>
        <w:br/>
      </w:r>
      <w:r>
        <w:rPr>
          <w:rStyle w:val="VerbatimChar"/>
        </w:rPr>
        <w:t>## 4      4.21           0.0386            0.660                      -0.323</w:t>
      </w:r>
      <w:r>
        <w:br/>
      </w:r>
      <w:r>
        <w:rPr>
          <w:rStyle w:val="VerbatimChar"/>
        </w:rPr>
        <w:t>## 5      4.19           0.0288            0.660                      -0.323</w:t>
      </w:r>
      <w:r>
        <w:br/>
      </w:r>
      <w:r>
        <w:rPr>
          <w:rStyle w:val="VerbatimChar"/>
        </w:rPr>
        <w:t>## # ℹ 4 more variables: indicator_order_scaled &lt;dbl&gt;,</w:t>
      </w:r>
      <w:r>
        <w:br/>
      </w:r>
      <w:r>
        <w:rPr>
          <w:rStyle w:val="VerbatimChar"/>
        </w:rPr>
        <w:t>## #   data_quality_score_scaled &lt;dbl&gt;, is_preferred &lt;dbl&gt;, high_precision &lt;dbl&gt;</w:t>
      </w:r>
    </w:p>
    <w:bookmarkEnd w:id="93"/>
    <w:p w14:paraId="64AE0732" w14:textId="77777777" w:rsidR="008D4D36" w:rsidRDefault="008D4D36" w:rsidP="008D4D36"/>
    <w:p w14:paraId="10CBE2BE" w14:textId="557EFA65" w:rsidR="001928F2" w:rsidRDefault="001928F2" w:rsidP="008D4D36">
      <w:r>
        <w:t>Modelling_features.csv will be the final dataset for modelling, it will be split in the next milestone for training and test sets.</w:t>
      </w:r>
    </w:p>
    <w:p w14:paraId="00992D5A" w14:textId="77777777" w:rsidR="001928F2" w:rsidRPr="008D4D36" w:rsidRDefault="00123F86" w:rsidP="008D4D36">
      <w:r>
        <w:t>This is the cleaned, processed and scaled data.</w:t>
      </w:r>
    </w:p>
    <w:sectPr w:rsidR="001928F2" w:rsidRPr="008D4D36" w:rsidSect="00FE133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D0572" w14:textId="77777777" w:rsidR="007A4CF1" w:rsidRDefault="007A4CF1" w:rsidP="00FE1331">
      <w:pPr>
        <w:spacing w:after="0" w:line="240" w:lineRule="auto"/>
      </w:pPr>
      <w:r>
        <w:separator/>
      </w:r>
    </w:p>
  </w:endnote>
  <w:endnote w:type="continuationSeparator" w:id="0">
    <w:p w14:paraId="09495688" w14:textId="77777777" w:rsidR="007A4CF1" w:rsidRDefault="007A4CF1" w:rsidP="00FE1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75475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68FF21" w14:textId="3483B571" w:rsidR="000851A2" w:rsidRDefault="000851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A33666" w14:textId="77777777" w:rsidR="000851A2" w:rsidRDefault="00085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C33DB" w14:textId="77777777" w:rsidR="007A4CF1" w:rsidRDefault="007A4CF1" w:rsidP="00FE1331">
      <w:pPr>
        <w:spacing w:after="0" w:line="240" w:lineRule="auto"/>
      </w:pPr>
      <w:r>
        <w:separator/>
      </w:r>
    </w:p>
  </w:footnote>
  <w:footnote w:type="continuationSeparator" w:id="0">
    <w:p w14:paraId="4BBB49BB" w14:textId="77777777" w:rsidR="007A4CF1" w:rsidRDefault="007A4CF1" w:rsidP="00FE1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6B7C9" w14:textId="69A6290E" w:rsidR="00C5576A" w:rsidRDefault="00B5271F">
    <w:pPr>
      <w:pStyle w:val="Header"/>
    </w:pPr>
    <w:r>
      <w:t xml:space="preserve">BIN381 </w:t>
    </w:r>
    <w:r w:rsidR="00C5576A">
      <w:t>Group A</w:t>
    </w:r>
    <w:r w:rsidR="00C5576A">
      <w:tab/>
      <w:t>L</w:t>
    </w:r>
    <w:r w:rsidR="00F90DF7">
      <w:t>JEQ</w:t>
    </w:r>
    <w:r w:rsidR="00F90DF7">
      <w:tab/>
      <w:t>9/</w:t>
    </w:r>
    <w:r w:rsidR="000851A2">
      <w:t>19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483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E72B41"/>
    <w:multiLevelType w:val="multilevel"/>
    <w:tmpl w:val="BA689D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  <w:i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333F46"/>
    <w:multiLevelType w:val="hybridMultilevel"/>
    <w:tmpl w:val="3B768A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0350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C523B31"/>
    <w:multiLevelType w:val="multilevel"/>
    <w:tmpl w:val="2FC2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F5C8A"/>
    <w:multiLevelType w:val="hybridMultilevel"/>
    <w:tmpl w:val="E1F89A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449B8"/>
    <w:multiLevelType w:val="multilevel"/>
    <w:tmpl w:val="95FC4D72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i/>
      </w:rPr>
    </w:lvl>
  </w:abstractNum>
  <w:abstractNum w:abstractNumId="7" w15:restartNumberingAfterBreak="0">
    <w:nsid w:val="3472442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650663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26380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F5731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48C60CF0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4B900AAD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E4F6BF3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54F513F6"/>
    <w:multiLevelType w:val="multilevel"/>
    <w:tmpl w:val="DB945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3A05C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B552625"/>
    <w:multiLevelType w:val="multilevel"/>
    <w:tmpl w:val="070E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C600E8"/>
    <w:multiLevelType w:val="hybridMultilevel"/>
    <w:tmpl w:val="08CA9D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A743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68832FDE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75905CEE"/>
    <w:multiLevelType w:val="multilevel"/>
    <w:tmpl w:val="9AF66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B42A5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795D24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28903827">
    <w:abstractNumId w:val="4"/>
  </w:num>
  <w:num w:numId="2" w16cid:durableId="70277312">
    <w:abstractNumId w:val="16"/>
  </w:num>
  <w:num w:numId="3" w16cid:durableId="105346392">
    <w:abstractNumId w:val="20"/>
  </w:num>
  <w:num w:numId="4" w16cid:durableId="1960793546">
    <w:abstractNumId w:val="1"/>
  </w:num>
  <w:num w:numId="5" w16cid:durableId="962685942">
    <w:abstractNumId w:val="0"/>
  </w:num>
  <w:num w:numId="6" w16cid:durableId="1375157467">
    <w:abstractNumId w:val="14"/>
  </w:num>
  <w:num w:numId="7" w16cid:durableId="1368065848">
    <w:abstractNumId w:val="5"/>
  </w:num>
  <w:num w:numId="8" w16cid:durableId="1534074429">
    <w:abstractNumId w:val="7"/>
  </w:num>
  <w:num w:numId="9" w16cid:durableId="851458253">
    <w:abstractNumId w:val="6"/>
  </w:num>
  <w:num w:numId="10" w16cid:durableId="1491097641">
    <w:abstractNumId w:val="21"/>
  </w:num>
  <w:num w:numId="11" w16cid:durableId="1901743721">
    <w:abstractNumId w:val="11"/>
  </w:num>
  <w:num w:numId="12" w16cid:durableId="427047073">
    <w:abstractNumId w:val="10"/>
  </w:num>
  <w:num w:numId="13" w16cid:durableId="845050489">
    <w:abstractNumId w:val="12"/>
  </w:num>
  <w:num w:numId="14" w16cid:durableId="133180851">
    <w:abstractNumId w:val="15"/>
  </w:num>
  <w:num w:numId="15" w16cid:durableId="37437105">
    <w:abstractNumId w:val="9"/>
  </w:num>
  <w:num w:numId="16" w16cid:durableId="931622341">
    <w:abstractNumId w:val="22"/>
  </w:num>
  <w:num w:numId="17" w16cid:durableId="2017146803">
    <w:abstractNumId w:val="3"/>
  </w:num>
  <w:num w:numId="18" w16cid:durableId="1401561007">
    <w:abstractNumId w:val="8"/>
  </w:num>
  <w:num w:numId="19" w16cid:durableId="269051594">
    <w:abstractNumId w:val="2"/>
  </w:num>
  <w:num w:numId="20" w16cid:durableId="311639916">
    <w:abstractNumId w:val="13"/>
  </w:num>
  <w:num w:numId="21" w16cid:durableId="2029674591">
    <w:abstractNumId w:val="17"/>
  </w:num>
  <w:num w:numId="22" w16cid:durableId="584726974">
    <w:abstractNumId w:val="19"/>
  </w:num>
  <w:num w:numId="23" w16cid:durableId="12761321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5FD"/>
    <w:rsid w:val="000851A2"/>
    <w:rsid w:val="00091CED"/>
    <w:rsid w:val="00123F86"/>
    <w:rsid w:val="00143584"/>
    <w:rsid w:val="001928F2"/>
    <w:rsid w:val="0021183A"/>
    <w:rsid w:val="00285166"/>
    <w:rsid w:val="00307649"/>
    <w:rsid w:val="00360F17"/>
    <w:rsid w:val="003669B5"/>
    <w:rsid w:val="003A11D6"/>
    <w:rsid w:val="003C02AE"/>
    <w:rsid w:val="004C3FE0"/>
    <w:rsid w:val="004F04C9"/>
    <w:rsid w:val="00500D36"/>
    <w:rsid w:val="006525E8"/>
    <w:rsid w:val="00676137"/>
    <w:rsid w:val="007A4CF1"/>
    <w:rsid w:val="0080130E"/>
    <w:rsid w:val="008235FD"/>
    <w:rsid w:val="00855617"/>
    <w:rsid w:val="00874EA9"/>
    <w:rsid w:val="008B69CA"/>
    <w:rsid w:val="008D4D36"/>
    <w:rsid w:val="008E707E"/>
    <w:rsid w:val="009E2D5C"/>
    <w:rsid w:val="009E5406"/>
    <w:rsid w:val="00B41ABD"/>
    <w:rsid w:val="00B46F1F"/>
    <w:rsid w:val="00B5271F"/>
    <w:rsid w:val="00B56B78"/>
    <w:rsid w:val="00C5576A"/>
    <w:rsid w:val="00C6198A"/>
    <w:rsid w:val="00CE55AF"/>
    <w:rsid w:val="00CF2833"/>
    <w:rsid w:val="00D4156F"/>
    <w:rsid w:val="00D54ED4"/>
    <w:rsid w:val="00E44B89"/>
    <w:rsid w:val="00F90DF7"/>
    <w:rsid w:val="00FC04FB"/>
    <w:rsid w:val="00FC280E"/>
    <w:rsid w:val="00FE1331"/>
    <w:rsid w:val="00FE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3AF5"/>
  <w15:chartTrackingRefBased/>
  <w15:docId w15:val="{1D73D20A-9E7A-4ECA-B5C7-749C9FF4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5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5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5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35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5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35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35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35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35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235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35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5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35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35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35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35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35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5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35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35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35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35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35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35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35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35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35F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8235FD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235FD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235FD"/>
  </w:style>
  <w:style w:type="paragraph" w:customStyle="1" w:styleId="Compact">
    <w:name w:val="Compact"/>
    <w:basedOn w:val="BodyText"/>
    <w:qFormat/>
    <w:rsid w:val="008235FD"/>
    <w:pPr>
      <w:spacing w:before="36" w:after="36"/>
    </w:pPr>
  </w:style>
  <w:style w:type="paragraph" w:customStyle="1" w:styleId="Author">
    <w:name w:val="Author"/>
    <w:next w:val="BodyText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8235FD"/>
    <w:rPr>
      <w:kern w:val="0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235FD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8235FD"/>
    <w:pPr>
      <w:keepNext/>
      <w:keepLines/>
      <w:spacing w:before="100" w:after="300" w:line="240" w:lineRule="auto"/>
    </w:pPr>
    <w:rPr>
      <w:kern w:val="0"/>
      <w:sz w:val="20"/>
      <w:szCs w:val="20"/>
      <w:lang w:val="en-US"/>
      <w14:ligatures w14:val="none"/>
    </w:rPr>
  </w:style>
  <w:style w:type="paragraph" w:styleId="Bibliography">
    <w:name w:val="Bibliography"/>
    <w:basedOn w:val="Normal"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235F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235FD"/>
    <w:rPr>
      <w:kern w:val="0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235F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8235FD"/>
    <w:pPr>
      <w:spacing w:after="200" w:line="240" w:lineRule="auto"/>
    </w:pPr>
    <w:rPr>
      <w:kern w:val="0"/>
      <w:sz w:val="20"/>
      <w:szCs w:val="20"/>
      <w:lang w:val="en-GB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235FD"/>
    <w:pPr>
      <w:keepNext/>
      <w:keepLines/>
      <w:spacing w:after="0" w:line="240" w:lineRule="auto"/>
    </w:pPr>
    <w:rPr>
      <w:b/>
      <w:kern w:val="0"/>
      <w:lang w:val="en-US"/>
      <w14:ligatures w14:val="none"/>
    </w:rPr>
  </w:style>
  <w:style w:type="paragraph" w:customStyle="1" w:styleId="Definition">
    <w:name w:val="Definition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Caption">
    <w:name w:val="caption"/>
    <w:basedOn w:val="Normal"/>
    <w:link w:val="CaptionChar"/>
    <w:rsid w:val="008235FD"/>
    <w:pPr>
      <w:spacing w:after="120" w:line="240" w:lineRule="auto"/>
    </w:pPr>
    <w:rPr>
      <w:i/>
      <w:kern w:val="0"/>
      <w:lang w:val="en-US"/>
      <w14:ligatures w14:val="none"/>
    </w:rPr>
  </w:style>
  <w:style w:type="paragraph" w:customStyle="1" w:styleId="TableCaption">
    <w:name w:val="Table Caption"/>
    <w:basedOn w:val="Caption"/>
    <w:rsid w:val="008235FD"/>
    <w:pPr>
      <w:keepNext/>
    </w:pPr>
  </w:style>
  <w:style w:type="paragraph" w:customStyle="1" w:styleId="ImageCaption">
    <w:name w:val="Image Caption"/>
    <w:basedOn w:val="Caption"/>
    <w:rsid w:val="008235FD"/>
  </w:style>
  <w:style w:type="paragraph" w:customStyle="1" w:styleId="Figure">
    <w:name w:val="Figure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customStyle="1" w:styleId="CaptionedFigure">
    <w:name w:val="Captioned Figure"/>
    <w:basedOn w:val="Figure"/>
    <w:rsid w:val="008235FD"/>
    <w:pPr>
      <w:keepNext/>
    </w:pPr>
  </w:style>
  <w:style w:type="character" w:customStyle="1" w:styleId="CaptionChar">
    <w:name w:val="Caption Char"/>
    <w:basedOn w:val="DefaultParagraphFont"/>
    <w:link w:val="Caption"/>
    <w:rsid w:val="008235FD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SectionNumber">
    <w:name w:val="Section Number"/>
    <w:basedOn w:val="CaptionChar"/>
    <w:rsid w:val="008235FD"/>
    <w:rPr>
      <w:i/>
      <w:kern w:val="0"/>
      <w14:ligatures w14:val="none"/>
    </w:rPr>
  </w:style>
  <w:style w:type="character" w:styleId="FootnoteReference">
    <w:name w:val="footnote reference"/>
    <w:basedOn w:val="CaptionChar"/>
    <w:rsid w:val="008235FD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uiPriority w:val="99"/>
    <w:rsid w:val="008235FD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8235FD"/>
    <w:pPr>
      <w:spacing w:before="240" w:line="259" w:lineRule="auto"/>
      <w:outlineLvl w:val="9"/>
    </w:pPr>
    <w:rPr>
      <w:kern w:val="0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8235FD"/>
    <w:pPr>
      <w:shd w:val="clear" w:color="auto" w:fill="F8F8F8"/>
      <w:wordWrap w:val="0"/>
      <w:spacing w:after="200" w:line="240" w:lineRule="auto"/>
    </w:pPr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KeywordTok">
    <w:name w:val="Keyword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ataTypeTok">
    <w:name w:val="DataTyp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ecValTok">
    <w:name w:val="DecVal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BaseNTok">
    <w:name w:val="BaseN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FloatTok">
    <w:name w:val="Float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ConstantTok">
    <w:name w:val="Constant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CharTok">
    <w:name w:val="Char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CharTok">
    <w:name w:val="SpecialCha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StringTok">
    <w:name w:val="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VerbatimStringTok">
    <w:name w:val="Verbatim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StringTok">
    <w:name w:val="Special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ImportTok">
    <w:name w:val="Import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CommentTok">
    <w:name w:val="Comment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DocumentationTok">
    <w:name w:val="Documen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nnotationTok">
    <w:name w:val="Anno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CommentVarTok">
    <w:name w:val="CommentVar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OtherTok">
    <w:name w:val="Other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FunctionTok">
    <w:name w:val="Function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VariableTok">
    <w:name w:val="VariableTok"/>
    <w:basedOn w:val="VerbatimChar"/>
    <w:rsid w:val="008235FD"/>
    <w:rPr>
      <w:rFonts w:ascii="Consolas" w:hAnsi="Consolas"/>
      <w:i/>
      <w:color w:val="000000"/>
      <w:kern w:val="0"/>
      <w:sz w:val="22"/>
      <w:shd w:val="clear" w:color="auto" w:fill="F8F8F8"/>
      <w14:ligatures w14:val="none"/>
    </w:rPr>
  </w:style>
  <w:style w:type="character" w:customStyle="1" w:styleId="ControlFlowTok">
    <w:name w:val="ControlFlow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OperatorTok">
    <w:name w:val="Operato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BuiltInTok">
    <w:name w:val="BuiltI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ExtensionTok">
    <w:name w:val="Extensio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PreprocessorTok">
    <w:name w:val="Preprocessor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ttributeTok">
    <w:name w:val="Attribut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RegionMarkerTok">
    <w:name w:val="RegionMarker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InformationTok">
    <w:name w:val="Inform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WarningTok">
    <w:name w:val="Warning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lertTok">
    <w:name w:val="AlertTok"/>
    <w:basedOn w:val="VerbatimChar"/>
    <w:rsid w:val="008235FD"/>
    <w:rPr>
      <w:rFonts w:ascii="Consolas" w:hAnsi="Consolas"/>
      <w:i/>
      <w:color w:val="EF2929"/>
      <w:kern w:val="0"/>
      <w:sz w:val="22"/>
      <w:shd w:val="clear" w:color="auto" w:fill="F8F8F8"/>
      <w14:ligatures w14:val="none"/>
    </w:rPr>
  </w:style>
  <w:style w:type="character" w:customStyle="1" w:styleId="ErrorTok">
    <w:name w:val="ErrorTok"/>
    <w:basedOn w:val="VerbatimChar"/>
    <w:rsid w:val="008235FD"/>
    <w:rPr>
      <w:rFonts w:ascii="Consolas" w:hAnsi="Consolas"/>
      <w:b/>
      <w:i/>
      <w:color w:val="A40000"/>
      <w:kern w:val="0"/>
      <w:sz w:val="22"/>
      <w:shd w:val="clear" w:color="auto" w:fill="F8F8F8"/>
      <w14:ligatures w14:val="none"/>
    </w:rPr>
  </w:style>
  <w:style w:type="character" w:customStyle="1" w:styleId="NormalTok">
    <w:name w:val="Normal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paragraph" w:styleId="TOC1">
    <w:name w:val="toc 1"/>
    <w:basedOn w:val="Normal"/>
    <w:next w:val="Normal"/>
    <w:autoRedefine/>
    <w:uiPriority w:val="39"/>
    <w:rsid w:val="008235FD"/>
    <w:pPr>
      <w:spacing w:after="100" w:line="240" w:lineRule="auto"/>
    </w:pPr>
    <w:rPr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rsid w:val="008235FD"/>
    <w:pPr>
      <w:spacing w:after="100" w:line="240" w:lineRule="auto"/>
      <w:ind w:left="240"/>
    </w:pPr>
    <w:rPr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rsid w:val="008235FD"/>
    <w:pPr>
      <w:spacing w:after="100" w:line="240" w:lineRule="auto"/>
      <w:ind w:left="480"/>
    </w:pPr>
    <w:rPr>
      <w:kern w:val="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235FD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801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331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331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6FB47-49FA-4302-BF53-7562BF0EF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5</Pages>
  <Words>8406</Words>
  <Characters>47915</Characters>
  <Application>Microsoft Office Word</Application>
  <DocSecurity>0</DocSecurity>
  <Lines>399</Lines>
  <Paragraphs>112</Paragraphs>
  <ScaleCrop>false</ScaleCrop>
  <Company/>
  <LinksUpToDate>false</LinksUpToDate>
  <CharactersWithSpaces>56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 Jakobus Fourie</dc:creator>
  <cp:keywords/>
  <dc:description/>
  <cp:lastModifiedBy>Ed Cullen</cp:lastModifiedBy>
  <cp:revision>20</cp:revision>
  <cp:lastPrinted>2025-09-19T15:36:00Z</cp:lastPrinted>
  <dcterms:created xsi:type="dcterms:W3CDTF">2025-09-19T15:06:00Z</dcterms:created>
  <dcterms:modified xsi:type="dcterms:W3CDTF">2025-09-19T15:43:00Z</dcterms:modified>
</cp:coreProperties>
</file>